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99D" w:rsidRPr="00A06799" w:rsidRDefault="00C64964" w:rsidP="00A06799">
      <w:pPr>
        <w:pStyle w:val="Textkrper"/>
        <w:spacing w:line="360" w:lineRule="auto"/>
        <w:jc w:val="both"/>
        <w:rPr>
          <w:rFonts w:ascii="Arial" w:hAnsi="Arial" w:cs="Arial"/>
          <w:b/>
          <w:sz w:val="24"/>
          <w:szCs w:val="24"/>
        </w:rPr>
      </w:pPr>
      <w:bookmarkStart w:id="0" w:name="_GoBack"/>
      <w:bookmarkEnd w:id="0"/>
      <w:r>
        <w:rPr>
          <w:noProof/>
          <w:lang w:eastAsia="de-DE"/>
        </w:rPr>
        <w:drawing>
          <wp:anchor distT="0" distB="0" distL="114300" distR="114300" simplePos="0" relativeHeight="251661312" behindDoc="0" locked="0" layoutInCell="1" allowOverlap="1" wp14:anchorId="62E9D8F5" wp14:editId="4035107C">
            <wp:simplePos x="0" y="0"/>
            <wp:positionH relativeFrom="margin">
              <wp:posOffset>3546475</wp:posOffset>
            </wp:positionH>
            <wp:positionV relativeFrom="margin">
              <wp:posOffset>-638810</wp:posOffset>
            </wp:positionV>
            <wp:extent cx="2200275" cy="1123950"/>
            <wp:effectExtent l="0" t="0" r="9525" b="0"/>
            <wp:wrapSquare wrapText="bothSides"/>
            <wp:docPr id="8" name="Bild 2" descr="DHBW_d_MA_46mm_RGB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BW_d_MA_46mm_RGB_300dp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0275" cy="1123950"/>
                    </a:xfrm>
                    <a:prstGeom prst="rect">
                      <a:avLst/>
                    </a:prstGeom>
                    <a:noFill/>
                    <a:ln>
                      <a:noFill/>
                    </a:ln>
                  </pic:spPr>
                </pic:pic>
              </a:graphicData>
            </a:graphic>
          </wp:anchor>
        </w:drawing>
      </w:r>
      <w:r w:rsidR="00E16D4D">
        <w:rPr>
          <w:noProof/>
          <w:lang w:eastAsia="de-DE"/>
        </w:rPr>
        <w:drawing>
          <wp:anchor distT="0" distB="0" distL="114300" distR="114300" simplePos="0" relativeHeight="251659264" behindDoc="0" locked="0" layoutInCell="1" allowOverlap="1" wp14:anchorId="4EC64AF3" wp14:editId="28362751">
            <wp:simplePos x="0" y="0"/>
            <wp:positionH relativeFrom="margin">
              <wp:posOffset>-471805</wp:posOffset>
            </wp:positionH>
            <wp:positionV relativeFrom="margin">
              <wp:posOffset>-502285</wp:posOffset>
            </wp:positionV>
            <wp:extent cx="2338705" cy="791210"/>
            <wp:effectExtent l="0" t="0" r="4445" b="8890"/>
            <wp:wrapSquare wrapText="bothSides"/>
            <wp:docPr id="7" name="Grafik 7" descr="Bildergebnis für atos it solutions and services gmb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atos it solutions and services gmbh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870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4610C" w:rsidRDefault="00B4610C" w:rsidP="00A06799">
      <w:pPr>
        <w:pStyle w:val="Textkrper"/>
        <w:spacing w:line="360" w:lineRule="auto"/>
        <w:jc w:val="center"/>
        <w:rPr>
          <w:rFonts w:ascii="Arial" w:hAnsi="Arial" w:cs="Arial"/>
          <w:b/>
          <w:sz w:val="24"/>
          <w:szCs w:val="24"/>
        </w:rPr>
      </w:pPr>
    </w:p>
    <w:p w:rsidR="005000B5" w:rsidRDefault="005000B5" w:rsidP="00A06799">
      <w:pPr>
        <w:pStyle w:val="Textkrper"/>
        <w:spacing w:line="360" w:lineRule="auto"/>
        <w:jc w:val="center"/>
        <w:rPr>
          <w:rFonts w:ascii="Arial" w:hAnsi="Arial" w:cs="Arial"/>
          <w:b/>
          <w:sz w:val="24"/>
          <w:szCs w:val="24"/>
        </w:rPr>
      </w:pPr>
    </w:p>
    <w:p w:rsidR="00B4610C" w:rsidRPr="00A06799" w:rsidRDefault="00B4610C" w:rsidP="00A06799">
      <w:pPr>
        <w:pStyle w:val="Textkrper"/>
        <w:spacing w:line="360" w:lineRule="auto"/>
        <w:jc w:val="center"/>
        <w:rPr>
          <w:rFonts w:ascii="Arial" w:hAnsi="Arial" w:cs="Arial"/>
          <w:b/>
          <w:sz w:val="24"/>
          <w:szCs w:val="24"/>
        </w:rPr>
      </w:pPr>
    </w:p>
    <w:p w:rsidR="0016399D" w:rsidRPr="00B4610C" w:rsidRDefault="00A9139B" w:rsidP="00E3104E">
      <w:pPr>
        <w:pStyle w:val="Textkrper"/>
        <w:spacing w:line="240" w:lineRule="auto"/>
        <w:jc w:val="center"/>
        <w:rPr>
          <w:rFonts w:ascii="Arial" w:hAnsi="Arial" w:cs="Arial"/>
          <w:sz w:val="28"/>
          <w:szCs w:val="28"/>
        </w:rPr>
      </w:pPr>
      <w:r w:rsidRPr="00A9139B">
        <w:rPr>
          <w:rFonts w:ascii="Arial" w:hAnsi="Arial" w:cs="Arial"/>
          <w:sz w:val="28"/>
          <w:szCs w:val="28"/>
          <w:highlight w:val="red"/>
        </w:rPr>
        <w:t>Thema</w:t>
      </w:r>
    </w:p>
    <w:p w:rsidR="0016399D" w:rsidRDefault="0016399D" w:rsidP="00A06799">
      <w:pPr>
        <w:pStyle w:val="Kopfzeile"/>
        <w:spacing w:line="360" w:lineRule="auto"/>
        <w:jc w:val="center"/>
        <w:rPr>
          <w:rFonts w:ascii="Arial" w:hAnsi="Arial" w:cs="Arial"/>
          <w:sz w:val="24"/>
          <w:szCs w:val="24"/>
        </w:rPr>
      </w:pPr>
    </w:p>
    <w:p w:rsidR="00E3104E" w:rsidRPr="00A06799" w:rsidRDefault="00E3104E" w:rsidP="00A06799">
      <w:pPr>
        <w:pStyle w:val="Kopfzeile"/>
        <w:spacing w:line="360" w:lineRule="auto"/>
        <w:jc w:val="center"/>
        <w:rPr>
          <w:rFonts w:ascii="Arial" w:hAnsi="Arial" w:cs="Arial"/>
          <w:sz w:val="24"/>
          <w:szCs w:val="24"/>
        </w:rPr>
      </w:pPr>
    </w:p>
    <w:p w:rsidR="0016399D" w:rsidRPr="00A06799" w:rsidRDefault="00A9139B" w:rsidP="00A06799">
      <w:pPr>
        <w:spacing w:line="360" w:lineRule="auto"/>
        <w:jc w:val="center"/>
        <w:rPr>
          <w:rFonts w:ascii="Arial" w:hAnsi="Arial" w:cs="Arial"/>
          <w:b/>
          <w:sz w:val="24"/>
          <w:szCs w:val="24"/>
        </w:rPr>
      </w:pPr>
      <w:r>
        <w:rPr>
          <w:rFonts w:ascii="Arial" w:hAnsi="Arial" w:cs="Arial"/>
          <w:b/>
          <w:sz w:val="24"/>
          <w:szCs w:val="24"/>
        </w:rPr>
        <w:t>Studienarbeit</w:t>
      </w:r>
    </w:p>
    <w:p w:rsidR="00B4610C" w:rsidRDefault="00B4610C"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Pr="00A06799" w:rsidRDefault="00A9139B" w:rsidP="00A06799">
      <w:pPr>
        <w:spacing w:line="360" w:lineRule="auto"/>
        <w:jc w:val="center"/>
        <w:rPr>
          <w:rFonts w:ascii="Arial" w:hAnsi="Arial" w:cs="Arial"/>
          <w:sz w:val="24"/>
          <w:szCs w:val="24"/>
        </w:rPr>
      </w:pPr>
    </w:p>
    <w:p w:rsidR="0016399D" w:rsidRPr="00A06799" w:rsidRDefault="00B4610C" w:rsidP="00B4610C">
      <w:pPr>
        <w:spacing w:line="360" w:lineRule="auto"/>
        <w:jc w:val="center"/>
        <w:rPr>
          <w:rFonts w:ascii="Arial" w:hAnsi="Arial" w:cs="Arial"/>
          <w:sz w:val="24"/>
          <w:szCs w:val="24"/>
        </w:rPr>
      </w:pPr>
      <w:r>
        <w:rPr>
          <w:rFonts w:ascii="Arial" w:hAnsi="Arial" w:cs="Arial"/>
          <w:sz w:val="24"/>
          <w:szCs w:val="24"/>
        </w:rPr>
        <w:t>des Studienganges Angewandte Informatik</w:t>
      </w:r>
    </w:p>
    <w:p w:rsidR="0016399D" w:rsidRPr="00A06799" w:rsidRDefault="0016399D" w:rsidP="00A06799">
      <w:pPr>
        <w:spacing w:line="360" w:lineRule="auto"/>
        <w:jc w:val="center"/>
        <w:rPr>
          <w:rFonts w:ascii="Arial" w:hAnsi="Arial" w:cs="Arial"/>
          <w:sz w:val="24"/>
          <w:szCs w:val="24"/>
        </w:rPr>
      </w:pPr>
      <w:r w:rsidRPr="00A06799">
        <w:rPr>
          <w:rFonts w:ascii="Arial" w:hAnsi="Arial" w:cs="Arial"/>
          <w:sz w:val="24"/>
          <w:szCs w:val="24"/>
        </w:rPr>
        <w:t>an der Dualen Hochschule Baden-Württemberg Mannheim</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B4610C">
      <w:pPr>
        <w:spacing w:line="360" w:lineRule="auto"/>
        <w:jc w:val="center"/>
        <w:rPr>
          <w:rFonts w:ascii="Arial" w:hAnsi="Arial" w:cs="Arial"/>
          <w:sz w:val="24"/>
          <w:szCs w:val="24"/>
        </w:rPr>
      </w:pPr>
      <w:r w:rsidRPr="00A06799">
        <w:rPr>
          <w:rFonts w:ascii="Arial" w:hAnsi="Arial" w:cs="Arial"/>
          <w:sz w:val="24"/>
          <w:szCs w:val="24"/>
        </w:rPr>
        <w:t>von</w:t>
      </w:r>
    </w:p>
    <w:p w:rsidR="0016399D" w:rsidRDefault="0016399D" w:rsidP="00B4610C">
      <w:pPr>
        <w:spacing w:line="360" w:lineRule="auto"/>
        <w:jc w:val="center"/>
        <w:rPr>
          <w:rFonts w:ascii="Arial" w:hAnsi="Arial" w:cs="Arial"/>
          <w:sz w:val="24"/>
          <w:szCs w:val="24"/>
        </w:rPr>
      </w:pPr>
      <w:r w:rsidRPr="00A06799">
        <w:rPr>
          <w:rFonts w:ascii="Arial" w:hAnsi="Arial" w:cs="Arial"/>
          <w:sz w:val="24"/>
          <w:szCs w:val="24"/>
        </w:rPr>
        <w:t xml:space="preserve">Dominik </w:t>
      </w:r>
      <w:proofErr w:type="spellStart"/>
      <w:r w:rsidRPr="00A06799">
        <w:rPr>
          <w:rFonts w:ascii="Arial" w:hAnsi="Arial" w:cs="Arial"/>
          <w:sz w:val="24"/>
          <w:szCs w:val="24"/>
        </w:rPr>
        <w:t>Heßmer</w:t>
      </w:r>
      <w:proofErr w:type="spellEnd"/>
    </w:p>
    <w:p w:rsidR="00B4610C" w:rsidRDefault="00B4610C" w:rsidP="00B4610C">
      <w:pPr>
        <w:spacing w:line="360" w:lineRule="auto"/>
        <w:jc w:val="center"/>
        <w:rPr>
          <w:rFonts w:ascii="Arial" w:hAnsi="Arial" w:cs="Arial"/>
          <w:sz w:val="24"/>
          <w:szCs w:val="24"/>
        </w:rPr>
      </w:pPr>
    </w:p>
    <w:p w:rsidR="00B4610C" w:rsidRPr="003F5DA4" w:rsidRDefault="00B4610C" w:rsidP="00B4610C">
      <w:pPr>
        <w:spacing w:line="360" w:lineRule="auto"/>
        <w:jc w:val="center"/>
        <w:rPr>
          <w:rFonts w:ascii="Arial" w:hAnsi="Arial" w:cs="Arial"/>
          <w:sz w:val="24"/>
          <w:szCs w:val="24"/>
        </w:rPr>
      </w:pPr>
    </w:p>
    <w:p w:rsidR="0016399D" w:rsidRPr="003F5DA4" w:rsidRDefault="00A9139B" w:rsidP="00A06799">
      <w:pPr>
        <w:spacing w:line="360" w:lineRule="auto"/>
        <w:jc w:val="center"/>
        <w:rPr>
          <w:rFonts w:ascii="Arial" w:hAnsi="Arial" w:cs="Arial"/>
          <w:sz w:val="24"/>
          <w:szCs w:val="24"/>
        </w:rPr>
      </w:pPr>
      <w:r w:rsidRPr="00A9139B">
        <w:rPr>
          <w:rFonts w:ascii="Arial" w:hAnsi="Arial" w:cs="Arial"/>
          <w:sz w:val="24"/>
          <w:szCs w:val="24"/>
          <w:highlight w:val="red"/>
        </w:rPr>
        <w:t>Abgabedatum</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tabs>
          <w:tab w:val="left" w:pos="4820"/>
        </w:tabs>
        <w:spacing w:line="360" w:lineRule="auto"/>
        <w:ind w:left="268"/>
        <w:rPr>
          <w:rFonts w:ascii="Arial" w:hAnsi="Arial" w:cs="Arial"/>
          <w:sz w:val="24"/>
          <w:szCs w:val="24"/>
        </w:rPr>
      </w:pPr>
      <w:r w:rsidRPr="00A06799">
        <w:rPr>
          <w:rFonts w:ascii="Arial" w:hAnsi="Arial" w:cs="Arial"/>
          <w:sz w:val="24"/>
          <w:szCs w:val="24"/>
        </w:rPr>
        <w:t>Bearbeitungszeitraum</w:t>
      </w:r>
      <w:r w:rsidRPr="00A06799">
        <w:rPr>
          <w:rFonts w:ascii="Arial" w:hAnsi="Arial" w:cs="Arial"/>
          <w:sz w:val="24"/>
          <w:szCs w:val="24"/>
        </w:rPr>
        <w:tab/>
      </w:r>
      <w:r w:rsidR="00A9139B">
        <w:rPr>
          <w:rFonts w:ascii="Arial" w:hAnsi="Arial" w:cs="Arial"/>
          <w:sz w:val="24"/>
          <w:szCs w:val="24"/>
        </w:rPr>
        <w:t>12 Wochen</w:t>
      </w:r>
    </w:p>
    <w:p w:rsidR="00A9139B"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Matrikelnummer, Kurs</w:t>
      </w:r>
      <w:r w:rsidRPr="00A06799">
        <w:rPr>
          <w:rFonts w:ascii="Arial" w:hAnsi="Arial" w:cs="Arial"/>
          <w:sz w:val="24"/>
          <w:szCs w:val="24"/>
        </w:rPr>
        <w:tab/>
        <w:t xml:space="preserve">1690631, </w:t>
      </w:r>
      <w:r w:rsidR="00A25916">
        <w:rPr>
          <w:rFonts w:ascii="Arial" w:hAnsi="Arial" w:cs="Arial"/>
          <w:sz w:val="24"/>
          <w:szCs w:val="24"/>
        </w:rPr>
        <w:t xml:space="preserve">TINF15 </w:t>
      </w:r>
      <w:r w:rsidRPr="00A06799">
        <w:rPr>
          <w:rFonts w:ascii="Arial" w:hAnsi="Arial" w:cs="Arial"/>
          <w:sz w:val="24"/>
          <w:szCs w:val="24"/>
        </w:rPr>
        <w:t>AI</w:t>
      </w:r>
      <w:r w:rsidR="00A25916">
        <w:rPr>
          <w:rFonts w:ascii="Arial" w:hAnsi="Arial" w:cs="Arial"/>
          <w:sz w:val="24"/>
          <w:szCs w:val="24"/>
        </w:rPr>
        <w:t>-</w:t>
      </w:r>
      <w:r w:rsidRPr="00A06799">
        <w:rPr>
          <w:rFonts w:ascii="Arial" w:hAnsi="Arial" w:cs="Arial"/>
          <w:sz w:val="24"/>
          <w:szCs w:val="24"/>
        </w:rPr>
        <w:t>BI</w:t>
      </w:r>
    </w:p>
    <w:p w:rsidR="0016399D" w:rsidRPr="00A06799"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Ausbildungsfirma</w:t>
      </w:r>
      <w:r w:rsidRPr="00A06799">
        <w:rPr>
          <w:rFonts w:ascii="Arial" w:hAnsi="Arial" w:cs="Arial"/>
          <w:sz w:val="24"/>
          <w:szCs w:val="24"/>
        </w:rPr>
        <w:tab/>
      </w:r>
      <w:r w:rsidR="00A9139B">
        <w:rPr>
          <w:rFonts w:ascii="Arial" w:hAnsi="Arial" w:cs="Arial"/>
          <w:sz w:val="24"/>
          <w:szCs w:val="24"/>
        </w:rPr>
        <w:t>Atos Information Technology GmbH</w:t>
      </w:r>
    </w:p>
    <w:p w:rsidR="0016399D" w:rsidRDefault="00A9139B" w:rsidP="00A06799">
      <w:pPr>
        <w:tabs>
          <w:tab w:val="left" w:pos="4820"/>
        </w:tabs>
        <w:spacing w:line="360" w:lineRule="auto"/>
        <w:ind w:left="268"/>
        <w:rPr>
          <w:rFonts w:ascii="Arial" w:hAnsi="Arial" w:cs="Arial"/>
          <w:sz w:val="24"/>
          <w:szCs w:val="24"/>
        </w:rPr>
      </w:pPr>
      <w:r>
        <w:rPr>
          <w:rFonts w:ascii="Arial" w:hAnsi="Arial" w:cs="Arial"/>
          <w:sz w:val="24"/>
          <w:szCs w:val="24"/>
        </w:rPr>
        <w:t>Betreuer der Dualen Hochschule</w:t>
      </w:r>
      <w:r w:rsidR="0016399D" w:rsidRPr="006B52B7">
        <w:rPr>
          <w:rFonts w:ascii="Arial" w:hAnsi="Arial" w:cs="Arial"/>
          <w:sz w:val="24"/>
          <w:szCs w:val="24"/>
        </w:rPr>
        <w:tab/>
      </w:r>
      <w:r>
        <w:rPr>
          <w:rFonts w:ascii="Arial" w:hAnsi="Arial" w:cs="Arial"/>
          <w:sz w:val="24"/>
          <w:szCs w:val="24"/>
        </w:rPr>
        <w:t>Prof. Dr. Rainer Colgen</w:t>
      </w:r>
    </w:p>
    <w:p w:rsidR="00A9139B" w:rsidRPr="00A06799" w:rsidRDefault="00A9139B" w:rsidP="00A9139B">
      <w:pPr>
        <w:tabs>
          <w:tab w:val="left" w:pos="4820"/>
        </w:tabs>
        <w:spacing w:line="360" w:lineRule="auto"/>
        <w:rPr>
          <w:rFonts w:ascii="Arial" w:hAnsi="Arial" w:cs="Arial"/>
          <w:sz w:val="24"/>
          <w:szCs w:val="24"/>
        </w:rPr>
      </w:pPr>
    </w:p>
    <w:p w:rsidR="0016399D" w:rsidRPr="00617F70" w:rsidRDefault="00695416" w:rsidP="00C64964">
      <w:pPr>
        <w:pStyle w:val="Verzeichnisberschrift"/>
      </w:pPr>
      <w:r w:rsidRPr="00617F70">
        <w:lastRenderedPageBreak/>
        <w:tab/>
      </w:r>
      <w:bookmarkStart w:id="1" w:name="_Toc491101057"/>
      <w:r w:rsidR="0016399D" w:rsidRPr="00617F70">
        <w:t>Erklärung zur Eigenleistung</w:t>
      </w:r>
      <w:bookmarkEnd w:id="1"/>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r w:rsidRPr="00A06799">
        <w:rPr>
          <w:rFonts w:ascii="Arial" w:hAnsi="Arial" w:cs="Arial"/>
          <w:sz w:val="24"/>
          <w:szCs w:val="24"/>
        </w:rPr>
        <w:t xml:space="preserve">Ich versichere hiermit, dass ich meine Projektarbeit mit dem Thema: </w:t>
      </w:r>
      <w:r w:rsidR="00A9139B" w:rsidRPr="00A9139B">
        <w:rPr>
          <w:rFonts w:ascii="Arial" w:hAnsi="Arial" w:cs="Arial"/>
          <w:i/>
          <w:sz w:val="24"/>
          <w:szCs w:val="24"/>
          <w:highlight w:val="red"/>
        </w:rPr>
        <w:t>THEMA</w:t>
      </w:r>
      <w:r w:rsidR="006F3185" w:rsidRPr="006F3185">
        <w:rPr>
          <w:rFonts w:ascii="Arial" w:hAnsi="Arial" w:cs="Arial"/>
          <w:i/>
          <w:sz w:val="24"/>
          <w:szCs w:val="24"/>
        </w:rPr>
        <w:t xml:space="preserve"> </w:t>
      </w:r>
      <w:r w:rsidRPr="00A06799">
        <w:rPr>
          <w:rFonts w:ascii="Arial" w:hAnsi="Arial" w:cs="Arial"/>
          <w:sz w:val="24"/>
          <w:szCs w:val="24"/>
        </w:rPr>
        <w:t>selbstständig verfasst und keine anderen als die angegebenen Quellen und Hilfsmittel benutzt habe. Ich versichere zudem, dass die eingereichte elektronische Fassung mit der gedruckten Fassung übereinstimm</w:t>
      </w:r>
      <w:r w:rsidR="00BB2DFA">
        <w:rPr>
          <w:rFonts w:ascii="Arial" w:hAnsi="Arial" w:cs="Arial"/>
          <w:sz w:val="24"/>
          <w:szCs w:val="24"/>
        </w:rPr>
        <w:t>t</w:t>
      </w:r>
      <w:r w:rsidRPr="00A06799">
        <w:rPr>
          <w:rFonts w:ascii="Arial" w:hAnsi="Arial" w:cs="Arial"/>
          <w:sz w:val="24"/>
          <w:szCs w:val="24"/>
        </w:rPr>
        <w:t>.</w:t>
      </w: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____________________________</w:t>
      </w:r>
      <w:r w:rsidRPr="004A34B1">
        <w:rPr>
          <w:rFonts w:ascii="Arial" w:hAnsi="Arial" w:cs="Arial"/>
          <w:sz w:val="24"/>
          <w:szCs w:val="24"/>
        </w:rPr>
        <w:tab/>
      </w:r>
      <w:r w:rsidRPr="004A34B1">
        <w:rPr>
          <w:rFonts w:ascii="Arial" w:hAnsi="Arial" w:cs="Arial"/>
          <w:sz w:val="24"/>
          <w:szCs w:val="24"/>
        </w:rPr>
        <w:tab/>
        <w:t>_____________________________</w:t>
      </w: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Ort, Datum</w:t>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t>Unterschrift</w:t>
      </w:r>
    </w:p>
    <w:p w:rsidR="00AF0346" w:rsidRPr="00617F70" w:rsidRDefault="00AF0346" w:rsidP="00C64964">
      <w:pPr>
        <w:pStyle w:val="Verzeichnisberschrift"/>
        <w:rPr>
          <w:sz w:val="24"/>
        </w:rPr>
      </w:pPr>
      <w:r w:rsidRPr="00617F70">
        <w:rPr>
          <w:sz w:val="24"/>
        </w:rPr>
        <w:lastRenderedPageBreak/>
        <w:tab/>
      </w:r>
      <w:r w:rsidR="00A9139B">
        <w:t>Abstract</w:t>
      </w:r>
    </w:p>
    <w:p w:rsidR="00AF0346" w:rsidRPr="00B37155" w:rsidRDefault="00AF0346" w:rsidP="00AF0346">
      <w:pPr>
        <w:spacing w:before="0" w:after="480" w:line="360" w:lineRule="auto"/>
        <w:jc w:val="both"/>
        <w:rPr>
          <w:rFonts w:ascii="Arial" w:hAnsi="Arial" w:cs="Arial"/>
          <w:sz w:val="24"/>
          <w:szCs w:val="24"/>
          <w:lang w:val="en-US"/>
        </w:rPr>
      </w:pPr>
      <w:r w:rsidRPr="00B37155">
        <w:rPr>
          <w:rFonts w:ascii="Arial" w:hAnsi="Arial" w:cs="Arial"/>
          <w:sz w:val="24"/>
          <w:szCs w:val="24"/>
          <w:lang w:val="en-US"/>
        </w:rPr>
        <w:br w:type="page"/>
      </w:r>
    </w:p>
    <w:sdt>
      <w:sdtPr>
        <w:rPr>
          <w:rFonts w:ascii="Lucida Sans" w:eastAsia="Times New Roman" w:hAnsi="Lucida Sans" w:cs="Times New Roman"/>
          <w:b w:val="0"/>
          <w:bCs w:val="0"/>
          <w:color w:val="auto"/>
          <w:sz w:val="20"/>
          <w:szCs w:val="20"/>
          <w:lang w:eastAsia="en-US"/>
        </w:rPr>
        <w:id w:val="-1776467460"/>
        <w:docPartObj>
          <w:docPartGallery w:val="Table of Contents"/>
          <w:docPartUnique/>
        </w:docPartObj>
      </w:sdtPr>
      <w:sdtEndPr>
        <w:rPr>
          <w:noProof/>
        </w:rPr>
      </w:sdtEndPr>
      <w:sdtContent>
        <w:p w:rsidR="00AF0346" w:rsidRDefault="00AF0346" w:rsidP="00F27035">
          <w:pPr>
            <w:pStyle w:val="Inhaltsverzeichnisberschrift"/>
          </w:pPr>
          <w:r>
            <w:t>Inhaltsverzeichnis</w:t>
          </w:r>
        </w:p>
        <w:p w:rsidR="00820D41" w:rsidRDefault="00C64964">
          <w:pPr>
            <w:pStyle w:val="Verzeichnis1"/>
            <w:tabs>
              <w:tab w:val="right" w:leader="dot" w:pos="9338"/>
            </w:tabs>
            <w:rPr>
              <w:rFonts w:asciiTheme="minorHAnsi" w:eastAsiaTheme="minorEastAsia" w:hAnsiTheme="minorHAnsi" w:cstheme="minorBidi"/>
              <w:noProof/>
              <w:sz w:val="22"/>
              <w:szCs w:val="22"/>
              <w:lang w:eastAsia="de-DE"/>
            </w:rPr>
          </w:pPr>
          <w:r>
            <w:fldChar w:fldCharType="begin"/>
          </w:r>
          <w:r>
            <w:instrText xml:space="preserve"> TOC \o "2-3" \h \z \t "Überschrift 1;1;ERP Ueberschrift_1;1;Titel;1;Ueberschrift_1;1;Citavi Bibliography Heading;1" </w:instrText>
          </w:r>
          <w:r>
            <w:fldChar w:fldCharType="separate"/>
          </w:r>
          <w:hyperlink w:anchor="_Toc515223154" w:history="1">
            <w:r w:rsidR="00820D41" w:rsidRPr="000B7809">
              <w:rPr>
                <w:rStyle w:val="Hyperlink"/>
                <w:noProof/>
              </w:rPr>
              <w:t>Kapitelüberblick</w:t>
            </w:r>
            <w:r w:rsidR="00820D41">
              <w:rPr>
                <w:noProof/>
                <w:webHidden/>
              </w:rPr>
              <w:tab/>
            </w:r>
            <w:r w:rsidR="00820D41">
              <w:rPr>
                <w:noProof/>
                <w:webHidden/>
              </w:rPr>
              <w:fldChar w:fldCharType="begin"/>
            </w:r>
            <w:r w:rsidR="00820D41">
              <w:rPr>
                <w:noProof/>
                <w:webHidden/>
              </w:rPr>
              <w:instrText xml:space="preserve"> PAGEREF _Toc515223154 \h </w:instrText>
            </w:r>
            <w:r w:rsidR="00820D41">
              <w:rPr>
                <w:noProof/>
                <w:webHidden/>
              </w:rPr>
            </w:r>
            <w:r w:rsidR="00820D41">
              <w:rPr>
                <w:noProof/>
                <w:webHidden/>
              </w:rPr>
              <w:fldChar w:fldCharType="separate"/>
            </w:r>
            <w:r w:rsidR="00820D41">
              <w:rPr>
                <w:noProof/>
                <w:webHidden/>
              </w:rPr>
              <w:t>7</w:t>
            </w:r>
            <w:r w:rsidR="00820D41">
              <w:rPr>
                <w:noProof/>
                <w:webHidden/>
              </w:rPr>
              <w:fldChar w:fldCharType="end"/>
            </w:r>
          </w:hyperlink>
        </w:p>
        <w:p w:rsidR="00820D41" w:rsidRDefault="000F391F">
          <w:pPr>
            <w:pStyle w:val="Verzeichnis1"/>
            <w:tabs>
              <w:tab w:val="right" w:leader="dot" w:pos="9338"/>
            </w:tabs>
            <w:rPr>
              <w:rFonts w:asciiTheme="minorHAnsi" w:eastAsiaTheme="minorEastAsia" w:hAnsiTheme="minorHAnsi" w:cstheme="minorBidi"/>
              <w:noProof/>
              <w:sz w:val="22"/>
              <w:szCs w:val="22"/>
              <w:lang w:eastAsia="de-DE"/>
            </w:rPr>
          </w:pPr>
          <w:hyperlink w:anchor="_Toc515223155" w:history="1">
            <w:r w:rsidR="00820D41" w:rsidRPr="000B7809">
              <w:rPr>
                <w:rStyle w:val="Hyperlink"/>
                <w:noProof/>
              </w:rPr>
              <w:t>State of the Art</w:t>
            </w:r>
            <w:r w:rsidR="00820D41">
              <w:rPr>
                <w:noProof/>
                <w:webHidden/>
              </w:rPr>
              <w:tab/>
            </w:r>
            <w:r w:rsidR="00820D41">
              <w:rPr>
                <w:noProof/>
                <w:webHidden/>
              </w:rPr>
              <w:fldChar w:fldCharType="begin"/>
            </w:r>
            <w:r w:rsidR="00820D41">
              <w:rPr>
                <w:noProof/>
                <w:webHidden/>
              </w:rPr>
              <w:instrText xml:space="preserve"> PAGEREF _Toc515223155 \h </w:instrText>
            </w:r>
            <w:r w:rsidR="00820D41">
              <w:rPr>
                <w:noProof/>
                <w:webHidden/>
              </w:rPr>
            </w:r>
            <w:r w:rsidR="00820D41">
              <w:rPr>
                <w:noProof/>
                <w:webHidden/>
              </w:rPr>
              <w:fldChar w:fldCharType="separate"/>
            </w:r>
            <w:r w:rsidR="00820D41">
              <w:rPr>
                <w:noProof/>
                <w:webHidden/>
              </w:rPr>
              <w:t>8</w:t>
            </w:r>
            <w:r w:rsidR="00820D41">
              <w:rPr>
                <w:noProof/>
                <w:webHidden/>
              </w:rPr>
              <w:fldChar w:fldCharType="end"/>
            </w:r>
          </w:hyperlink>
        </w:p>
        <w:p w:rsidR="00820D41" w:rsidRDefault="000F391F">
          <w:pPr>
            <w:pStyle w:val="Verzeichnis1"/>
            <w:tabs>
              <w:tab w:val="right" w:leader="dot" w:pos="9338"/>
            </w:tabs>
            <w:rPr>
              <w:rFonts w:asciiTheme="minorHAnsi" w:eastAsiaTheme="minorEastAsia" w:hAnsiTheme="minorHAnsi" w:cstheme="minorBidi"/>
              <w:noProof/>
              <w:sz w:val="22"/>
              <w:szCs w:val="22"/>
              <w:lang w:eastAsia="de-DE"/>
            </w:rPr>
          </w:pPr>
          <w:hyperlink w:anchor="_Toc515223156" w:history="1">
            <w:r w:rsidR="00820D41" w:rsidRPr="000B7809">
              <w:rPr>
                <w:rStyle w:val="Hyperlink"/>
                <w:noProof/>
              </w:rPr>
              <w:t>Aufgabenstellung</w:t>
            </w:r>
            <w:r w:rsidR="00820D41">
              <w:rPr>
                <w:noProof/>
                <w:webHidden/>
              </w:rPr>
              <w:tab/>
            </w:r>
            <w:r w:rsidR="00820D41">
              <w:rPr>
                <w:noProof/>
                <w:webHidden/>
              </w:rPr>
              <w:fldChar w:fldCharType="begin"/>
            </w:r>
            <w:r w:rsidR="00820D41">
              <w:rPr>
                <w:noProof/>
                <w:webHidden/>
              </w:rPr>
              <w:instrText xml:space="preserve"> PAGEREF _Toc515223156 \h </w:instrText>
            </w:r>
            <w:r w:rsidR="00820D41">
              <w:rPr>
                <w:noProof/>
                <w:webHidden/>
              </w:rPr>
            </w:r>
            <w:r w:rsidR="00820D41">
              <w:rPr>
                <w:noProof/>
                <w:webHidden/>
              </w:rPr>
              <w:fldChar w:fldCharType="separate"/>
            </w:r>
            <w:r w:rsidR="00820D41">
              <w:rPr>
                <w:noProof/>
                <w:webHidden/>
              </w:rPr>
              <w:t>9</w:t>
            </w:r>
            <w:r w:rsidR="00820D41">
              <w:rPr>
                <w:noProof/>
                <w:webHidden/>
              </w:rPr>
              <w:fldChar w:fldCharType="end"/>
            </w:r>
          </w:hyperlink>
        </w:p>
        <w:p w:rsidR="00820D41" w:rsidRDefault="000F391F">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23157" w:history="1">
            <w:r w:rsidR="00820D41" w:rsidRPr="000B7809">
              <w:rPr>
                <w:rStyle w:val="Hyperlink"/>
                <w:noProof/>
              </w:rPr>
              <w:t>1</w:t>
            </w:r>
            <w:r w:rsidR="00820D41">
              <w:rPr>
                <w:rFonts w:asciiTheme="minorHAnsi" w:eastAsiaTheme="minorEastAsia" w:hAnsiTheme="minorHAnsi" w:cstheme="minorBidi"/>
                <w:noProof/>
                <w:sz w:val="22"/>
                <w:szCs w:val="22"/>
                <w:lang w:eastAsia="de-DE"/>
              </w:rPr>
              <w:tab/>
            </w:r>
            <w:r w:rsidR="00820D41" w:rsidRPr="000B7809">
              <w:rPr>
                <w:rStyle w:val="Hyperlink"/>
                <w:noProof/>
              </w:rPr>
              <w:t>Theoretische Grundlagen</w:t>
            </w:r>
            <w:r w:rsidR="00820D41">
              <w:rPr>
                <w:noProof/>
                <w:webHidden/>
              </w:rPr>
              <w:tab/>
            </w:r>
            <w:r w:rsidR="00820D41">
              <w:rPr>
                <w:noProof/>
                <w:webHidden/>
              </w:rPr>
              <w:fldChar w:fldCharType="begin"/>
            </w:r>
            <w:r w:rsidR="00820D41">
              <w:rPr>
                <w:noProof/>
                <w:webHidden/>
              </w:rPr>
              <w:instrText xml:space="preserve"> PAGEREF _Toc515223157 \h </w:instrText>
            </w:r>
            <w:r w:rsidR="00820D41">
              <w:rPr>
                <w:noProof/>
                <w:webHidden/>
              </w:rPr>
            </w:r>
            <w:r w:rsidR="00820D41">
              <w:rPr>
                <w:noProof/>
                <w:webHidden/>
              </w:rPr>
              <w:fldChar w:fldCharType="separate"/>
            </w:r>
            <w:r w:rsidR="00820D41">
              <w:rPr>
                <w:noProof/>
                <w:webHidden/>
              </w:rPr>
              <w:t>10</w:t>
            </w:r>
            <w:r w:rsidR="00820D41">
              <w:rPr>
                <w:noProof/>
                <w:webHidden/>
              </w:rPr>
              <w:fldChar w:fldCharType="end"/>
            </w:r>
          </w:hyperlink>
        </w:p>
        <w:p w:rsidR="00820D41" w:rsidRDefault="000F391F">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23158" w:history="1">
            <w:r w:rsidR="00820D41" w:rsidRPr="000B7809">
              <w:rPr>
                <w:rStyle w:val="Hyperlink"/>
                <w:noProof/>
                <w14:scene3d>
                  <w14:camera w14:prst="orthographicFront"/>
                  <w14:lightRig w14:rig="threePt" w14:dir="t">
                    <w14:rot w14:lat="0" w14:lon="0" w14:rev="0"/>
                  </w14:lightRig>
                </w14:scene3d>
              </w:rPr>
              <w:t>1.1</w:t>
            </w:r>
            <w:r w:rsidR="00820D41">
              <w:rPr>
                <w:rFonts w:asciiTheme="minorHAnsi" w:eastAsiaTheme="minorEastAsia" w:hAnsiTheme="minorHAnsi" w:cstheme="minorBidi"/>
                <w:noProof/>
                <w:sz w:val="22"/>
                <w:szCs w:val="22"/>
                <w:lang w:eastAsia="de-DE"/>
              </w:rPr>
              <w:tab/>
            </w:r>
            <w:r w:rsidR="00820D41" w:rsidRPr="000B7809">
              <w:rPr>
                <w:rStyle w:val="Hyperlink"/>
                <w:noProof/>
              </w:rPr>
              <w:t>Data Streams</w:t>
            </w:r>
            <w:r w:rsidR="00820D41">
              <w:rPr>
                <w:noProof/>
                <w:webHidden/>
              </w:rPr>
              <w:tab/>
            </w:r>
            <w:r w:rsidR="00820D41">
              <w:rPr>
                <w:noProof/>
                <w:webHidden/>
              </w:rPr>
              <w:fldChar w:fldCharType="begin"/>
            </w:r>
            <w:r w:rsidR="00820D41">
              <w:rPr>
                <w:noProof/>
                <w:webHidden/>
              </w:rPr>
              <w:instrText xml:space="preserve"> PAGEREF _Toc515223158 \h </w:instrText>
            </w:r>
            <w:r w:rsidR="00820D41">
              <w:rPr>
                <w:noProof/>
                <w:webHidden/>
              </w:rPr>
            </w:r>
            <w:r w:rsidR="00820D41">
              <w:rPr>
                <w:noProof/>
                <w:webHidden/>
              </w:rPr>
              <w:fldChar w:fldCharType="separate"/>
            </w:r>
            <w:r w:rsidR="00820D41">
              <w:rPr>
                <w:noProof/>
                <w:webHidden/>
              </w:rPr>
              <w:t>10</w:t>
            </w:r>
            <w:r w:rsidR="00820D41">
              <w:rPr>
                <w:noProof/>
                <w:webHidden/>
              </w:rPr>
              <w:fldChar w:fldCharType="end"/>
            </w:r>
          </w:hyperlink>
        </w:p>
        <w:p w:rsidR="00820D41" w:rsidRDefault="000F391F">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23159" w:history="1">
            <w:r w:rsidR="00820D41" w:rsidRPr="000B7809">
              <w:rPr>
                <w:rStyle w:val="Hyperlink"/>
                <w:noProof/>
                <w14:scene3d>
                  <w14:camera w14:prst="orthographicFront"/>
                  <w14:lightRig w14:rig="threePt" w14:dir="t">
                    <w14:rot w14:lat="0" w14:lon="0" w14:rev="0"/>
                  </w14:lightRig>
                </w14:scene3d>
              </w:rPr>
              <w:t>1.2</w:t>
            </w:r>
            <w:r w:rsidR="00820D41">
              <w:rPr>
                <w:rFonts w:asciiTheme="minorHAnsi" w:eastAsiaTheme="minorEastAsia" w:hAnsiTheme="minorHAnsi" w:cstheme="minorBidi"/>
                <w:noProof/>
                <w:sz w:val="22"/>
                <w:szCs w:val="22"/>
                <w:lang w:eastAsia="de-DE"/>
              </w:rPr>
              <w:tab/>
            </w:r>
            <w:r w:rsidR="00820D41" w:rsidRPr="000B7809">
              <w:rPr>
                <w:rStyle w:val="Hyperlink"/>
                <w:noProof/>
              </w:rPr>
              <w:t>Stream Processing Engine</w:t>
            </w:r>
            <w:r w:rsidR="00820D41">
              <w:rPr>
                <w:noProof/>
                <w:webHidden/>
              </w:rPr>
              <w:tab/>
            </w:r>
            <w:r w:rsidR="00820D41">
              <w:rPr>
                <w:noProof/>
                <w:webHidden/>
              </w:rPr>
              <w:fldChar w:fldCharType="begin"/>
            </w:r>
            <w:r w:rsidR="00820D41">
              <w:rPr>
                <w:noProof/>
                <w:webHidden/>
              </w:rPr>
              <w:instrText xml:space="preserve"> PAGEREF _Toc515223159 \h </w:instrText>
            </w:r>
            <w:r w:rsidR="00820D41">
              <w:rPr>
                <w:noProof/>
                <w:webHidden/>
              </w:rPr>
            </w:r>
            <w:r w:rsidR="00820D41">
              <w:rPr>
                <w:noProof/>
                <w:webHidden/>
              </w:rPr>
              <w:fldChar w:fldCharType="separate"/>
            </w:r>
            <w:r w:rsidR="00820D41">
              <w:rPr>
                <w:noProof/>
                <w:webHidden/>
              </w:rPr>
              <w:t>11</w:t>
            </w:r>
            <w:r w:rsidR="00820D41">
              <w:rPr>
                <w:noProof/>
                <w:webHidden/>
              </w:rPr>
              <w:fldChar w:fldCharType="end"/>
            </w:r>
          </w:hyperlink>
        </w:p>
        <w:p w:rsidR="00820D41" w:rsidRDefault="000F391F">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23160" w:history="1">
            <w:r w:rsidR="00820D41" w:rsidRPr="000B7809">
              <w:rPr>
                <w:rStyle w:val="Hyperlink"/>
                <w:noProof/>
                <w14:scene3d>
                  <w14:camera w14:prst="orthographicFront"/>
                  <w14:lightRig w14:rig="threePt" w14:dir="t">
                    <w14:rot w14:lat="0" w14:lon="0" w14:rev="0"/>
                  </w14:lightRig>
                </w14:scene3d>
              </w:rPr>
              <w:t>1.3</w:t>
            </w:r>
            <w:r w:rsidR="00820D41">
              <w:rPr>
                <w:rFonts w:asciiTheme="minorHAnsi" w:eastAsiaTheme="minorEastAsia" w:hAnsiTheme="minorHAnsi" w:cstheme="minorBidi"/>
                <w:noProof/>
                <w:sz w:val="22"/>
                <w:szCs w:val="22"/>
                <w:lang w:eastAsia="de-DE"/>
              </w:rPr>
              <w:tab/>
            </w:r>
            <w:r w:rsidR="00820D41" w:rsidRPr="000B7809">
              <w:rPr>
                <w:rStyle w:val="Hyperlink"/>
                <w:noProof/>
              </w:rPr>
              <w:t>Data Stream Modells</w:t>
            </w:r>
            <w:r w:rsidR="00820D41">
              <w:rPr>
                <w:noProof/>
                <w:webHidden/>
              </w:rPr>
              <w:tab/>
            </w:r>
            <w:r w:rsidR="00820D41">
              <w:rPr>
                <w:noProof/>
                <w:webHidden/>
              </w:rPr>
              <w:fldChar w:fldCharType="begin"/>
            </w:r>
            <w:r w:rsidR="00820D41">
              <w:rPr>
                <w:noProof/>
                <w:webHidden/>
              </w:rPr>
              <w:instrText xml:space="preserve"> PAGEREF _Toc515223160 \h </w:instrText>
            </w:r>
            <w:r w:rsidR="00820D41">
              <w:rPr>
                <w:noProof/>
                <w:webHidden/>
              </w:rPr>
            </w:r>
            <w:r w:rsidR="00820D41">
              <w:rPr>
                <w:noProof/>
                <w:webHidden/>
              </w:rPr>
              <w:fldChar w:fldCharType="separate"/>
            </w:r>
            <w:r w:rsidR="00820D41">
              <w:rPr>
                <w:noProof/>
                <w:webHidden/>
              </w:rPr>
              <w:t>14</w:t>
            </w:r>
            <w:r w:rsidR="00820D41">
              <w:rPr>
                <w:noProof/>
                <w:webHidden/>
              </w:rPr>
              <w:fldChar w:fldCharType="end"/>
            </w:r>
          </w:hyperlink>
        </w:p>
        <w:p w:rsidR="00820D41" w:rsidRDefault="000F391F">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23161" w:history="1">
            <w:r w:rsidR="00820D41" w:rsidRPr="000B7809">
              <w:rPr>
                <w:rStyle w:val="Hyperlink"/>
                <w:noProof/>
                <w14:scene3d>
                  <w14:camera w14:prst="orthographicFront"/>
                  <w14:lightRig w14:rig="threePt" w14:dir="t">
                    <w14:rot w14:lat="0" w14:lon="0" w14:rev="0"/>
                  </w14:lightRig>
                </w14:scene3d>
              </w:rPr>
              <w:t>1.3.1</w:t>
            </w:r>
            <w:r w:rsidR="00820D41">
              <w:rPr>
                <w:rFonts w:asciiTheme="minorHAnsi" w:eastAsiaTheme="minorEastAsia" w:hAnsiTheme="minorHAnsi" w:cstheme="minorBidi"/>
                <w:noProof/>
                <w:sz w:val="22"/>
                <w:szCs w:val="22"/>
                <w:lang w:eastAsia="de-DE"/>
              </w:rPr>
              <w:tab/>
            </w:r>
            <w:r w:rsidR="00820D41" w:rsidRPr="000B7809">
              <w:rPr>
                <w:rStyle w:val="Hyperlink"/>
                <w:noProof/>
              </w:rPr>
              <w:t>Cash Register Model</w:t>
            </w:r>
            <w:r w:rsidR="00820D41">
              <w:rPr>
                <w:noProof/>
                <w:webHidden/>
              </w:rPr>
              <w:tab/>
            </w:r>
            <w:r w:rsidR="00820D41">
              <w:rPr>
                <w:noProof/>
                <w:webHidden/>
              </w:rPr>
              <w:fldChar w:fldCharType="begin"/>
            </w:r>
            <w:r w:rsidR="00820D41">
              <w:rPr>
                <w:noProof/>
                <w:webHidden/>
              </w:rPr>
              <w:instrText xml:space="preserve"> PAGEREF _Toc515223161 \h </w:instrText>
            </w:r>
            <w:r w:rsidR="00820D41">
              <w:rPr>
                <w:noProof/>
                <w:webHidden/>
              </w:rPr>
            </w:r>
            <w:r w:rsidR="00820D41">
              <w:rPr>
                <w:noProof/>
                <w:webHidden/>
              </w:rPr>
              <w:fldChar w:fldCharType="separate"/>
            </w:r>
            <w:r w:rsidR="00820D41">
              <w:rPr>
                <w:noProof/>
                <w:webHidden/>
              </w:rPr>
              <w:t>14</w:t>
            </w:r>
            <w:r w:rsidR="00820D41">
              <w:rPr>
                <w:noProof/>
                <w:webHidden/>
              </w:rPr>
              <w:fldChar w:fldCharType="end"/>
            </w:r>
          </w:hyperlink>
        </w:p>
        <w:p w:rsidR="00820D41" w:rsidRDefault="000F391F">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23162" w:history="1">
            <w:r w:rsidR="00820D41" w:rsidRPr="000B7809">
              <w:rPr>
                <w:rStyle w:val="Hyperlink"/>
                <w:noProof/>
                <w14:scene3d>
                  <w14:camera w14:prst="orthographicFront"/>
                  <w14:lightRig w14:rig="threePt" w14:dir="t">
                    <w14:rot w14:lat="0" w14:lon="0" w14:rev="0"/>
                  </w14:lightRig>
                </w14:scene3d>
              </w:rPr>
              <w:t>1.3.2</w:t>
            </w:r>
            <w:r w:rsidR="00820D41">
              <w:rPr>
                <w:rFonts w:asciiTheme="minorHAnsi" w:eastAsiaTheme="minorEastAsia" w:hAnsiTheme="minorHAnsi" w:cstheme="minorBidi"/>
                <w:noProof/>
                <w:sz w:val="22"/>
                <w:szCs w:val="22"/>
                <w:lang w:eastAsia="de-DE"/>
              </w:rPr>
              <w:tab/>
            </w:r>
            <w:r w:rsidR="00820D41" w:rsidRPr="000B7809">
              <w:rPr>
                <w:rStyle w:val="Hyperlink"/>
                <w:noProof/>
              </w:rPr>
              <w:t>Turnstile Model</w:t>
            </w:r>
            <w:r w:rsidR="00820D41">
              <w:rPr>
                <w:noProof/>
                <w:webHidden/>
              </w:rPr>
              <w:tab/>
            </w:r>
            <w:r w:rsidR="00820D41">
              <w:rPr>
                <w:noProof/>
                <w:webHidden/>
              </w:rPr>
              <w:fldChar w:fldCharType="begin"/>
            </w:r>
            <w:r w:rsidR="00820D41">
              <w:rPr>
                <w:noProof/>
                <w:webHidden/>
              </w:rPr>
              <w:instrText xml:space="preserve"> PAGEREF _Toc515223162 \h </w:instrText>
            </w:r>
            <w:r w:rsidR="00820D41">
              <w:rPr>
                <w:noProof/>
                <w:webHidden/>
              </w:rPr>
            </w:r>
            <w:r w:rsidR="00820D41">
              <w:rPr>
                <w:noProof/>
                <w:webHidden/>
              </w:rPr>
              <w:fldChar w:fldCharType="separate"/>
            </w:r>
            <w:r w:rsidR="00820D41">
              <w:rPr>
                <w:noProof/>
                <w:webHidden/>
              </w:rPr>
              <w:t>15</w:t>
            </w:r>
            <w:r w:rsidR="00820D41">
              <w:rPr>
                <w:noProof/>
                <w:webHidden/>
              </w:rPr>
              <w:fldChar w:fldCharType="end"/>
            </w:r>
          </w:hyperlink>
        </w:p>
        <w:p w:rsidR="00820D41" w:rsidRDefault="000F391F">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23163" w:history="1">
            <w:r w:rsidR="00820D41" w:rsidRPr="000B7809">
              <w:rPr>
                <w:rStyle w:val="Hyperlink"/>
                <w:noProof/>
                <w14:scene3d>
                  <w14:camera w14:prst="orthographicFront"/>
                  <w14:lightRig w14:rig="threePt" w14:dir="t">
                    <w14:rot w14:lat="0" w14:lon="0" w14:rev="0"/>
                  </w14:lightRig>
                </w14:scene3d>
              </w:rPr>
              <w:t>1.4</w:t>
            </w:r>
            <w:r w:rsidR="00820D41">
              <w:rPr>
                <w:rFonts w:asciiTheme="minorHAnsi" w:eastAsiaTheme="minorEastAsia" w:hAnsiTheme="minorHAnsi" w:cstheme="minorBidi"/>
                <w:noProof/>
                <w:sz w:val="22"/>
                <w:szCs w:val="22"/>
                <w:lang w:eastAsia="de-DE"/>
              </w:rPr>
              <w:tab/>
            </w:r>
            <w:r w:rsidR="00820D41" w:rsidRPr="000B7809">
              <w:rPr>
                <w:rStyle w:val="Hyperlink"/>
                <w:noProof/>
              </w:rPr>
              <w:t>Kafka</w:t>
            </w:r>
            <w:r w:rsidR="00820D41">
              <w:rPr>
                <w:noProof/>
                <w:webHidden/>
              </w:rPr>
              <w:tab/>
            </w:r>
            <w:r w:rsidR="00820D41">
              <w:rPr>
                <w:noProof/>
                <w:webHidden/>
              </w:rPr>
              <w:fldChar w:fldCharType="begin"/>
            </w:r>
            <w:r w:rsidR="00820D41">
              <w:rPr>
                <w:noProof/>
                <w:webHidden/>
              </w:rPr>
              <w:instrText xml:space="preserve"> PAGEREF _Toc515223163 \h </w:instrText>
            </w:r>
            <w:r w:rsidR="00820D41">
              <w:rPr>
                <w:noProof/>
                <w:webHidden/>
              </w:rPr>
            </w:r>
            <w:r w:rsidR="00820D41">
              <w:rPr>
                <w:noProof/>
                <w:webHidden/>
              </w:rPr>
              <w:fldChar w:fldCharType="separate"/>
            </w:r>
            <w:r w:rsidR="00820D41">
              <w:rPr>
                <w:noProof/>
                <w:webHidden/>
              </w:rPr>
              <w:t>16</w:t>
            </w:r>
            <w:r w:rsidR="00820D41">
              <w:rPr>
                <w:noProof/>
                <w:webHidden/>
              </w:rPr>
              <w:fldChar w:fldCharType="end"/>
            </w:r>
          </w:hyperlink>
        </w:p>
        <w:p w:rsidR="00820D41" w:rsidRDefault="000F391F">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23164" w:history="1">
            <w:r w:rsidR="00820D41" w:rsidRPr="000B7809">
              <w:rPr>
                <w:rStyle w:val="Hyperlink"/>
                <w:noProof/>
                <w14:scene3d>
                  <w14:camera w14:prst="orthographicFront"/>
                  <w14:lightRig w14:rig="threePt" w14:dir="t">
                    <w14:rot w14:lat="0" w14:lon="0" w14:rev="0"/>
                  </w14:lightRig>
                </w14:scene3d>
              </w:rPr>
              <w:t>1.4.1</w:t>
            </w:r>
            <w:r w:rsidR="00820D41">
              <w:rPr>
                <w:rFonts w:asciiTheme="minorHAnsi" w:eastAsiaTheme="minorEastAsia" w:hAnsiTheme="minorHAnsi" w:cstheme="minorBidi"/>
                <w:noProof/>
                <w:sz w:val="22"/>
                <w:szCs w:val="22"/>
                <w:lang w:eastAsia="de-DE"/>
              </w:rPr>
              <w:tab/>
            </w:r>
            <w:r w:rsidR="00820D41" w:rsidRPr="000B7809">
              <w:rPr>
                <w:rStyle w:val="Hyperlink"/>
                <w:noProof/>
              </w:rPr>
              <w:t>Kafka Architektur</w:t>
            </w:r>
            <w:r w:rsidR="00820D41">
              <w:rPr>
                <w:noProof/>
                <w:webHidden/>
              </w:rPr>
              <w:tab/>
            </w:r>
            <w:r w:rsidR="00820D41">
              <w:rPr>
                <w:noProof/>
                <w:webHidden/>
              </w:rPr>
              <w:fldChar w:fldCharType="begin"/>
            </w:r>
            <w:r w:rsidR="00820D41">
              <w:rPr>
                <w:noProof/>
                <w:webHidden/>
              </w:rPr>
              <w:instrText xml:space="preserve"> PAGEREF _Toc515223164 \h </w:instrText>
            </w:r>
            <w:r w:rsidR="00820D41">
              <w:rPr>
                <w:noProof/>
                <w:webHidden/>
              </w:rPr>
            </w:r>
            <w:r w:rsidR="00820D41">
              <w:rPr>
                <w:noProof/>
                <w:webHidden/>
              </w:rPr>
              <w:fldChar w:fldCharType="separate"/>
            </w:r>
            <w:r w:rsidR="00820D41">
              <w:rPr>
                <w:noProof/>
                <w:webHidden/>
              </w:rPr>
              <w:t>16</w:t>
            </w:r>
            <w:r w:rsidR="00820D41">
              <w:rPr>
                <w:noProof/>
                <w:webHidden/>
              </w:rPr>
              <w:fldChar w:fldCharType="end"/>
            </w:r>
          </w:hyperlink>
        </w:p>
        <w:p w:rsidR="00820D41" w:rsidRDefault="000F391F">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23165" w:history="1">
            <w:r w:rsidR="00820D41" w:rsidRPr="000B7809">
              <w:rPr>
                <w:rStyle w:val="Hyperlink"/>
                <w:noProof/>
              </w:rPr>
              <w:t>2</w:t>
            </w:r>
            <w:r w:rsidR="00820D41">
              <w:rPr>
                <w:rFonts w:asciiTheme="minorHAnsi" w:eastAsiaTheme="minorEastAsia" w:hAnsiTheme="minorHAnsi" w:cstheme="minorBidi"/>
                <w:noProof/>
                <w:sz w:val="22"/>
                <w:szCs w:val="22"/>
                <w:lang w:eastAsia="de-DE"/>
              </w:rPr>
              <w:tab/>
            </w:r>
            <w:r w:rsidR="00820D41" w:rsidRPr="000B7809">
              <w:rPr>
                <w:rStyle w:val="Hyperlink"/>
                <w:noProof/>
              </w:rPr>
              <w:t>Fazit</w:t>
            </w:r>
            <w:r w:rsidR="00820D41">
              <w:rPr>
                <w:noProof/>
                <w:webHidden/>
              </w:rPr>
              <w:tab/>
            </w:r>
            <w:r w:rsidR="00820D41">
              <w:rPr>
                <w:noProof/>
                <w:webHidden/>
              </w:rPr>
              <w:fldChar w:fldCharType="begin"/>
            </w:r>
            <w:r w:rsidR="00820D41">
              <w:rPr>
                <w:noProof/>
                <w:webHidden/>
              </w:rPr>
              <w:instrText xml:space="preserve"> PAGEREF _Toc515223165 \h </w:instrText>
            </w:r>
            <w:r w:rsidR="00820D41">
              <w:rPr>
                <w:noProof/>
                <w:webHidden/>
              </w:rPr>
            </w:r>
            <w:r w:rsidR="00820D41">
              <w:rPr>
                <w:noProof/>
                <w:webHidden/>
              </w:rPr>
              <w:fldChar w:fldCharType="separate"/>
            </w:r>
            <w:r w:rsidR="00820D41">
              <w:rPr>
                <w:noProof/>
                <w:webHidden/>
              </w:rPr>
              <w:t>18</w:t>
            </w:r>
            <w:r w:rsidR="00820D41">
              <w:rPr>
                <w:noProof/>
                <w:webHidden/>
              </w:rPr>
              <w:fldChar w:fldCharType="end"/>
            </w:r>
          </w:hyperlink>
        </w:p>
        <w:p w:rsidR="00820D41" w:rsidRDefault="000F391F">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23166" w:history="1">
            <w:r w:rsidR="00820D41" w:rsidRPr="000B7809">
              <w:rPr>
                <w:rStyle w:val="Hyperlink"/>
                <w:noProof/>
              </w:rPr>
              <w:t>3</w:t>
            </w:r>
            <w:r w:rsidR="00820D41">
              <w:rPr>
                <w:rFonts w:asciiTheme="minorHAnsi" w:eastAsiaTheme="minorEastAsia" w:hAnsiTheme="minorHAnsi" w:cstheme="minorBidi"/>
                <w:noProof/>
                <w:sz w:val="22"/>
                <w:szCs w:val="22"/>
                <w:lang w:eastAsia="de-DE"/>
              </w:rPr>
              <w:tab/>
            </w:r>
            <w:r w:rsidR="00820D41" w:rsidRPr="000B7809">
              <w:rPr>
                <w:rStyle w:val="Hyperlink"/>
                <w:noProof/>
              </w:rPr>
              <w:t>Literaturverzeichnis</w:t>
            </w:r>
            <w:r w:rsidR="00820D41">
              <w:rPr>
                <w:noProof/>
                <w:webHidden/>
              </w:rPr>
              <w:tab/>
            </w:r>
            <w:r w:rsidR="00820D41">
              <w:rPr>
                <w:noProof/>
                <w:webHidden/>
              </w:rPr>
              <w:fldChar w:fldCharType="begin"/>
            </w:r>
            <w:r w:rsidR="00820D41">
              <w:rPr>
                <w:noProof/>
                <w:webHidden/>
              </w:rPr>
              <w:instrText xml:space="preserve"> PAGEREF _Toc515223166 \h </w:instrText>
            </w:r>
            <w:r w:rsidR="00820D41">
              <w:rPr>
                <w:noProof/>
                <w:webHidden/>
              </w:rPr>
            </w:r>
            <w:r w:rsidR="00820D41">
              <w:rPr>
                <w:noProof/>
                <w:webHidden/>
              </w:rPr>
              <w:fldChar w:fldCharType="separate"/>
            </w:r>
            <w:r w:rsidR="00820D41">
              <w:rPr>
                <w:noProof/>
                <w:webHidden/>
              </w:rPr>
              <w:t>19</w:t>
            </w:r>
            <w:r w:rsidR="00820D41">
              <w:rPr>
                <w:noProof/>
                <w:webHidden/>
              </w:rPr>
              <w:fldChar w:fldCharType="end"/>
            </w:r>
          </w:hyperlink>
        </w:p>
        <w:p w:rsidR="00AF0346" w:rsidRDefault="00C64964" w:rsidP="00AF0346">
          <w:r>
            <w:rPr>
              <w:rFonts w:ascii="Arial" w:hAnsi="Arial"/>
            </w:rPr>
            <w:fldChar w:fldCharType="end"/>
          </w:r>
        </w:p>
      </w:sdtContent>
    </w:sdt>
    <w:p w:rsidR="00AF0346" w:rsidRPr="00A06799" w:rsidRDefault="00AF0346" w:rsidP="00AF0346">
      <w:pPr>
        <w:spacing w:before="0" w:after="480" w:line="360" w:lineRule="auto"/>
        <w:jc w:val="both"/>
        <w:rPr>
          <w:rFonts w:ascii="Arial" w:hAnsi="Arial" w:cs="Arial"/>
          <w:sz w:val="24"/>
          <w:szCs w:val="24"/>
        </w:rPr>
      </w:pPr>
      <w:r w:rsidRPr="00A06799">
        <w:rPr>
          <w:rFonts w:ascii="Arial" w:hAnsi="Arial" w:cs="Arial"/>
          <w:sz w:val="24"/>
          <w:szCs w:val="24"/>
        </w:rPr>
        <w:br w:type="page"/>
      </w:r>
    </w:p>
    <w:p w:rsidR="0016399D" w:rsidRPr="00617F70" w:rsidRDefault="005C54BA" w:rsidP="00C64964">
      <w:pPr>
        <w:pStyle w:val="Verzeichnisberschrift"/>
      </w:pPr>
      <w:bookmarkStart w:id="2" w:name="_Toc491101059"/>
      <w:r>
        <w:lastRenderedPageBreak/>
        <w:tab/>
      </w:r>
      <w:r w:rsidR="00536D16">
        <w:t xml:space="preserve">Tabellen- und </w:t>
      </w:r>
      <w:r w:rsidR="0016399D" w:rsidRPr="00617F70">
        <w:t>Abbildungsverzeichnis</w:t>
      </w:r>
      <w:bookmarkEnd w:id="2"/>
    </w:p>
    <w:p w:rsidR="0016399D" w:rsidRPr="00D43EC5" w:rsidRDefault="0016399D" w:rsidP="00C276CB">
      <w:pPr>
        <w:pStyle w:val="Textkrper"/>
        <w:spacing w:line="360" w:lineRule="auto"/>
        <w:jc w:val="both"/>
        <w:rPr>
          <w:rFonts w:ascii="Arial" w:hAnsi="Arial" w:cs="Arial"/>
          <w:sz w:val="24"/>
          <w:szCs w:val="24"/>
        </w:rPr>
      </w:pPr>
      <w:r w:rsidRPr="00D43EC5">
        <w:rPr>
          <w:rFonts w:ascii="Arial" w:hAnsi="Arial" w:cs="Arial"/>
          <w:sz w:val="24"/>
          <w:szCs w:val="24"/>
        </w:rPr>
        <w:br w:type="page"/>
      </w:r>
    </w:p>
    <w:p w:rsidR="0016399D" w:rsidRPr="00617F70" w:rsidRDefault="005C54BA" w:rsidP="00C64964">
      <w:pPr>
        <w:pStyle w:val="Verzeichnisberschrift"/>
      </w:pPr>
      <w:bookmarkStart w:id="3" w:name="_Toc491101060"/>
      <w:r w:rsidRPr="00617F70">
        <w:lastRenderedPageBreak/>
        <w:tab/>
      </w:r>
      <w:r w:rsidR="0016399D" w:rsidRPr="00617F70">
        <w:t>Abkürzungsverzeichnis</w:t>
      </w:r>
      <w:bookmarkEnd w:id="3"/>
    </w:p>
    <w:p w:rsidR="00A9139B" w:rsidRPr="007301AD" w:rsidRDefault="00A9139B" w:rsidP="00A9139B">
      <w:pPr>
        <w:pStyle w:val="StandardTextrper"/>
        <w:tabs>
          <w:tab w:val="left" w:pos="284"/>
          <w:tab w:val="left" w:pos="4678"/>
        </w:tabs>
      </w:pPr>
      <w:r w:rsidRPr="007301AD">
        <w:br w:type="page"/>
      </w:r>
    </w:p>
    <w:p w:rsidR="002B55A6" w:rsidRPr="007301AD" w:rsidRDefault="002B55A6" w:rsidP="002B55A6">
      <w:pPr>
        <w:pStyle w:val="Ueberschrift1"/>
        <w:rPr>
          <w:rFonts w:ascii="Arial" w:hAnsi="Arial" w:cs="Arial"/>
          <w:sz w:val="24"/>
          <w:szCs w:val="24"/>
          <w:lang w:val="de-DE"/>
        </w:rPr>
      </w:pPr>
      <w:bookmarkStart w:id="4" w:name="_Toc515223154"/>
      <w:r w:rsidRPr="007301AD">
        <w:rPr>
          <w:lang w:val="de-DE"/>
        </w:rPr>
        <w:lastRenderedPageBreak/>
        <w:t>Kapitelüberblick</w:t>
      </w:r>
      <w:bookmarkEnd w:id="4"/>
    </w:p>
    <w:p w:rsidR="0016399D" w:rsidRPr="007301AD" w:rsidRDefault="005C54BA" w:rsidP="00F27035">
      <w:pPr>
        <w:pStyle w:val="Ueberschrift1"/>
        <w:rPr>
          <w:lang w:val="de-DE"/>
        </w:rPr>
      </w:pPr>
      <w:bookmarkStart w:id="5" w:name="_Toc491101061"/>
      <w:r w:rsidRPr="007301AD">
        <w:rPr>
          <w:lang w:val="de-DE"/>
        </w:rPr>
        <w:lastRenderedPageBreak/>
        <w:tab/>
      </w:r>
      <w:bookmarkStart w:id="6" w:name="_Toc515223155"/>
      <w:r w:rsidR="00494A3D" w:rsidRPr="007301AD">
        <w:rPr>
          <w:lang w:val="de-DE"/>
        </w:rPr>
        <w:t>State of the Art</w:t>
      </w:r>
      <w:bookmarkEnd w:id="5"/>
      <w:bookmarkEnd w:id="6"/>
    </w:p>
    <w:p w:rsidR="00494A3D" w:rsidRPr="00A06799" w:rsidRDefault="00494A3D" w:rsidP="00A06799">
      <w:pPr>
        <w:spacing w:before="0" w:after="480" w:line="360" w:lineRule="auto"/>
        <w:jc w:val="both"/>
        <w:rPr>
          <w:rFonts w:ascii="Arial" w:hAnsi="Arial" w:cs="Arial"/>
          <w:sz w:val="24"/>
          <w:szCs w:val="24"/>
        </w:rPr>
      </w:pPr>
      <w:r w:rsidRPr="00A06799">
        <w:rPr>
          <w:rFonts w:ascii="Arial" w:hAnsi="Arial" w:cs="Arial"/>
          <w:sz w:val="24"/>
          <w:szCs w:val="24"/>
        </w:rPr>
        <w:br w:type="page"/>
      </w:r>
    </w:p>
    <w:p w:rsidR="00872491" w:rsidRPr="00A9139B" w:rsidRDefault="005C54BA" w:rsidP="00A9139B">
      <w:pPr>
        <w:pStyle w:val="Ueberschrift1"/>
        <w:rPr>
          <w:lang w:val="de-DE"/>
        </w:rPr>
      </w:pPr>
      <w:bookmarkStart w:id="7" w:name="_Toc491101062"/>
      <w:r w:rsidRPr="00617F70">
        <w:rPr>
          <w:lang w:val="de-DE"/>
        </w:rPr>
        <w:lastRenderedPageBreak/>
        <w:tab/>
      </w:r>
      <w:bookmarkStart w:id="8" w:name="_Toc515223156"/>
      <w:r w:rsidR="00494A3D" w:rsidRPr="00617F70">
        <w:rPr>
          <w:lang w:val="de-DE"/>
        </w:rPr>
        <w:t>Aufgabenstellung</w:t>
      </w:r>
      <w:bookmarkEnd w:id="7"/>
      <w:bookmarkEnd w:id="8"/>
    </w:p>
    <w:p w:rsidR="00E21F96" w:rsidRDefault="00E21F96">
      <w:pPr>
        <w:spacing w:before="0" w:after="480" w:line="240" w:lineRule="auto"/>
        <w:rPr>
          <w:rFonts w:ascii="Arial" w:hAnsi="Arial" w:cs="Arial"/>
          <w:sz w:val="24"/>
          <w:szCs w:val="24"/>
        </w:rPr>
      </w:pPr>
      <w:r>
        <w:rPr>
          <w:rFonts w:ascii="Arial" w:hAnsi="Arial" w:cs="Arial"/>
          <w:sz w:val="24"/>
          <w:szCs w:val="24"/>
        </w:rPr>
        <w:br w:type="page"/>
      </w:r>
    </w:p>
    <w:p w:rsidR="0060169A" w:rsidRDefault="0013343F" w:rsidP="00F27035">
      <w:pPr>
        <w:pStyle w:val="berschrift1"/>
      </w:pPr>
      <w:bookmarkStart w:id="9" w:name="_Toc491101063"/>
      <w:bookmarkStart w:id="10" w:name="_Toc515223157"/>
      <w:r w:rsidRPr="00B960A7">
        <w:lastRenderedPageBreak/>
        <w:t xml:space="preserve">Theoretische </w:t>
      </w:r>
      <w:r w:rsidR="004B1ED6" w:rsidRPr="00B960A7">
        <w:t>Grundlagen</w:t>
      </w:r>
      <w:bookmarkEnd w:id="9"/>
      <w:bookmarkEnd w:id="10"/>
    </w:p>
    <w:p w:rsidR="002925E9" w:rsidRPr="002925E9" w:rsidRDefault="002925E9" w:rsidP="002925E9">
      <w:pPr>
        <w:pStyle w:val="StandardTextrper"/>
      </w:pPr>
      <w:r>
        <w:t xml:space="preserve">Im </w:t>
      </w:r>
      <w:r w:rsidR="004B5DFF">
        <w:t>Folgenden</w:t>
      </w:r>
      <w:r>
        <w:t xml:space="preserve"> werden die theoretischen Grundlagen für die Arbeit geschaffen. Zunächst werden die Data Streams erläutert. Dabei wird auf die Struktur und Definition von Data Streams eingegangen. Des Weiteren wird die TCS-Architektur vorgestellt. Anschließend wird die Stream Processing Engine, mit 3 unterschiedlichen Modellen vorgestellt.</w:t>
      </w:r>
    </w:p>
    <w:p w:rsidR="00A9139B" w:rsidRDefault="00FC3037" w:rsidP="00FC3037">
      <w:pPr>
        <w:pStyle w:val="berschrift2"/>
      </w:pPr>
      <w:bookmarkStart w:id="11" w:name="_Toc515223158"/>
      <w:r>
        <w:t>Data Streams</w:t>
      </w:r>
      <w:bookmarkEnd w:id="11"/>
    </w:p>
    <w:p w:rsidR="00A9139B" w:rsidRDefault="00FC3037" w:rsidP="00FC3037">
      <w:pPr>
        <w:pStyle w:val="StandardTextrper"/>
      </w:pPr>
      <w:r>
        <w:t>Ein Data Stream S ist eine geordnete Sammlung von Data Items s</w:t>
      </w:r>
      <w:r>
        <w:rPr>
          <w:vertAlign w:val="subscript"/>
        </w:rPr>
        <w:t>1</w:t>
      </w:r>
      <w:r>
        <w:t>,</w:t>
      </w:r>
      <w:r>
        <w:rPr>
          <w:vertAlign w:val="subscript"/>
        </w:rPr>
        <w:t xml:space="preserve"> </w:t>
      </w:r>
      <w:r>
        <w:t>s</w:t>
      </w:r>
      <w:r>
        <w:rPr>
          <w:vertAlign w:val="subscript"/>
        </w:rPr>
        <w:t>2</w:t>
      </w:r>
      <w:r>
        <w:t>,… mit den folgenden zwei Eigenschaften.</w:t>
      </w:r>
    </w:p>
    <w:p w:rsidR="00FC3037" w:rsidRDefault="00FC3037" w:rsidP="000F2D5B">
      <w:pPr>
        <w:pStyle w:val="StandardTextrper"/>
        <w:numPr>
          <w:ilvl w:val="0"/>
          <w:numId w:val="16"/>
        </w:numPr>
      </w:pPr>
      <w:r>
        <w:t>Data Items werden ko</w:t>
      </w:r>
      <w:r w:rsidR="0038423D">
        <w:t>ntinuierlich von einer oder meh</w:t>
      </w:r>
      <w:r>
        <w:t xml:space="preserve">reren Quellen generiert und an eine oder mehrere </w:t>
      </w:r>
      <w:r w:rsidR="0038423D">
        <w:t>Verarbeitungsobjekte.</w:t>
      </w:r>
    </w:p>
    <w:p w:rsidR="0038423D" w:rsidRDefault="0038423D" w:rsidP="000F2D5B">
      <w:pPr>
        <w:pStyle w:val="StandardTextrper"/>
        <w:numPr>
          <w:ilvl w:val="0"/>
          <w:numId w:val="16"/>
        </w:numPr>
      </w:pPr>
      <w:r>
        <w:t>Die Anordnung, in welcher die Data Items gesendet wurden, kann nicht durch die Verarbeitungsobjekte bestimmt werden.</w:t>
      </w:r>
    </w:p>
    <w:p w:rsidR="0038423D" w:rsidRDefault="0038423D" w:rsidP="0038423D">
      <w:pPr>
        <w:pStyle w:val="StandardTextrper"/>
      </w:pPr>
      <w:r>
        <w:t xml:space="preserve">Data Streams können in zwei Kategorien eingeteilt werden, Basis Streams und abgeleitete Streams. Als Basis Stream werden Streams bezeichnet, welche ihren „Ursprung“ direkt aus der Datenquelle haben. Abgeleitete Streams sind der Wortbedeutung nach Basis Streams, welche </w:t>
      </w:r>
      <w:r w:rsidR="00091522">
        <w:t>schon zuvor verarbeitet wurden</w:t>
      </w:r>
      <w:r w:rsidR="009F0ED5">
        <w:t xml:space="preserve"> </w:t>
      </w:r>
      <w:r w:rsidR="009F0ED5">
        <w:fldChar w:fldCharType="begin"/>
      </w:r>
      <w:r w:rsidR="009F0ED5">
        <w:instrText>ADDIN CITAVI.PLACEHOLDER 69981b5c-df86-42ad-beec-21549db779e2 PFBsYWNlaG9sZGVyPg0KICA8QWRkSW5WZXJzaW9uPjUuNy4wLjA8L0FkZEluVmVyc2lvbj4NCiAgPElkPjY5OTgxYjVjLWRmODYtNDJhZC1iZWVjLTIxNTQ5ZGI3NzllMjwvSWQ+DQogIDxFbnRyaWVzPg0KICAgIDxFbnRyeT4NCiAgICAgIDxJZD4yNTY2MDQzOC1lNmFmLTQ0ZjEtODc5Yi1jMTU0NTY2YTMwZDc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rsidR="009F0ED5">
        <w:fldChar w:fldCharType="separate"/>
      </w:r>
      <w:bookmarkStart w:id="12" w:name="_CTVP00169981b5cdf8642adbeec21549db779e2"/>
      <w:r w:rsidR="009F0ED5">
        <w:t>(1 Liu und Özsu 2009, S. 638)</w:t>
      </w:r>
      <w:bookmarkEnd w:id="12"/>
      <w:r w:rsidR="009F0ED5">
        <w:fldChar w:fldCharType="end"/>
      </w:r>
      <w:r w:rsidR="00091522">
        <w:t>.</w:t>
      </w:r>
    </w:p>
    <w:p w:rsidR="00091522" w:rsidRDefault="00091522" w:rsidP="0038423D">
      <w:pPr>
        <w:pStyle w:val="StandardTextrper"/>
      </w:pPr>
      <w:r>
        <w:t xml:space="preserve">Die Data Items können je nach Anwendungsgebiet aus Datenpaketen, </w:t>
      </w:r>
      <w:proofErr w:type="spellStart"/>
      <w:r>
        <w:t>Rohtext</w:t>
      </w:r>
      <w:proofErr w:type="spellEnd"/>
      <w:r>
        <w:t xml:space="preserve">, Events, Tupel oder komplexere Datenstrukturen, wie XML oder JSON bestehen. Des Weiteren besitzen die Data Items in der Regel zwei </w:t>
      </w:r>
      <w:proofErr w:type="spellStart"/>
      <w:proofErr w:type="gramStart"/>
      <w:r>
        <w:t>Timestamps</w:t>
      </w:r>
      <w:proofErr w:type="spellEnd"/>
      <w:proofErr w:type="gramEnd"/>
      <w:r>
        <w:t xml:space="preserve">. Ein </w:t>
      </w:r>
      <w:proofErr w:type="spellStart"/>
      <w:r>
        <w:t>Timestamp</w:t>
      </w:r>
      <w:proofErr w:type="spellEnd"/>
      <w:r>
        <w:t xml:space="preserve"> der Erzeugung des Objektes und ein </w:t>
      </w:r>
      <w:proofErr w:type="spellStart"/>
      <w:r>
        <w:t>Timestamp</w:t>
      </w:r>
      <w:proofErr w:type="spellEnd"/>
      <w:r>
        <w:t xml:space="preserve"> bei der Ankunft am Verarbeitungsobjekt.</w:t>
      </w:r>
    </w:p>
    <w:p w:rsidR="009F0ED5" w:rsidRDefault="009F0ED5" w:rsidP="0038423D">
      <w:pPr>
        <w:pStyle w:val="StandardTextrper"/>
      </w:pPr>
      <w:r>
        <w:t xml:space="preserve">Die Schwierigkeiten beim Verarbeiten von Data Streams liegen in weiteren Eigenschaften. Data Streams können eine sehr hohe Frequenz haben und ihre Frequenz kann mit der Zeit variieren. Zudem kann die Verarbeitungslogik nicht vorhersehen, wann der Stream aufhört, wobei dieser theoretisch unendlich bestehen kann </w:t>
      </w:r>
      <w:r>
        <w:fldChar w:fldCharType="begin"/>
      </w:r>
      <w:r>
        <w:instrText>ADDIN CITAVI.PLACEHOLDER 87027da8-4668-4353-bab8-429b1c177563 PFBsYWNlaG9sZGVyPg0KICA8QWRkSW5WZXJzaW9uPjUuNy4wLjA8L0FkZEluVmVyc2lvbj4NCiAgPElkPjg3MDI3ZGE4LTQ2NjgtNDM1My1iYWI4LTQyOWIxYzE3NzU2MzwvSWQ+DQogIDxFbnRyaWVzPg0KICAgIDxFbnRyeT4NCiAgICAgIDxJZD5hNmU4ZDY5MC01MGZjLTRkMzUtYTc0Zi1jZWE3OWY1NDEyMzQ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fldChar w:fldCharType="separate"/>
      </w:r>
      <w:bookmarkStart w:id="13" w:name="_CTVP00187027da846684353bab8429b1c177563"/>
      <w:r>
        <w:t>(1 Liu und Özsu 2009, S. 638)</w:t>
      </w:r>
      <w:bookmarkEnd w:id="13"/>
      <w:r>
        <w:fldChar w:fldCharType="end"/>
      </w:r>
      <w:r>
        <w:t>.</w:t>
      </w:r>
    </w:p>
    <w:p w:rsidR="00920933" w:rsidRDefault="00B11C89" w:rsidP="0038423D">
      <w:pPr>
        <w:pStyle w:val="StandardTextrper"/>
      </w:pPr>
      <w:r>
        <w:lastRenderedPageBreak/>
        <w:t>Die hohe Freq</w:t>
      </w:r>
      <w:r w:rsidR="00C91987">
        <w:t>uenz der Data S</w:t>
      </w:r>
      <w:r>
        <w:t>treams wirkt sich vor</w:t>
      </w:r>
      <w:r w:rsidR="00C91987">
        <w:t xml:space="preserve"> </w:t>
      </w:r>
      <w:r>
        <w:t xml:space="preserve">allem auf </w:t>
      </w:r>
      <w:r w:rsidR="00C91987">
        <w:t xml:space="preserve">die Datenübertragung, die Verarbeitung und die Speicherung der Daten aus. Auf English </w:t>
      </w:r>
      <w:proofErr w:type="spellStart"/>
      <w:r w:rsidR="00C91987" w:rsidRPr="00C91987">
        <w:rPr>
          <w:i/>
        </w:rPr>
        <w:t>transmit</w:t>
      </w:r>
      <w:proofErr w:type="spellEnd"/>
      <w:r w:rsidR="00C91987">
        <w:t xml:space="preserve"> (T), </w:t>
      </w:r>
      <w:proofErr w:type="spellStart"/>
      <w:r w:rsidR="00C91987" w:rsidRPr="00C91987">
        <w:rPr>
          <w:i/>
        </w:rPr>
        <w:t>compute</w:t>
      </w:r>
      <w:proofErr w:type="spellEnd"/>
      <w:r w:rsidR="00C91987">
        <w:t xml:space="preserve"> (C) und </w:t>
      </w:r>
      <w:proofErr w:type="spellStart"/>
      <w:r w:rsidR="00C91987" w:rsidRPr="00C91987">
        <w:rPr>
          <w:i/>
        </w:rPr>
        <w:t>store</w:t>
      </w:r>
      <w:proofErr w:type="spellEnd"/>
      <w:r w:rsidR="00C91987">
        <w:t xml:space="preserve"> (S)</w:t>
      </w:r>
      <w:r w:rsidR="00920933">
        <w:t>, kurz TCS</w:t>
      </w:r>
      <w:r w:rsidR="00C91987">
        <w:t>.</w:t>
      </w:r>
      <w:r w:rsidR="00E76B02">
        <w:t xml:space="preserve"> Bei der Datenübertragung könnte die Verbindung langsam oder instabil werden. </w:t>
      </w:r>
      <w:r w:rsidR="00681B91">
        <w:t>Dabei kann es zwar zu Verzögerungen der Daten kommen, jedoch werden die Daten früher oder später an die Verarbeitungslogik übertragen. Bei der Verarbeitung der Daten kann es je nach Komplexität und Rechenleistung zu langen Abfragen kommen, jedoch sollte die Verarbe</w:t>
      </w:r>
      <w:r w:rsidR="00920933">
        <w:t xml:space="preserve">itung im Prinzip funktionieren </w:t>
      </w:r>
      <w:r w:rsidR="00920933">
        <w:fldChar w:fldCharType="begin"/>
      </w:r>
      <w:r w:rsidR="00920933">
        <w:instrText>ADDIN CITAVI.PLACEHOLDER ea16816e-b53e-424e-81d0-39a15c4fb24b PFBsYWNlaG9sZGVyPg0KICA8QWRkSW5WZXJzaW9uPjUuNy4wLjA8L0FkZEluVmVyc2lvbj4NCiAgPElkPmVhMTY4MTZlLWI1M2UtNDI0ZS04MWQwLTM5YTE1YzRmYjI0YjwvSWQ+DQogIDxFbnRyaWVzPg0KICAgIDxFbnRyeT4NCiAgICAgIDxJZD45ZTI4N2U3YS1lZWU5LTQ4ZDItOWE0Zi02OWNmMGRiODIxYWY8L0lkPg0KICAgICAgPFBhZ2VSYW5nZT48IVtDREFUQVs8c3A+DQogIDxuPjY8L24+DQogIDxpbj50cnVlPC9pbj4NCiAgPG9zPjY8L29zPg0KICA8cHM+NjwvcHM+DQo8L3NwPg0KPG9zPjY8L29zPl1dPjwvUGFnZVJhbmdlPg0KICAgICAgPFN0YXJ0UGFnZT42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ik8L1RleHQ+DQogICAgPC9UZXh0VW5pdD4NCiAgPC9UZXh0VW5pdHM+DQo8L1BsYWNlaG9sZGVyPg==</w:instrText>
      </w:r>
      <w:r w:rsidR="00920933">
        <w:fldChar w:fldCharType="separate"/>
      </w:r>
      <w:bookmarkStart w:id="14" w:name="_CTVP001ea16816eb53e424e81d039a15c4fb24b"/>
      <w:r w:rsidR="00920933">
        <w:t>(2 Muthukrishnan 2005, S. 6)</w:t>
      </w:r>
      <w:bookmarkEnd w:id="14"/>
      <w:r w:rsidR="00920933">
        <w:fldChar w:fldCharType="end"/>
      </w:r>
      <w:r w:rsidR="00920933">
        <w:t>.</w:t>
      </w:r>
    </w:p>
    <w:p w:rsidR="00E76B02" w:rsidRDefault="00681B91" w:rsidP="0038423D">
      <w:pPr>
        <w:pStyle w:val="StandardTextrper"/>
      </w:pPr>
      <w:r>
        <w:t>Die Datenspeicherung macht bei der Verarbeitung von Streams</w:t>
      </w:r>
      <w:r w:rsidR="00920933">
        <w:t xml:space="preserve"> die wenigsten Probleme, da die Skalierung von Speicherplatz über dafür spezielle Datenstrukturen schon erforscht sind </w:t>
      </w:r>
      <w:r w:rsidR="00920933">
        <w:fldChar w:fldCharType="begin"/>
      </w:r>
      <w:r w:rsidR="00920933">
        <w:instrText>ADDIN CITAVI.PLACEHOLDER ff98874c-824d-4f85-9999-af76fc4d6a9b 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zIFZpdHRlciAyMDAxLCBTLiAyMDnigJMyNzEpPC9UZXh0Pg0KICAgIDwvVGV4dFVuaXQ+DQogIDwvVGV4dFVuaXRzPg0KPC9QbGFjZWhvbGRlcj4=</w:instrText>
      </w:r>
      <w:r w:rsidR="00920933">
        <w:fldChar w:fldCharType="separate"/>
      </w:r>
      <w:bookmarkStart w:id="15" w:name="_CTVP001ff98874c824d4f859999af76fc4d6a9b"/>
      <w:r w:rsidR="00920933">
        <w:t>(3 Vitter 2001, S. 209–271)</w:t>
      </w:r>
      <w:bookmarkEnd w:id="15"/>
      <w:r w:rsidR="00920933">
        <w:fldChar w:fldCharType="end"/>
      </w:r>
      <w:r w:rsidR="00920933">
        <w:t>.</w:t>
      </w:r>
    </w:p>
    <w:p w:rsidR="00920933" w:rsidRDefault="00920933" w:rsidP="0038423D">
      <w:pPr>
        <w:pStyle w:val="StandardTextrper"/>
      </w:pPr>
      <w:r>
        <w:t xml:space="preserve">Die Herausforderungen an die TCS Architektur besteht </w:t>
      </w:r>
      <w:r w:rsidR="00F932ED">
        <w:t xml:space="preserve">durch automatisch generierten und hochdetaillierten Datenströme. Im Verbund mit der Analyse dieser Datenströme entstehen besonders Anforderungen an die Datenübertragung (T) und Verarbeitung (C). </w:t>
      </w:r>
      <w:r w:rsidR="001D56C1">
        <w:t xml:space="preserve">Um diese Herausforderungen zu bewältigen </w:t>
      </w:r>
      <w:r w:rsidR="00A302FB">
        <w:t xml:space="preserve">gibt es einige Ansätze. </w:t>
      </w:r>
    </w:p>
    <w:p w:rsidR="00BB53B3" w:rsidRDefault="00A302FB" w:rsidP="0038423D">
      <w:pPr>
        <w:pStyle w:val="StandardTextrper"/>
      </w:pPr>
      <w:r>
        <w:t xml:space="preserve">Ein weit verbreiteter und bekannter Ansatz ist die Parallelisierung. Die Verarbeitung und die Speicherung kann sehr gut parallelisiert werden. </w:t>
      </w:r>
      <w:r w:rsidR="001269BE">
        <w:t>Beispielsweise kann d</w:t>
      </w:r>
      <w:r>
        <w:t xml:space="preserve">urch das Clustern der Verarbeitungslogik und der </w:t>
      </w:r>
      <w:r w:rsidR="001269BE">
        <w:t>Festplatten die Kapazität erhöht werden.</w:t>
      </w:r>
      <w:r w:rsidR="00BB53B3">
        <w:t xml:space="preserve"> </w:t>
      </w:r>
      <w:r w:rsidR="00BD1037">
        <w:t xml:space="preserve">Die Datenübertragung zur Verarbeitungslogik kann nicht so gut über Parallelisierung verbessert werden. Da eine aktive Verbesserung der Datenübertragungsrate schwer zu erreichen ist, muss anders vorgegangen werden. Die Datenrate kann erhöht werden, indem der Datenstrom entweder durch kontrolliertes Sampling oder unkontrolliertes </w:t>
      </w:r>
      <w:proofErr w:type="spellStart"/>
      <w:r w:rsidR="00BD1037">
        <w:t>Shredding</w:t>
      </w:r>
      <w:proofErr w:type="spellEnd"/>
      <w:r w:rsidR="00BD1037">
        <w:t xml:space="preserve"> verkleinert wird.</w:t>
      </w:r>
      <w:r w:rsidR="00BB53B3">
        <w:t xml:space="preserve"> Ein weiterer </w:t>
      </w:r>
      <w:r w:rsidR="00165E99">
        <w:t xml:space="preserve">Ansatz ist die hierarchisch gegliederte Analyse. Dabei werden zunächst schnelle, dafür aber simple Analysen wie Filterung oder Aggregation durchgeführt. Auf den höheren </w:t>
      </w:r>
      <w:proofErr w:type="spellStart"/>
      <w:r w:rsidR="00165E99">
        <w:t>Leveln</w:t>
      </w:r>
      <w:proofErr w:type="spellEnd"/>
      <w:r w:rsidR="00165E99">
        <w:t xml:space="preserve"> werden anschließend komplexere Analysen auf kleineren Datensätzen gefahren </w:t>
      </w:r>
      <w:r w:rsidR="00165E99">
        <w:fldChar w:fldCharType="begin"/>
      </w:r>
      <w:r w:rsidR="00165E99">
        <w:instrText>ADDIN CITAVI.PLACEHOLDER b6de6feb-151d-4ce8-ae56-b935f2b54e84 PFBsYWNlaG9sZGVyPg0KICA8QWRkSW5WZXJzaW9uPjUuNy4wLjA8L0FkZEluVmVyc2lvbj4NCiAgPElkPmI2ZGU2ZmViLTE1MWQtNGNlOC1hZTU2LWI5MzVmMmI1NGU4NDwvSWQ+DQogIDxFbnRyaWVzPg0KICAgIDxFbnRyeT4NCiAgICAgIDxJZD45MjZiYzI1ZC01ZTk2LTQ5MWQtODQ2MS01ZmM5MGUzY2U3OGI8L0lkPg0KICAgICAgPFBhZ2VSYW5nZT48IVtDREFUQVs8c3A+DQogIDxuPjc8L24+DQogIDxpbj50cnVlPC9pbj4NCiAgPG9zPjc8L29zPg0KICA8cHM+NzwvcHM+DQo8L3NwPg0KPG9zPjc8L29zPl1dPjwvUGFnZVJhbmdlPg0KICAgICAgPFN0YXJ0UGFnZT43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yk8L1RleHQ+DQogICAgPC9UZXh0VW5pdD4NCiAgPC9UZXh0VW5pdHM+DQo8L1BsYWNlaG9sZGVyPg==</w:instrText>
      </w:r>
      <w:r w:rsidR="00165E99">
        <w:fldChar w:fldCharType="separate"/>
      </w:r>
      <w:bookmarkStart w:id="16" w:name="_CTVP001b6de6feb151d4ce8ae56b935f2b54e84"/>
      <w:r w:rsidR="00165E99">
        <w:t>(2 Muthukrishnan 2005, S. 7)</w:t>
      </w:r>
      <w:bookmarkEnd w:id="16"/>
      <w:r w:rsidR="00165E99">
        <w:fldChar w:fldCharType="end"/>
      </w:r>
      <w:r w:rsidR="00165E99">
        <w:t xml:space="preserve">. </w:t>
      </w:r>
    </w:p>
    <w:p w:rsidR="00D22021" w:rsidRDefault="00D22021" w:rsidP="00D22021">
      <w:pPr>
        <w:pStyle w:val="berschrift2"/>
      </w:pPr>
      <w:bookmarkStart w:id="17" w:name="_Toc515223159"/>
      <w:r>
        <w:t>Stream Processing Engine</w:t>
      </w:r>
      <w:bookmarkEnd w:id="17"/>
    </w:p>
    <w:p w:rsidR="00D22021" w:rsidRDefault="00D22021" w:rsidP="00D22021">
      <w:pPr>
        <w:pStyle w:val="StandardTextrper"/>
      </w:pPr>
      <w:r>
        <w:t>Die erste generelle</w:t>
      </w:r>
      <w:r w:rsidR="00B83683">
        <w:t>, relationale</w:t>
      </w:r>
      <w:r>
        <w:t xml:space="preserve"> Stream Processing Architektur wurde 2001</w:t>
      </w:r>
      <w:r w:rsidR="00B83683">
        <w:t xml:space="preserve">-2002 entwickelt </w:t>
      </w:r>
      <w:r w:rsidR="00B83683">
        <w:fldChar w:fldCharType="begin"/>
      </w:r>
      <w:r w:rsidR="00B83683">
        <w:instrText>ADDIN CITAVI.PLACEHOLDER 15cad863-74c2-4ee8-86f6-936d9f9a23da PFBsYWNlaG9sZGVyPg0KICA8QWRkSW5WZXJzaW9uPjUuNy4wLjA8L0FkZEluVmVyc2lvbj4NCiAgPElkPjE1Y2FkODYzLTc0YzItNGVlOC04NmY2LTkzNmQ5ZjlhMjNkYTwvSWQ+DQogIDxFbnRyaWVzPg0KICAgIDxFbnRyeT4NCiAgICAgIDxJZD4xNWE3YjUyOC1mMzg5LTQzMTAtYjMxOS05M2VlY2M4ZWUzMTE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kpPC9UZXh0Pg0KICAgIDwvVGV4dFVuaXQ+DQogIDwvVGV4dFVuaXRzPg0KPC9QbGFjZWhvbGRlcj4=</w:instrText>
      </w:r>
      <w:r w:rsidR="00B83683">
        <w:fldChar w:fldCharType="separate"/>
      </w:r>
      <w:bookmarkStart w:id="18" w:name="_CTVP00115cad86374c24ee886f6936d9f9a23da"/>
      <w:r w:rsidR="00B83683">
        <w:t>(1 Liu und Özsu 2009, S. 639)</w:t>
      </w:r>
      <w:bookmarkEnd w:id="18"/>
      <w:r w:rsidR="00B83683">
        <w:fldChar w:fldCharType="end"/>
      </w:r>
      <w:r w:rsidR="00B83683">
        <w:t xml:space="preserve">. </w:t>
      </w:r>
      <w:r w:rsidR="00C866ED">
        <w:t xml:space="preserve">Eine Stream Processing Engine (SPE) unterscheidet sich von einer traditionellen Datenbank Engine in 3 Charakteristika. </w:t>
      </w:r>
    </w:p>
    <w:p w:rsidR="00C866ED" w:rsidRDefault="00C866ED" w:rsidP="00C866ED">
      <w:pPr>
        <w:pStyle w:val="StandardTextrper"/>
        <w:numPr>
          <w:ilvl w:val="0"/>
          <w:numId w:val="17"/>
        </w:numPr>
      </w:pPr>
      <w:proofErr w:type="spellStart"/>
      <w:r>
        <w:lastRenderedPageBreak/>
        <w:t>Continuous</w:t>
      </w:r>
      <w:proofErr w:type="spellEnd"/>
      <w:r>
        <w:t xml:space="preserve"> Query Model</w:t>
      </w:r>
      <w:r w:rsidR="003612AE">
        <w:t>l</w:t>
      </w:r>
    </w:p>
    <w:p w:rsidR="00C866ED" w:rsidRDefault="00C866ED" w:rsidP="00C866ED">
      <w:pPr>
        <w:pStyle w:val="StandardTextrper"/>
        <w:numPr>
          <w:ilvl w:val="0"/>
          <w:numId w:val="17"/>
        </w:numPr>
      </w:pPr>
      <w:r>
        <w:t>Inbound Processing Model</w:t>
      </w:r>
      <w:r w:rsidR="003612AE">
        <w:t>l</w:t>
      </w:r>
    </w:p>
    <w:p w:rsidR="00C866ED" w:rsidRDefault="00C866ED" w:rsidP="00C866ED">
      <w:pPr>
        <w:pStyle w:val="StandardTextrper"/>
        <w:numPr>
          <w:ilvl w:val="0"/>
          <w:numId w:val="17"/>
        </w:numPr>
      </w:pPr>
      <w:r>
        <w:t xml:space="preserve">Single </w:t>
      </w:r>
      <w:proofErr w:type="spellStart"/>
      <w:r>
        <w:t>Process</w:t>
      </w:r>
      <w:proofErr w:type="spellEnd"/>
      <w:r>
        <w:t xml:space="preserve"> Model</w:t>
      </w:r>
      <w:r w:rsidR="003612AE">
        <w:t>l</w:t>
      </w:r>
    </w:p>
    <w:p w:rsidR="00C866ED" w:rsidRDefault="003612AE" w:rsidP="00C866ED">
      <w:pPr>
        <w:pStyle w:val="StandardTextrper"/>
      </w:pPr>
      <w:r>
        <w:t xml:space="preserve">Beim </w:t>
      </w:r>
      <w:proofErr w:type="spellStart"/>
      <w:r>
        <w:t>continuous</w:t>
      </w:r>
      <w:proofErr w:type="spellEnd"/>
      <w:r>
        <w:t xml:space="preserve"> Query Modell, werden die Abfragen ausgeführt sobald neue Daten zur Verfügung stehen. Dies steht im Gegensatz zum </w:t>
      </w:r>
      <w:proofErr w:type="spellStart"/>
      <w:r>
        <w:t>one</w:t>
      </w:r>
      <w:proofErr w:type="spellEnd"/>
      <w:r>
        <w:t xml:space="preserve">-time Query Modell, bei dem die Abfragen von den Clients abgesetzt werden und nur ein Ergebnis produzieren. </w:t>
      </w:r>
    </w:p>
    <w:p w:rsidR="003612AE" w:rsidRDefault="003612AE" w:rsidP="00C866ED">
      <w:pPr>
        <w:pStyle w:val="StandardTextrper"/>
      </w:pPr>
      <w:r>
        <w:t xml:space="preserve">Beim </w:t>
      </w:r>
      <w:proofErr w:type="spellStart"/>
      <w:r>
        <w:t>continuous</w:t>
      </w:r>
      <w:proofErr w:type="spellEnd"/>
      <w:r>
        <w:t xml:space="preserve"> Query Modell sind die Abfragen persistent und die Daten sind vergänglich. Beim traditionellen Modell sind die Daten persistent und die </w:t>
      </w:r>
      <w:r w:rsidR="00A8328C">
        <w:t xml:space="preserve">Abfrage sind vergänglich, </w:t>
      </w:r>
      <w:r w:rsidR="00A8328C">
        <w:fldChar w:fldCharType="begin"/>
      </w:r>
      <w:r w:rsidR="00A8328C">
        <w:instrText>ADDIN CITAVI.PLACEHOLDER 51e9239f-b5ce-4209-9d21-f527de617cf1 PFBsYWNlaG9sZGVyPg0KICA8QWRkSW5WZXJzaW9uPjUuNy4wLjA8L0FkZEluVmVyc2lvbj4NCiAgPElkPjUxZTkyMzlmLWI1Y2UtNDIwOS05ZDIxLWY1MjdkZTYxN2NmMTwvSWQ+DQogIDxFbnRyaWVzPg0KICAgIDxFbnRyeT4NCiAgICAgIDxJZD4zYmUxNGE4MS1iNWRlLTQ4MzctOTRkZi0xY2U2ZjJmMjJmNz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A8328C">
        <w:fldChar w:fldCharType="separate"/>
      </w:r>
      <w:bookmarkStart w:id="19" w:name="_CTVP00151e9239fb5ce42099d21f527de617cf1"/>
      <w:r w:rsidR="00A8328C">
        <w:t>(1 Liu und Özsu 2009, S. 639)</w:t>
      </w:r>
      <w:bookmarkEnd w:id="19"/>
      <w:r w:rsidR="00A8328C">
        <w:fldChar w:fldCharType="end"/>
      </w:r>
      <w:r w:rsidR="00A8328C">
        <w:t xml:space="preserve">. Ein Vergleich zwischen traditionellem und Stream Processing ist in </w:t>
      </w:r>
      <w:r w:rsidR="00593375">
        <w:t>Abbildung</w:t>
      </w:r>
      <w:r w:rsidR="00A8328C">
        <w:t xml:space="preserve"> 1 gegeben.</w:t>
      </w:r>
    </w:p>
    <w:p w:rsidR="00A8328C" w:rsidRDefault="00A8328C" w:rsidP="00A8328C">
      <w:pPr>
        <w:pStyle w:val="StandardTextrper"/>
        <w:keepNext/>
      </w:pPr>
      <w:r>
        <w:rPr>
          <w:noProof/>
          <w:lang w:eastAsia="de-DE"/>
        </w:rPr>
        <w:drawing>
          <wp:inline distT="0" distB="0" distL="0" distR="0" wp14:anchorId="621B08F5" wp14:editId="4233916B">
            <wp:extent cx="5935980" cy="3236488"/>
            <wp:effectExtent l="0" t="0" r="762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236488"/>
                    </a:xfrm>
                    <a:prstGeom prst="rect">
                      <a:avLst/>
                    </a:prstGeom>
                    <a:noFill/>
                    <a:ln>
                      <a:noFill/>
                    </a:ln>
                  </pic:spPr>
                </pic:pic>
              </a:graphicData>
            </a:graphic>
          </wp:inline>
        </w:drawing>
      </w:r>
    </w:p>
    <w:p w:rsidR="00A8328C" w:rsidRDefault="00A8328C" w:rsidP="00A8328C">
      <w:pPr>
        <w:pStyle w:val="Beschriftung"/>
        <w:jc w:val="both"/>
      </w:pPr>
      <w:r>
        <w:t xml:space="preserve">Abb.: </w:t>
      </w:r>
      <w:r>
        <w:fldChar w:fldCharType="begin"/>
      </w:r>
      <w:r>
        <w:instrText xml:space="preserve"> SEQ Abb.: \* ARABIC </w:instrText>
      </w:r>
      <w:r>
        <w:fldChar w:fldCharType="separate"/>
      </w:r>
      <w:r w:rsidR="00991F05">
        <w:rPr>
          <w:noProof/>
        </w:rPr>
        <w:t>1</w:t>
      </w:r>
      <w:r>
        <w:fldChar w:fldCharType="end"/>
      </w:r>
      <w:r>
        <w:t xml:space="preserve"> Vergleich traditionellem und Stream Processing Modell</w:t>
      </w:r>
    </w:p>
    <w:p w:rsidR="00593375" w:rsidRDefault="00593375" w:rsidP="00593375">
      <w:pPr>
        <w:pStyle w:val="StandardTextrper"/>
      </w:pPr>
      <w:r>
        <w:t>Inbound Processing bedeutet, dass eingehende Streams sofort von der Verarbeiteten Logik bearbeitet werden, wenn sie im System ankommen.</w:t>
      </w:r>
      <w:r w:rsidR="00A5450F">
        <w:t xml:space="preserve"> Dabei werden die Nachrichten ständig verarbeitet und produzieren ständig Ergebnisse. Dies geschieht soweit es geht im Hauptspeicher, wobei Schreiben und Lesen in den Speicher optional und meistens asynchron geschehen. D</w:t>
      </w:r>
      <w:r w:rsidR="00C2045C">
        <w:t>adurch</w:t>
      </w:r>
      <w:r w:rsidR="00A5450F">
        <w:t xml:space="preserve"> das </w:t>
      </w:r>
      <w:r w:rsidR="00C2045C">
        <w:t>für die Verarbeitung die D</w:t>
      </w:r>
      <w:r w:rsidR="00A5450F">
        <w:t xml:space="preserve">aten nicht in den Storage geladen werden müssen, </w:t>
      </w:r>
      <w:r w:rsidR="00C2045C">
        <w:t xml:space="preserve">sondern im Hauptspeicher verarbeitet werden, </w:t>
      </w:r>
      <w:r w:rsidR="00C2045C">
        <w:lastRenderedPageBreak/>
        <w:t xml:space="preserve">kann ein erheblicher Performancevorteil gegenüber konventionellen Datenbanken erzielt werden </w:t>
      </w:r>
      <w:r w:rsidR="00C2045C">
        <w:fldChar w:fldCharType="begin"/>
      </w:r>
      <w:r w:rsidR="00C2045C">
        <w:instrText>ADDIN CITAVI.PLACEHOLDER 03d66752-e234-4af3-9bf3-e406d2a459b7 PFBsYWNlaG9sZGVyPg0KICA8QWRkSW5WZXJzaW9uPjUuNy4wLjA8L0FkZEluVmVyc2lvbj4NCiAgPElkPjAzZDY2NzUyLWUyMzQtNGFmMy05YmYzLWU0MDZkMmE0NTliNzwvSWQ+DQogIDxFbnRyaWVzPg0KICAgIDxFbnRyeT4NCiAgICAgIDxJZD4xMjZkNTE4NC01MTAyLTQyY2MtYTA2My0wYmRlYmIzOTUzOD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C2045C">
        <w:fldChar w:fldCharType="separate"/>
      </w:r>
      <w:bookmarkStart w:id="20" w:name="_CTVP00103d66752e2344af39bf3e406d2a459b7"/>
      <w:r w:rsidR="00C2045C">
        <w:t>(1 Liu und Özsu 2009, S. 639)</w:t>
      </w:r>
      <w:bookmarkEnd w:id="20"/>
      <w:r w:rsidR="00C2045C">
        <w:fldChar w:fldCharType="end"/>
      </w:r>
      <w:r w:rsidR="00C2045C">
        <w:t xml:space="preserve">. </w:t>
      </w:r>
    </w:p>
    <w:p w:rsidR="00C2045C" w:rsidRDefault="00C2045C" w:rsidP="00593375">
      <w:pPr>
        <w:pStyle w:val="StandardTextrper"/>
      </w:pPr>
      <w:r>
        <w:t xml:space="preserve">Beim Single </w:t>
      </w:r>
      <w:proofErr w:type="spellStart"/>
      <w:r>
        <w:t>Process</w:t>
      </w:r>
      <w:proofErr w:type="spellEnd"/>
      <w:r>
        <w:t xml:space="preserve"> Modell hingegen wird ein spezieller Verarbeitungsbereich reserviert. In</w:t>
      </w:r>
      <w:r w:rsidR="008A3796">
        <w:t xml:space="preserve"> diesem Bereich werden alle zeitkritischen Operationen durchgeführt. Dadurch werden Kontextwechsel, welche mit viel Overhead verbunden werden vermieden </w:t>
      </w:r>
      <w:r w:rsidR="008A3796">
        <w:fldChar w:fldCharType="begin"/>
      </w:r>
      <w:r w:rsidR="008A3796">
        <w:instrText>ADDIN CITAVI.PLACEHOLDER 17eaf229-db9d-4913-bd8a-351645c8cbdb PFBsYWNlaG9sZGVyPg0KICA8QWRkSW5WZXJzaW9uPjUuNy4wLjA8L0FkZEluVmVyc2lvbj4NCiAgPElkPjE3ZWFmMjI5LWRiOWQtNDkxMy1iZDhhLTM1MTY0NWM4Y2JkYjwvSWQ+DQogIDxFbnRyaWVzPg0KICAgIDxFbnRyeT4NCiAgICAgIDxJZD40NmZjOTAwZC05YWU2LTRkNjYtOGE2NS0yMmE3NTJhZDEwYTI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8A3796">
        <w:fldChar w:fldCharType="separate"/>
      </w:r>
      <w:bookmarkStart w:id="21" w:name="_CTVP00117eaf229db9d4913bd8a351645c8cbdb"/>
      <w:r w:rsidR="008A3796">
        <w:t>(1 Liu und Özsu 2009, S. 639)</w:t>
      </w:r>
      <w:bookmarkEnd w:id="21"/>
      <w:r w:rsidR="008A3796">
        <w:fldChar w:fldCharType="end"/>
      </w:r>
      <w:r w:rsidR="008A3796">
        <w:t xml:space="preserve">. </w:t>
      </w:r>
    </w:p>
    <w:p w:rsidR="008A3796" w:rsidRDefault="008A3796" w:rsidP="008A3796">
      <w:pPr>
        <w:pStyle w:val="StandardTextrper"/>
        <w:keepNext/>
      </w:pPr>
      <w:r>
        <w:rPr>
          <w:noProof/>
          <w:lang w:eastAsia="de-DE"/>
        </w:rPr>
        <w:drawing>
          <wp:inline distT="0" distB="0" distL="0" distR="0" wp14:anchorId="211DDA24" wp14:editId="11465067">
            <wp:extent cx="5935980" cy="3589332"/>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589332"/>
                    </a:xfrm>
                    <a:prstGeom prst="rect">
                      <a:avLst/>
                    </a:prstGeom>
                    <a:noFill/>
                    <a:ln>
                      <a:noFill/>
                    </a:ln>
                  </pic:spPr>
                </pic:pic>
              </a:graphicData>
            </a:graphic>
          </wp:inline>
        </w:drawing>
      </w:r>
    </w:p>
    <w:p w:rsidR="008A3796" w:rsidRDefault="008A3796" w:rsidP="008A3796">
      <w:pPr>
        <w:pStyle w:val="Beschriftung"/>
        <w:jc w:val="both"/>
      </w:pPr>
      <w:r>
        <w:t xml:space="preserve">Abb.: </w:t>
      </w:r>
      <w:r>
        <w:fldChar w:fldCharType="begin"/>
      </w:r>
      <w:r>
        <w:instrText xml:space="preserve"> SEQ Abb.: \* ARABIC </w:instrText>
      </w:r>
      <w:r>
        <w:fldChar w:fldCharType="separate"/>
      </w:r>
      <w:r w:rsidR="00991F05">
        <w:rPr>
          <w:noProof/>
        </w:rPr>
        <w:t>2</w:t>
      </w:r>
      <w:r>
        <w:fldChar w:fldCharType="end"/>
      </w:r>
      <w:r>
        <w:t xml:space="preserve"> Stream Processing Engine</w:t>
      </w:r>
    </w:p>
    <w:p w:rsidR="009402FF" w:rsidRDefault="00806F0C" w:rsidP="008A3796">
      <w:pPr>
        <w:pStyle w:val="StandardTextrper"/>
      </w:pPr>
      <w:r>
        <w:t xml:space="preserve">Abbildung 2 stellt die Kernkomponenten eines SPE dar. Der Queue Manager stellt die Speicherressourcen für Input und Output </w:t>
      </w:r>
      <w:proofErr w:type="spellStart"/>
      <w:r>
        <w:t>Buffering</w:t>
      </w:r>
      <w:proofErr w:type="spellEnd"/>
      <w:r>
        <w:t xml:space="preserve"> zu Verfügung. Des Weiteren kümmert er sich um alternative Verarbeitungstechniken, falls</w:t>
      </w:r>
      <w:r w:rsidR="009402FF">
        <w:t xml:space="preserve"> benötigte</w:t>
      </w:r>
      <w:r>
        <w:t xml:space="preserve"> Speicherressourcen </w:t>
      </w:r>
      <w:r w:rsidR="009402FF">
        <w:t>nicht garantiert werden können.</w:t>
      </w:r>
    </w:p>
    <w:p w:rsidR="00390E67" w:rsidRDefault="009405B4" w:rsidP="008A3796">
      <w:pPr>
        <w:pStyle w:val="StandardTextrper"/>
      </w:pPr>
      <w:r>
        <w:t xml:space="preserve">Der Storage Manager pflegt Zeiger auf externen Tabellen und führt asynchrone Lese- und Schreibezugriffe aus. </w:t>
      </w:r>
      <w:r w:rsidR="00091D91">
        <w:t xml:space="preserve">Erweiterte Funktionen sind </w:t>
      </w:r>
      <w:r w:rsidR="00762CF0">
        <w:t xml:space="preserve">das </w:t>
      </w:r>
      <w:r w:rsidR="00420DA9">
        <w:t xml:space="preserve">approximieren der Streams und das Verlagern von Streams </w:t>
      </w:r>
      <w:r w:rsidR="0090532C">
        <w:t xml:space="preserve">auf die Festplatte </w:t>
      </w:r>
      <w:r w:rsidR="00420DA9">
        <w:t xml:space="preserve">bei einer </w:t>
      </w:r>
      <w:r w:rsidR="0090532C">
        <w:t xml:space="preserve">schwindenden Speicherverfügbarkeit. </w:t>
      </w:r>
      <w:r w:rsidR="00043378">
        <w:t xml:space="preserve">Ein Stream Manager interagiert mit der Netzwerkschicht, da die Daten oft über TCP/UDP Sockets gesendet werden. Er ist auch dafür Zuständig, neue </w:t>
      </w:r>
      <w:r w:rsidR="00043378">
        <w:lastRenderedPageBreak/>
        <w:t>Inputs an den Scheduler zu melden</w:t>
      </w:r>
      <w:r w:rsidR="0090532C">
        <w:t xml:space="preserve"> und </w:t>
      </w:r>
      <w:r w:rsidR="00313440">
        <w:t>die Umwandlung von Datenformaten durch integrierte Adapter</w:t>
      </w:r>
      <w:r w:rsidR="00043378">
        <w:t xml:space="preserve">. Schließlich beinhalten SPE noch Query Optimierer, wie zum Beispiel adaptive </w:t>
      </w:r>
      <w:r w:rsidR="00313440">
        <w:t>Plan-</w:t>
      </w:r>
      <w:r w:rsidR="00043378">
        <w:t>Optimierer</w:t>
      </w:r>
      <w:r w:rsidR="00313440">
        <w:t xml:space="preserve"> </w:t>
      </w:r>
      <w:r w:rsidR="00313440">
        <w:fldChar w:fldCharType="begin"/>
      </w:r>
      <w:r w:rsidR="00313440">
        <w:instrText>ADDIN CITAVI.PLACEHOLDER 8cee463c-ea28-47b1-b425-a3014977a9d5 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QgVmFsZHVyaWV6IDIwMDQsIFMuIDQwN+KAkzQxOCk8L1RleHQ+DQogICAgPC9UZXh0VW5pdD4NCiAgPC9UZXh0VW5pdHM+DQo8L1BsYWNlaG9sZGVyPg==</w:instrText>
      </w:r>
      <w:r w:rsidR="00313440">
        <w:fldChar w:fldCharType="separate"/>
      </w:r>
      <w:bookmarkStart w:id="22" w:name="_CTVP0018cee463cea2847b1b425a3014977a9d5"/>
      <w:r w:rsidR="00313440">
        <w:t>(4 Valduriez 2004, S. 407–418)</w:t>
      </w:r>
      <w:bookmarkEnd w:id="22"/>
      <w:r w:rsidR="00313440">
        <w:fldChar w:fldCharType="end"/>
      </w:r>
      <w:r w:rsidR="00B324C9">
        <w:t xml:space="preserve">. Er überwacht den </w:t>
      </w:r>
      <w:r w:rsidR="00043378">
        <w:t xml:space="preserve">Status der ausführenden Abfragen in Abhängigkeit von Statistiken </w:t>
      </w:r>
      <w:r w:rsidR="00B324C9">
        <w:t>um dynamisch vorteilhafte Modifikationen an Ausführungsplänen zu machen.</w:t>
      </w:r>
      <w:r w:rsidR="00043378">
        <w:fldChar w:fldCharType="begin"/>
      </w:r>
      <w:r w:rsidR="00043378">
        <w:instrText>ADDIN CITAVI.PLACEHOLDER dbebb5f7-8500-4621-9a29-0d192bb85274 PFBsYWNlaG9sZGVyPg0KICA8QWRkSW5WZXJzaW9uPjUuNy4wLjA8L0FkZEluVmVyc2lvbj4NCiAgPElkPmRiZWJiNWY3LTg1MDAtNDYyMS05YTI5LTBkMTkyYmI4NTI3NDwvSWQ+DQogIDxFbnRyaWVzPg0KICAgIDxFbnRyeT4NCiAgICAgIDxJZD5hNjg1ZGFhYS1hZDg0LTRkMTAtYjYzMS04ZTZiZjExOTMxOGM8L0lkPg0KICAgICAgPFBhZ2VSYW5nZT48IVtDREFUQVs8c3A+DQogIDxuPjY0MTwvbj4NCiAgPGluPnRydWU8L2luPg0KICA8b3M+NjQxPC9vcz4NCiAgPHBzPjY0MTwvcHM+DQo8L3NwPg0KPG9zPjY0MTwvb3M+XV0+PC9QYWdlUmFuZ2U+DQogICAgICA8U3RhcnRQYWdlPjY0M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Q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0MSk8L1RleHQ+DQogICAgPC9UZXh0VW5pdD4NCiAgPC9UZXh0VW5pdHM+DQo8L1BsYWNlaG9sZGVyPg==</w:instrText>
      </w:r>
      <w:r w:rsidR="00043378">
        <w:fldChar w:fldCharType="separate"/>
      </w:r>
      <w:bookmarkStart w:id="23" w:name="_CTVP001dbebb5f7850046219a290d192bb85274"/>
      <w:r w:rsidR="00043378">
        <w:t>(1 Liu und Özsu 2009, S. 641)</w:t>
      </w:r>
      <w:bookmarkEnd w:id="23"/>
      <w:r w:rsidR="00043378">
        <w:fldChar w:fldCharType="end"/>
      </w:r>
      <w:r w:rsidR="00043378">
        <w:t>.</w:t>
      </w:r>
    </w:p>
    <w:p w:rsidR="00043378" w:rsidRDefault="00390E67" w:rsidP="00390E67">
      <w:pPr>
        <w:pStyle w:val="berschrift2"/>
      </w:pPr>
      <w:bookmarkStart w:id="24" w:name="_Toc515223160"/>
      <w:r>
        <w:t>Data Stream Modells</w:t>
      </w:r>
      <w:bookmarkEnd w:id="24"/>
    </w:p>
    <w:p w:rsidR="00390E67" w:rsidRDefault="00C92852" w:rsidP="00C92852">
      <w:pPr>
        <w:pStyle w:val="StandardTextrper"/>
      </w:pPr>
      <w:r>
        <w:t xml:space="preserve">Die Data Items, aus denen der Data Stream zusammengesetzt wird, beschreiben meist ein grundlegendes Signal. Beispielsweise beschreibt ein Netzwerk Stream die Art und die Menge an Daten, welche zwischen Netzwerkknoten transportiert werden. Ein mögliches Signal dieses Streams wäre das Mapping zwischen den Quell- und Ziel-IP-Adressen zu der Anzahl an übertragenen Bytes. Das Stream Model beschreibt, wie dieses Signal aus den Daten rekonstruiert werden kann. Meistens ist die Komplexität eines Data Stream abhängig von der Komplexität des zugrundeliegenden Stream Modells </w:t>
      </w:r>
      <w:r>
        <w:fldChar w:fldCharType="begin"/>
      </w:r>
      <w:r>
        <w:instrText>ADDIN CITAVI.PLACEHOLDER c5144ef7-428e-4a09-8c20-287fceedbff2 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I4MzQpPC9UZXh0Pg0KICAgIDwvVGV4dFVuaXQ+DQogIDwvVGV4dFVuaXRzPg0KPC9QbGFjZWhvbGRlcj4=</w:instrText>
      </w:r>
      <w:r>
        <w:fldChar w:fldCharType="separate"/>
      </w:r>
      <w:bookmarkStart w:id="25" w:name="_CTVP001c5144ef7428e4a098c20287fceedbff2"/>
      <w:r>
        <w:t>(1 Liu und Özsu 2009, S. 2834)</w:t>
      </w:r>
      <w:bookmarkEnd w:id="25"/>
      <w:r>
        <w:fldChar w:fldCharType="end"/>
      </w:r>
      <w:r>
        <w:t>.</w:t>
      </w:r>
    </w:p>
    <w:p w:rsidR="00C92852" w:rsidRDefault="00C92852" w:rsidP="00C92852">
      <w:pPr>
        <w:pStyle w:val="StandardTextrper"/>
      </w:pPr>
    </w:p>
    <w:p w:rsidR="00C92852" w:rsidRPr="001707FF" w:rsidRDefault="001707FF" w:rsidP="00C92852">
      <w:pPr>
        <w:pStyle w:val="StandardTextrper"/>
      </w:pPr>
      <w:r>
        <w:t xml:space="preserve">Für die Folgenden Modelle sei der Input Stream definiert durch Data </w:t>
      </w:r>
      <w:proofErr w:type="gramStart"/>
      <w:r>
        <w:t xml:space="preserve">Items </w:t>
      </w:r>
      <w:proofErr w:type="gramEnd"/>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oMath>
      <w:r>
        <w:t>, die sequentiell bei der SPE ankommen. Der Stream beschreibt ein Signal A. A ist eine Funktion:</w:t>
      </w:r>
    </w:p>
    <w:p w:rsidR="00C92852" w:rsidRDefault="001707FF" w:rsidP="00C92852">
      <w:pPr>
        <w:pStyle w:val="StandardTextrper"/>
      </w:pPr>
      <m:oMathPara>
        <m:oMath>
          <m:r>
            <w:rPr>
              <w:rFonts w:ascii="Cambria Math" w:hAnsi="Cambria Math"/>
            </w:rPr>
            <m:t>A:</m:t>
          </m:r>
          <m:d>
            <m:dPr>
              <m:begChr m:val="["/>
              <m:endChr m:val="]"/>
              <m:ctrlPr>
                <w:rPr>
                  <w:rFonts w:ascii="Cambria Math" w:hAnsi="Cambria Math"/>
                  <w:i/>
                </w:rPr>
              </m:ctrlPr>
            </m:dPr>
            <m:e>
              <m:r>
                <w:rPr>
                  <w:rFonts w:ascii="Cambria Math" w:hAnsi="Cambria Math"/>
                </w:rPr>
                <m:t>1..N</m:t>
              </m:r>
            </m:e>
          </m:d>
          <m:r>
            <m:rPr>
              <m:scr m:val="double-struck"/>
            </m:rPr>
            <w:rPr>
              <w:rFonts w:ascii="Cambria Math" w:hAnsi="Cambria Math"/>
            </w:rPr>
            <m:t>→R²</m:t>
          </m:r>
        </m:oMath>
      </m:oMathPara>
    </w:p>
    <w:p w:rsidR="00C92852" w:rsidRDefault="001707FF" w:rsidP="00C92852">
      <w:pPr>
        <w:pStyle w:val="StandardTextrper"/>
      </w:pPr>
      <w:r>
        <w:t>Die unterschiedlichen Modelle unterscheiden sich darin, wie die Data Items a</w:t>
      </w:r>
      <w:r w:rsidRPr="001707FF">
        <w:rPr>
          <w:vertAlign w:val="subscript"/>
        </w:rPr>
        <w:t>i</w:t>
      </w:r>
      <w:r>
        <w:rPr>
          <w:vertAlign w:val="subscript"/>
        </w:rPr>
        <w:t xml:space="preserve"> </w:t>
      </w:r>
      <w:r>
        <w:t>das Signal A beschreiben.</w:t>
      </w:r>
      <w:r w:rsidR="00495DD1">
        <w:t xml:space="preserve"> In dieser Arbeit sollen das Cash Register Model und das Turnstile Model beschrieben werden.</w:t>
      </w:r>
    </w:p>
    <w:p w:rsidR="001707FF" w:rsidRDefault="00495DD1" w:rsidP="00495DD1">
      <w:pPr>
        <w:pStyle w:val="berschrift3"/>
      </w:pPr>
      <w:bookmarkStart w:id="26" w:name="_Toc515223161"/>
      <w:r>
        <w:t>Cash Register Model</w:t>
      </w:r>
      <w:bookmarkEnd w:id="26"/>
    </w:p>
    <w:p w:rsidR="006F5F85" w:rsidRDefault="00495DD1" w:rsidP="00390E67">
      <w:pPr>
        <w:pStyle w:val="StandardTextrper"/>
      </w:pPr>
      <w:r>
        <w:t xml:space="preserve">Im Cash Register Model sind die Data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inkrementieren das </w:t>
      </w:r>
      <w:proofErr w:type="gramStart"/>
      <w:r>
        <w:t xml:space="preserve">Signals </w:t>
      </w:r>
      <w:proofErr w:type="gramEnd"/>
      <m:oMath>
        <m:r>
          <w:rPr>
            <w:rFonts w:ascii="Cambria Math" w:hAnsi="Cambria Math"/>
          </w:rPr>
          <m:t>A[j]</m:t>
        </m:r>
      </m:oMath>
      <w:r>
        <w:t xml:space="preserve">. In diesem Modell ist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F5F85">
        <w:t xml:space="preserve"> ein Tupel der Form</w:t>
      </w:r>
    </w:p>
    <w:p w:rsidR="006F5F85" w:rsidRPr="006F5F85" w:rsidRDefault="006F5F85" w:rsidP="00390E67">
      <w:pPr>
        <w:pStyle w:val="StandardTextrper"/>
      </w:pPr>
      <m:oMathPara>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j,</m:t>
              </m:r>
              <m:sSub>
                <m:sSubPr>
                  <m:ctrlPr>
                    <w:rPr>
                      <w:rFonts w:ascii="Cambria Math" w:hAnsi="Cambria Math"/>
                      <w:i/>
                    </w:rPr>
                  </m:ctrlPr>
                </m:sSubPr>
                <m:e>
                  <m:r>
                    <w:rPr>
                      <w:rFonts w:ascii="Cambria Math" w:hAnsi="Cambria Math"/>
                    </w:rPr>
                    <m:t>I</m:t>
                  </m:r>
                </m:e>
                <m:sub>
                  <m:r>
                    <w:rPr>
                      <w:rFonts w:ascii="Cambria Math" w:hAnsi="Cambria Math"/>
                    </w:rPr>
                    <m:t>i</m:t>
                  </m:r>
                </m:sub>
              </m:sSub>
            </m:e>
          </m:d>
          <m:r>
            <w:rPr>
              <w:rFonts w:ascii="Cambria Math" w:hAnsi="Cambria Math"/>
            </w:rPr>
            <m:t xml:space="preserve">,  mit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0</m:t>
          </m:r>
        </m:oMath>
      </m:oMathPara>
    </w:p>
    <w:p w:rsidR="006F5F85" w:rsidRDefault="006F5F85" w:rsidP="00390E67">
      <w:pPr>
        <w:pStyle w:val="StandardTextrper"/>
      </w:pPr>
    </w:p>
    <w:p w:rsidR="00390E67" w:rsidRDefault="006F5F85" w:rsidP="00390E67">
      <w:pPr>
        <w:pStyle w:val="StandardTextrper"/>
      </w:pPr>
      <w:r>
        <w:lastRenderedPageBreak/>
        <w:t>Die Aktualisierung des Signals wird durch</w:t>
      </w:r>
    </w:p>
    <w:p w:rsidR="006F5F85" w:rsidRDefault="000F391F" w:rsidP="00390E67">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oMath>
      </m:oMathPara>
    </w:p>
    <w:p w:rsidR="006F5F85" w:rsidRDefault="006F5F85" w:rsidP="00390E67">
      <w:pPr>
        <w:pStyle w:val="StandardTextrper"/>
      </w:pPr>
      <w:r>
        <w:t>Beschrieben wird.</w:t>
      </w:r>
    </w:p>
    <w:p w:rsidR="006F5F85" w:rsidRDefault="000F391F" w:rsidP="00390E67">
      <w:pPr>
        <w:pStyle w:val="StandardTextrper"/>
      </w:pP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F5F85">
        <w:t xml:space="preserve"> beschreibt den Signalzustand nachdem das i-te Element des Stromes gesehen wurde</w:t>
      </w:r>
      <w:r w:rsidR="00513E10">
        <w:t xml:space="preserve"> </w:t>
      </w:r>
      <w:r w:rsidR="00513E10">
        <w:fldChar w:fldCharType="begin"/>
      </w:r>
      <w:r w:rsidR="00513E10">
        <w:instrText>ADDIN CITAVI.PLACEHOLDER 79ef90ca-a54e-4c4d-b3ba-b0611977def6 PFBsYWNlaG9sZGVyPg0KICA8QWRkSW5WZXJzaW9uPjUuNy4xLjA8L0FkZEluVmVyc2lvbj4NCiAgPElkPjc5ZWY5MGNhLWE1NGUtNGM0ZC1iM2JhLWIwNjExOTc3ZGVmNjwvSWQ+DQogIDxFbnRyaWVzPg0KICAgIDxFbnRyeT4NCiAgICAgIDxJZD4yMzFlOWIxMy1mNmQ3LTRjNjktOGY4YS1hZjczNmFjOWFhNzk8L0lkPg0KICAgICAgPFBhZ2VSYW5nZT48IVtDREFUQVs8c3A+DQogIDxuPjk8L24+DQogIDxpbj50cnVlPC9pbj4NCiAgPG9zPjk8L29zPg0KICA8cHM+OTwvcHM+DQo8L3NwPg0KPG9zPjk8L29zPl1dPjwvUGFnZVJhbmdlPg0KICAgICAgPFN0YXJ0UGFnZT45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gTXV0aHVrcmlzaG5hbiAyMDA1LCBTLiA5KTwvVGV4dD4NCiAgICA8L1RleHRVbml0Pg0KICA8L1RleHRVbml0cz4NCjwvUGxhY2Vob2xkZXI+</w:instrText>
      </w:r>
      <w:r w:rsidR="00513E10">
        <w:fldChar w:fldCharType="separate"/>
      </w:r>
      <w:bookmarkStart w:id="27" w:name="_CTVP00179ef90caa54e4c4db3bab0611977def6"/>
      <w:r w:rsidR="00513E10">
        <w:t>(2 Muthukrishnan 2005, S. 9)</w:t>
      </w:r>
      <w:bookmarkEnd w:id="27"/>
      <w:r w:rsidR="00513E10">
        <w:fldChar w:fldCharType="end"/>
      </w:r>
      <w:r w:rsidR="006F5F85">
        <w:t>.</w:t>
      </w:r>
      <w:r w:rsidR="00D16588">
        <w:t xml:space="preserve"> </w:t>
      </w:r>
      <w:r w:rsidR="006F5F85">
        <w:t>Zur Erläuterung des Modells dient das folgende Beispielproblem. Die Fragestellung, wie viele verschiedene IP Adressen haben in bestimmten Anschluss verwendet, kann mit dem Cash-Register Modell folgendermaßen gelöst werden.</w:t>
      </w:r>
    </w:p>
    <w:p w:rsidR="006B16D3" w:rsidRDefault="000F391F" w:rsidP="00390E67">
      <w:pPr>
        <w:pStyle w:val="StandardTextrper"/>
      </w:pP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oMath>
      <w:r w:rsidR="006B16D3">
        <w:t xml:space="preserve"> </w:t>
      </w:r>
      <w:r w:rsidR="006B16D3" w:rsidRPr="006B16D3">
        <w:t>: eine Folge</w:t>
      </w:r>
      <w:r w:rsidR="006B16D3">
        <w:t xml:space="preserve"> ankommender IP-Pake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B16D3">
        <w:t>.</w:t>
      </w:r>
    </w:p>
    <w:p w:rsidR="006B16D3" w:rsidRDefault="000F391F" w:rsidP="00390E67">
      <w:pPr>
        <w:pStyle w:val="StandardTextrper"/>
      </w:pP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6B16D3">
        <w:t>: Source-Adresse, welche jedes Data Item im Payload mit überträgt.</w:t>
      </w:r>
    </w:p>
    <w:p w:rsidR="006B16D3" w:rsidRDefault="006B16D3" w:rsidP="00390E67">
      <w:pPr>
        <w:pStyle w:val="StandardTextrper"/>
      </w:pPr>
      <m:oMath>
        <m:r>
          <w:rPr>
            <w:rFonts w:ascii="Cambria Math" w:hAnsi="Cambria Math"/>
          </w:rPr>
          <m:t>A[0…N-1]</m:t>
        </m:r>
      </m:oMath>
      <w:r>
        <w:t xml:space="preserve"> : Anzahl der von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w:r>
        <w:t>aus gesendeten Pakete.</w:t>
      </w:r>
    </w:p>
    <w:p w:rsidR="006B16D3" w:rsidRDefault="006B16D3" w:rsidP="00390E67">
      <w:pPr>
        <w:pStyle w:val="StandardTextrper"/>
      </w:pPr>
      <w:r>
        <w:t>Mit dieser Definition ist die Anzahl der verschiedenen IP Adressen</w:t>
      </w:r>
      <w:r w:rsidR="00D16588">
        <w:t xml:space="preserve"> gegeben durch</w:t>
      </w:r>
      <w:r>
        <w:t xml:space="preserve">: </w:t>
      </w:r>
    </w:p>
    <w:p w:rsidR="006B16D3" w:rsidRPr="006B16D3" w:rsidRDefault="000F391F" w:rsidP="00390E67">
      <w:pPr>
        <w:pStyle w:val="StandardTextrp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r>
                <w:rPr>
                  <w:rFonts w:ascii="Cambria Math" w:hAnsi="Cambria Math"/>
                </w:rPr>
                <m:t>A</m:t>
              </m:r>
              <m:d>
                <m:dPr>
                  <m:begChr m:val="["/>
                  <m:endChr m:val="]"/>
                  <m:ctrlPr>
                    <w:rPr>
                      <w:rFonts w:ascii="Cambria Math" w:hAnsi="Cambria Math"/>
                      <w:i/>
                    </w:rPr>
                  </m:ctrlPr>
                </m:dPr>
                <m:e>
                  <m:r>
                    <w:rPr>
                      <w:rFonts w:ascii="Cambria Math" w:hAnsi="Cambria Math"/>
                    </w:rPr>
                    <m:t>i</m:t>
                  </m:r>
                </m:e>
              </m:d>
              <m:r>
                <w:rPr>
                  <w:rFonts w:ascii="Cambria Math" w:hAnsi="Cambria Math"/>
                </w:rPr>
                <m:t>&gt;0</m:t>
              </m:r>
            </m:e>
          </m:nary>
          <m:r>
            <w:rPr>
              <w:rFonts w:ascii="Cambria Math" w:hAnsi="Cambria Math"/>
            </w:rPr>
            <m:t xml:space="preserve"> .</m:t>
          </m:r>
        </m:oMath>
      </m:oMathPara>
    </w:p>
    <w:p w:rsidR="006B16D3" w:rsidRPr="006B16D3" w:rsidRDefault="00EA5E1A" w:rsidP="00EA5E1A">
      <w:pPr>
        <w:pStyle w:val="berschrift3"/>
      </w:pPr>
      <w:bookmarkStart w:id="28" w:name="_Toc515223162"/>
      <w:r>
        <w:t>Turnstile Model</w:t>
      </w:r>
      <w:bookmarkEnd w:id="28"/>
    </w:p>
    <w:p w:rsidR="006B16D3" w:rsidRDefault="00EA5E1A" w:rsidP="00390E67">
      <w:pPr>
        <w:pStyle w:val="StandardTextrper"/>
      </w:pPr>
      <w:r>
        <w:t xml:space="preserve">Das Turnstile Model ist eine Generalisierung des Cash-Register Model. Im Turnstile Model sind die Data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Updates des </w:t>
      </w:r>
      <w:proofErr w:type="gramStart"/>
      <w:r>
        <w:t xml:space="preserve">Signals </w:t>
      </w:r>
      <w:proofErr w:type="gramEnd"/>
      <m:oMath>
        <m:r>
          <w:rPr>
            <w:rFonts w:ascii="Cambria Math" w:hAnsi="Cambria Math"/>
          </w:rPr>
          <m:t>A[j]</m:t>
        </m:r>
      </m:oMath>
      <w:r>
        <w:t xml:space="preserve">. Die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sind Tupel der Form:</w:t>
      </w:r>
    </w:p>
    <w:p w:rsidR="00EA5E1A" w:rsidRPr="00EA5E1A" w:rsidRDefault="000F391F" w:rsidP="00390E67">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j, </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oMath>
      </m:oMathPara>
    </w:p>
    <w:p w:rsidR="00EA5E1A" w:rsidRDefault="00EA5E1A" w:rsidP="00390E67">
      <w:pPr>
        <w:pStyle w:val="StandardTextrper"/>
      </w:pPr>
      <w:r>
        <w:t xml:space="preserve">Hierbei können die Updates auch negative Werte annehmen, daher der Unterschied zum Cash-Register Model. </w:t>
      </w:r>
      <w:r w:rsidR="00306CBA">
        <w:t xml:space="preserve">Das Signal </w:t>
      </w:r>
      <m:oMath>
        <m:r>
          <w:rPr>
            <w:rFonts w:ascii="Cambria Math" w:hAnsi="Cambria Math"/>
          </w:rPr>
          <m:t>A[j]</m:t>
        </m:r>
      </m:oMath>
      <w:r w:rsidR="00306CBA">
        <w:t xml:space="preserve"> wird, genau wie beim Cash-Register Model durch die Formel:</w:t>
      </w:r>
    </w:p>
    <w:p w:rsidR="00306CBA" w:rsidRPr="00306CBA" w:rsidRDefault="000F391F" w:rsidP="00306CBA">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rsidR="00306CBA" w:rsidRDefault="00306CBA" w:rsidP="00306CBA">
      <w:pPr>
        <w:pStyle w:val="StandardTextrper"/>
      </w:pPr>
      <w:r>
        <w:t>beschrieben.</w:t>
      </w:r>
    </w:p>
    <w:p w:rsidR="00306CBA" w:rsidRDefault="00306CBA" w:rsidP="00306CBA">
      <w:pPr>
        <w:pStyle w:val="berschrift2"/>
      </w:pPr>
      <w:bookmarkStart w:id="29" w:name="_Toc515223163"/>
      <w:r>
        <w:lastRenderedPageBreak/>
        <w:t>Kafka</w:t>
      </w:r>
      <w:bookmarkEnd w:id="29"/>
    </w:p>
    <w:p w:rsidR="008E6242" w:rsidRDefault="008E6242" w:rsidP="008E6242">
      <w:pPr>
        <w:pStyle w:val="StandardTextrper"/>
      </w:pPr>
      <w:r>
        <w:t xml:space="preserve">Kafka ist eine von der Apache Software </w:t>
      </w:r>
      <w:proofErr w:type="spellStart"/>
      <w:r>
        <w:t>Foundation</w:t>
      </w:r>
      <w:proofErr w:type="spellEnd"/>
      <w:r>
        <w:t xml:space="preserve"> entwickelte Streaming Plattform. Es wurde in Java und Scala geschrieben und im Januar 2011 veröffentlicht.</w:t>
      </w:r>
    </w:p>
    <w:p w:rsidR="00306CBA" w:rsidRDefault="008E6242" w:rsidP="008E6242">
      <w:pPr>
        <w:pStyle w:val="StandardTextrper"/>
      </w:pPr>
      <w:r>
        <w:t>Kafka speichert Daten in einer skalierenden und verteilten Message Queue. Eine Queue ist ein First-In-First-Out Datenkonstrukt. Kafkas Architektur orientiert sich an einem Transaktionslog, wie er in Datenbanken auftritt</w:t>
      </w:r>
      <w:r w:rsidR="00820D41">
        <w:t xml:space="preserve"> </w:t>
      </w:r>
      <w:r w:rsidR="00820D41">
        <w:fldChar w:fldCharType="begin"/>
      </w:r>
      <w:r w:rsidR="00820D41">
        <w:instrText>ADDIN CITAVI.PLACEHOLDER 1c0e3794-7eb3-4da4-911b-aea170149d78 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1IEFwYWNoZSBLYWZrYUthcC4gNC4xKTwvVGV4dD4NCiAgICA8L1RleHRVbml0Pg0KICA8L1RleHRVbml0cz4NCjwvUGxhY2Vob2xkZXI+</w:instrText>
      </w:r>
      <w:r w:rsidR="00820D41">
        <w:fldChar w:fldCharType="separate"/>
      </w:r>
      <w:bookmarkStart w:id="30" w:name="_CTVP0011c0e37947eb34da4911baea170149d78"/>
      <w:r w:rsidR="00820D41">
        <w:t>(5 Apache Kafka Kap. 4.1)</w:t>
      </w:r>
      <w:bookmarkEnd w:id="30"/>
      <w:r w:rsidR="00820D41">
        <w:fldChar w:fldCharType="end"/>
      </w:r>
      <w:r>
        <w:t xml:space="preserve">. </w:t>
      </w:r>
    </w:p>
    <w:p w:rsidR="008E6242" w:rsidRDefault="008E6242" w:rsidP="008E6242">
      <w:pPr>
        <w:pStyle w:val="berschrift3"/>
      </w:pPr>
      <w:bookmarkStart w:id="31" w:name="_Toc515223164"/>
      <w:r>
        <w:t>Kafka Architektur</w:t>
      </w:r>
      <w:bookmarkEnd w:id="31"/>
    </w:p>
    <w:p w:rsidR="008E6242" w:rsidRDefault="008E6242" w:rsidP="00B4610C">
      <w:pPr>
        <w:pStyle w:val="StandardTextrper"/>
      </w:pPr>
      <w:bookmarkStart w:id="32" w:name="_Ref503348533"/>
      <w:r w:rsidRPr="008E6242">
        <w:t>Im Folgenden wird die Architektur von Kafka erläutert. Dabei wird sich auf die, für das Projekt, wichtigsten Funktionen konzentriert.</w:t>
      </w:r>
    </w:p>
    <w:p w:rsidR="008E6242" w:rsidRDefault="008E6242" w:rsidP="008E6242">
      <w:pPr>
        <w:pStyle w:val="StandardTextrper"/>
        <w:keepNext/>
      </w:pPr>
      <w:r>
        <w:rPr>
          <w:noProof/>
          <w:lang w:eastAsia="de-DE"/>
        </w:rPr>
        <w:drawing>
          <wp:inline distT="0" distB="0" distL="0" distR="0" wp14:anchorId="1159EA80" wp14:editId="4185F177">
            <wp:extent cx="5711480" cy="1785980"/>
            <wp:effectExtent l="0" t="0" r="3810"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fka-architecture.png"/>
                    <pic:cNvPicPr/>
                  </pic:nvPicPr>
                  <pic:blipFill>
                    <a:blip r:embed="rId13">
                      <a:extLst>
                        <a:ext uri="{28A0092B-C50C-407E-A947-70E740481C1C}">
                          <a14:useLocalDpi xmlns:a14="http://schemas.microsoft.com/office/drawing/2010/main" val="0"/>
                        </a:ext>
                      </a:extLst>
                    </a:blip>
                    <a:stretch>
                      <a:fillRect/>
                    </a:stretch>
                  </pic:blipFill>
                  <pic:spPr>
                    <a:xfrm>
                      <a:off x="0" y="0"/>
                      <a:ext cx="5711480" cy="1785980"/>
                    </a:xfrm>
                    <a:prstGeom prst="rect">
                      <a:avLst/>
                    </a:prstGeom>
                  </pic:spPr>
                </pic:pic>
              </a:graphicData>
            </a:graphic>
          </wp:inline>
        </w:drawing>
      </w:r>
    </w:p>
    <w:p w:rsidR="008E6242" w:rsidRDefault="008E6242" w:rsidP="008E6242">
      <w:pPr>
        <w:pStyle w:val="Beschriftung"/>
        <w:jc w:val="both"/>
      </w:pPr>
      <w:r>
        <w:t xml:space="preserve">Abb.: </w:t>
      </w:r>
      <w:r>
        <w:fldChar w:fldCharType="begin"/>
      </w:r>
      <w:r>
        <w:instrText xml:space="preserve"> SEQ Abb.: \* ARABIC </w:instrText>
      </w:r>
      <w:r>
        <w:fldChar w:fldCharType="separate"/>
      </w:r>
      <w:r w:rsidR="00991F05">
        <w:rPr>
          <w:noProof/>
        </w:rPr>
        <w:t>3</w:t>
      </w:r>
      <w:r>
        <w:fldChar w:fldCharType="end"/>
      </w:r>
      <w:r>
        <w:t xml:space="preserve"> Kafka Architektur Überblick</w:t>
      </w:r>
    </w:p>
    <w:p w:rsidR="008E6242" w:rsidRDefault="008E6242" w:rsidP="008E6242">
      <w:pPr>
        <w:pStyle w:val="StandardTextrper"/>
      </w:pPr>
      <w:r>
        <w:t xml:space="preserve">Kafka besteht aus einem Kafka Broker, dies ist der Server auf dem der Service implementiert ist. Auf diesem können Topics definiert werden. Ein Topic ist ein Container in den Messages reingeschrieben und wieder rausgelesen werden können. Durch das Topic können Message Queues thematisiert werden. Das Topic kann mit mehreren </w:t>
      </w:r>
      <w:proofErr w:type="spellStart"/>
      <w:r>
        <w:t>Partitions</w:t>
      </w:r>
      <w:proofErr w:type="spellEnd"/>
      <w:r>
        <w:t xml:space="preserve"> kreiert werden. Jede Partition des Topics wird auf einem anderen Kafka Broker abgespeichert. Hält das Cluster mehrere Kafka Server, so kann dadurch die Last auf das Cluster verteilt werden. Weiterhin besitzt das Topic noch Eigenschaften wie die Retention Time und die Retention Byte. Mit diesen kann eine Obergrenze für Messages festgesetzt werden, je nachdem ob es zu viele werden oder sie sich zu lange in dem Topic aufhalten. Ist einer dieser Schwellwerte erreicht, werden die ältesten Messages in der Queue gelöscht.</w:t>
      </w:r>
    </w:p>
    <w:p w:rsidR="008E6242" w:rsidRDefault="008E6242" w:rsidP="008E6242">
      <w:pPr>
        <w:pStyle w:val="StandardTextrper"/>
      </w:pPr>
      <w:r>
        <w:lastRenderedPageBreak/>
        <w:t>Der Producer schreibt Messages in das Topic hinein. Er verbindet sich über den Broker, an den richtigen Port an das dementsprechende Topic und hinterlegt dort eine Message, mit einer eindeutigen ID.</w:t>
      </w:r>
    </w:p>
    <w:p w:rsidR="008E6242" w:rsidRDefault="008E6242" w:rsidP="008E6242">
      <w:pPr>
        <w:pStyle w:val="StandardTextrper"/>
      </w:pPr>
      <w:r>
        <w:t>Der Consumer verbindet sich ebenfalls über den Broker an das Topic. Anschließend fragt er zyklisch das Topic nach neuen Nachrichten (</w:t>
      </w:r>
      <w:proofErr w:type="spellStart"/>
      <w:r>
        <w:t>Polling</w:t>
      </w:r>
      <w:proofErr w:type="spellEnd"/>
      <w:r>
        <w:t>) und liest diese aus. Der Consumer speichert seinen Offset, ein Pointer auf den Index der letzten gelesenen Message, im Zookeeper. Damit kann der Consumer, zum Beispiel nach einem Absturz, wieder dort anfangen zu lesen, wo dieser unterbrochen wurde. Werden Consumer zu einer sogenannten Consumer Group zusammengefasst, so werden die Messages eines Topics in dieser Consumer Group aufgeteilt.</w:t>
      </w:r>
    </w:p>
    <w:p w:rsidR="008E6242" w:rsidRDefault="008E6242" w:rsidP="008E6242">
      <w:pPr>
        <w:pStyle w:val="StandardTextrper"/>
      </w:pPr>
      <w:r>
        <w:t xml:space="preserve">An einem Topic können sich mehrere Producer und Consumer verbinden. So können Daten aus unterschiedlichen Quellen an einem zentralen Service für unterschiedliche Anwendungen bereitgestellt werden </w:t>
      </w:r>
      <w:r w:rsidR="00820D41">
        <w:fldChar w:fldCharType="begin"/>
      </w:r>
      <w:r w:rsidR="00820D41">
        <w:instrText>ADDIN CITAVI.PLACEHOLDER bcc84efb-2096-4cea-bb0b-35ff13ad7526 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YgS2Fma2EgQXJjaGl0ZWN0dXJlIDIwMTgpPC9UZXh0Pg0KICAgIDwvVGV4dFVuaXQ+DQogIDwvVGV4dFVuaXRzPg0KPC9QbGFjZWhvbGRlcj4=</w:instrText>
      </w:r>
      <w:r w:rsidR="00820D41">
        <w:fldChar w:fldCharType="separate"/>
      </w:r>
      <w:bookmarkStart w:id="33" w:name="_CTVP001bcc84efb20964ceabb0b35ff13ad7526"/>
      <w:r w:rsidR="00820D41">
        <w:t>(6 Kafka Architecture 2018)</w:t>
      </w:r>
      <w:bookmarkEnd w:id="33"/>
      <w:r w:rsidR="00820D41">
        <w:fldChar w:fldCharType="end"/>
      </w:r>
      <w:r w:rsidR="00820D41">
        <w:t xml:space="preserve">. </w:t>
      </w:r>
    </w:p>
    <w:p w:rsidR="00820D41" w:rsidRDefault="00820D41" w:rsidP="00820D41">
      <w:pPr>
        <w:pStyle w:val="berschrift3"/>
      </w:pPr>
      <w:r>
        <w:t>Kafka Streams</w:t>
      </w:r>
    </w:p>
    <w:p w:rsidR="00820D41" w:rsidRDefault="00820D41" w:rsidP="00820D41">
      <w:pPr>
        <w:pStyle w:val="StandardTextrper"/>
      </w:pPr>
      <w:r>
        <w:t xml:space="preserve">Kafka Streams ist eine Client Bibliothek, </w:t>
      </w:r>
      <w:r w:rsidR="00EF26A4">
        <w:t>für das Verarbeiten von Daten aus Kafka Topics. Nach Verarbeitung der Daten werden diese wieder in das Topic reingeladen.</w:t>
      </w:r>
    </w:p>
    <w:p w:rsidR="00EF26A4" w:rsidRDefault="00EF26A4" w:rsidP="00820D41">
      <w:pPr>
        <w:pStyle w:val="StandardTextrper"/>
      </w:pPr>
      <w:r>
        <w:t>Ein Stream repräsentiert eine unbegrenzte, ständig akt</w:t>
      </w:r>
      <w:r w:rsidR="009828C9">
        <w:t>u</w:t>
      </w:r>
      <w:r>
        <w:t>alisierende Daten</w:t>
      </w:r>
      <w:r w:rsidR="009828C9">
        <w:t xml:space="preserve">menge. Der Stream ist geordnet und zurückspielbare Sequenz von Data Items. Ein Data Item ist definiert als ein Key-Value Paar. </w:t>
      </w:r>
    </w:p>
    <w:p w:rsidR="009828C9" w:rsidRDefault="009828C9" w:rsidP="00820D41">
      <w:pPr>
        <w:pStyle w:val="StandardTextrper"/>
      </w:pPr>
      <w:r>
        <w:t xml:space="preserve">Als eine Stream Processing Applikation wird jedes Programm bezeichnet, welches die Kafka Streams Bibliothek verwendet. Dabei werden </w:t>
      </w:r>
      <w:proofErr w:type="spellStart"/>
      <w:r>
        <w:t>Processor</w:t>
      </w:r>
      <w:proofErr w:type="spellEnd"/>
      <w:r>
        <w:t xml:space="preserve"> Topologien verwendet. Eine </w:t>
      </w:r>
      <w:proofErr w:type="spellStart"/>
      <w:r>
        <w:t>Processor</w:t>
      </w:r>
      <w:proofErr w:type="spellEnd"/>
      <w:r>
        <w:t xml:space="preserve"> Topologie kann als ein Graph aus </w:t>
      </w:r>
      <w:proofErr w:type="spellStart"/>
      <w:r>
        <w:t>Edges</w:t>
      </w:r>
      <w:proofErr w:type="spellEnd"/>
      <w:r>
        <w:t xml:space="preserve"> und Nodes dargestellt werden. Dabei sind die Nodes die Stream </w:t>
      </w:r>
      <w:proofErr w:type="spellStart"/>
      <w:r>
        <w:t>Processors</w:t>
      </w:r>
      <w:proofErr w:type="spellEnd"/>
      <w:r>
        <w:t xml:space="preserve"> und die </w:t>
      </w:r>
      <w:proofErr w:type="spellStart"/>
      <w:r>
        <w:t>Edges</w:t>
      </w:r>
      <w:proofErr w:type="spellEnd"/>
      <w:r>
        <w:t xml:space="preserve"> die Streams. </w:t>
      </w:r>
    </w:p>
    <w:p w:rsidR="009828C9" w:rsidRDefault="001C011A" w:rsidP="00820D41">
      <w:pPr>
        <w:pStyle w:val="StandardTextrper"/>
      </w:pPr>
      <w:r>
        <w:rPr>
          <w:noProof/>
          <w:lang w:eastAsia="de-DE"/>
        </w:rPr>
        <w:lastRenderedPageBreak/>
        <mc:AlternateContent>
          <mc:Choice Requires="wps">
            <w:drawing>
              <wp:anchor distT="0" distB="0" distL="114300" distR="114300" simplePos="0" relativeHeight="251664384" behindDoc="0" locked="0" layoutInCell="1" allowOverlap="1" wp14:anchorId="6F9CA3BD" wp14:editId="6742764E">
                <wp:simplePos x="0" y="0"/>
                <wp:positionH relativeFrom="column">
                  <wp:posOffset>2779395</wp:posOffset>
                </wp:positionH>
                <wp:positionV relativeFrom="paragraph">
                  <wp:posOffset>4149725</wp:posOffset>
                </wp:positionV>
                <wp:extent cx="3152775" cy="635"/>
                <wp:effectExtent l="0" t="0" r="0" b="0"/>
                <wp:wrapTight wrapText="bothSides">
                  <wp:wrapPolygon edited="0">
                    <wp:start x="0" y="0"/>
                    <wp:lineTo x="0" y="21600"/>
                    <wp:lineTo x="21600" y="21600"/>
                    <wp:lineTo x="21600" y="0"/>
                  </wp:wrapPolygon>
                </wp:wrapTight>
                <wp:docPr id="9" name="Textfeld 9"/>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a:effectLst/>
                      </wps:spPr>
                      <wps:txbx>
                        <w:txbxContent>
                          <w:p w:rsidR="004B5DFF" w:rsidRPr="002E6FFA" w:rsidRDefault="004B5DFF" w:rsidP="001C011A">
                            <w:pPr>
                              <w:pStyle w:val="Beschriftung"/>
                              <w:rPr>
                                <w:rFonts w:cs="Arial"/>
                                <w:noProof/>
                                <w:sz w:val="24"/>
                                <w:szCs w:val="24"/>
                              </w:rPr>
                            </w:pPr>
                            <w:r>
                              <w:t xml:space="preserve">Abb.: </w:t>
                            </w:r>
                            <w:r>
                              <w:fldChar w:fldCharType="begin"/>
                            </w:r>
                            <w:r>
                              <w:instrText xml:space="preserve"> SEQ Abb.: \* ARABIC </w:instrText>
                            </w:r>
                            <w:r>
                              <w:fldChar w:fldCharType="separate"/>
                            </w:r>
                            <w:r w:rsidR="00991F05">
                              <w:rPr>
                                <w:noProof/>
                              </w:rPr>
                              <w:t>4</w:t>
                            </w:r>
                            <w:r>
                              <w:fldChar w:fldCharType="end"/>
                            </w:r>
                            <w:r>
                              <w:t xml:space="preserve"> Kafka Streams Topolog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feld 9" o:spid="_x0000_s1026" type="#_x0000_t202" style="position:absolute;left:0;text-align:left;margin-left:218.85pt;margin-top:326.75pt;width:248.2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" stroked="f">
                <v:textbox style="mso-fit-shape-to-text:t" inset="0,0,0,0">
                  <w:txbxContent>
                    <w:p w:rsidR="004B5DFF" w:rsidRPr="002E6FFA" w:rsidRDefault="004B5DFF" w:rsidP="001C011A">
                      <w:pPr>
                        <w:pStyle w:val="Beschriftung"/>
                        <w:rPr>
                          <w:rFonts w:cs="Arial"/>
                          <w:noProof/>
                          <w:sz w:val="24"/>
                          <w:szCs w:val="24"/>
                        </w:rPr>
                      </w:pPr>
                      <w:r>
                        <w:t xml:space="preserve">Abb.: </w:t>
                      </w:r>
                      <w:r>
                        <w:fldChar w:fldCharType="begin"/>
                      </w:r>
                      <w:r>
                        <w:instrText xml:space="preserve"> SEQ Abb.: \* ARABIC </w:instrText>
                      </w:r>
                      <w:r>
                        <w:fldChar w:fldCharType="separate"/>
                      </w:r>
                      <w:r w:rsidR="00991F05">
                        <w:rPr>
                          <w:noProof/>
                        </w:rPr>
                        <w:t>4</w:t>
                      </w:r>
                      <w:r>
                        <w:fldChar w:fldCharType="end"/>
                      </w:r>
                      <w:r>
                        <w:t xml:space="preserve"> Kafka Streams Topologie</w:t>
                      </w:r>
                    </w:p>
                  </w:txbxContent>
                </v:textbox>
                <w10:wrap type="tight"/>
              </v:shape>
            </w:pict>
          </mc:Fallback>
        </mc:AlternateContent>
      </w:r>
      <w:r>
        <w:rPr>
          <w:noProof/>
          <w:lang w:eastAsia="de-DE"/>
        </w:rPr>
        <w:drawing>
          <wp:anchor distT="0" distB="0" distL="114300" distR="114300" simplePos="0" relativeHeight="251662336" behindDoc="1" locked="0" layoutInCell="1" allowOverlap="1" wp14:anchorId="56599554" wp14:editId="45C2A583">
            <wp:simplePos x="0" y="0"/>
            <wp:positionH relativeFrom="column">
              <wp:posOffset>2779395</wp:posOffset>
            </wp:positionH>
            <wp:positionV relativeFrom="paragraph">
              <wp:posOffset>323850</wp:posOffset>
            </wp:positionV>
            <wp:extent cx="3152775" cy="3768725"/>
            <wp:effectExtent l="0" t="0" r="9525" b="3175"/>
            <wp:wrapTight wrapText="bothSides">
              <wp:wrapPolygon edited="0">
                <wp:start x="0" y="0"/>
                <wp:lineTo x="0" y="21509"/>
                <wp:lineTo x="21535" y="21509"/>
                <wp:lineTo x="21535" y="0"/>
                <wp:lineTo x="0" y="0"/>
              </wp:wrapPolygon>
            </wp:wrapTight>
            <wp:docPr id="6" name="Grafik 6" descr="https://kafka.apache.org/11/images/streams-architecture-top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afka.apache.org/11/images/streams-architecture-topology.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52775" cy="3768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828C9">
        <w:t xml:space="preserve">Der Stream </w:t>
      </w:r>
      <w:proofErr w:type="spellStart"/>
      <w:r w:rsidR="009828C9">
        <w:t>Processor</w:t>
      </w:r>
      <w:proofErr w:type="spellEnd"/>
      <w:r w:rsidR="009828C9">
        <w:t xml:space="preserve"> wiederum ist der eigentliche Schritt in der Verarbeitungslogik in der die Daten </w:t>
      </w:r>
      <w:r w:rsidR="00222C8D">
        <w:t xml:space="preserve">bearbeitet werden. Der Stream </w:t>
      </w:r>
      <w:proofErr w:type="spellStart"/>
      <w:r w:rsidR="00222C8D">
        <w:t>Processor</w:t>
      </w:r>
      <w:proofErr w:type="spellEnd"/>
      <w:r w:rsidR="00222C8D">
        <w:t xml:space="preserve"> verarbeitet ein Data Item nach dem anderen aus seinen </w:t>
      </w:r>
      <w:proofErr w:type="spellStart"/>
      <w:r w:rsidR="00222C8D">
        <w:t>Upstream</w:t>
      </w:r>
      <w:proofErr w:type="spellEnd"/>
      <w:r w:rsidR="00222C8D">
        <w:t xml:space="preserve"> </w:t>
      </w:r>
      <w:proofErr w:type="spellStart"/>
      <w:r w:rsidR="00222C8D">
        <w:t>Processors</w:t>
      </w:r>
      <w:proofErr w:type="spellEnd"/>
      <w:r w:rsidR="00222C8D">
        <w:t xml:space="preserve"> und produziert dabei ein oder mehrere Data Items für seine Downstream </w:t>
      </w:r>
      <w:proofErr w:type="spellStart"/>
      <w:r w:rsidR="00222C8D">
        <w:t>Processors</w:t>
      </w:r>
      <w:proofErr w:type="spellEnd"/>
      <w:r w:rsidR="00222C8D">
        <w:t>.</w:t>
      </w:r>
    </w:p>
    <w:p w:rsidR="00993120" w:rsidRDefault="00222C8D" w:rsidP="00B4610C">
      <w:pPr>
        <w:pStyle w:val="StandardTextrper"/>
      </w:pPr>
      <w:r>
        <w:t xml:space="preserve">In der Topologie einer Stream Applikation gibt es zwei Arten von </w:t>
      </w:r>
      <w:r w:rsidR="00993120">
        <w:t xml:space="preserve">Spezial </w:t>
      </w:r>
      <w:proofErr w:type="spellStart"/>
      <w:r>
        <w:t>Processoren</w:t>
      </w:r>
      <w:r w:rsidR="00993120">
        <w:t>s</w:t>
      </w:r>
      <w:proofErr w:type="spellEnd"/>
      <w:r w:rsidR="00993120">
        <w:t xml:space="preserve">. </w:t>
      </w:r>
    </w:p>
    <w:p w:rsidR="00993120" w:rsidRDefault="00993120" w:rsidP="00B4610C">
      <w:pPr>
        <w:pStyle w:val="StandardTextrper"/>
      </w:pPr>
      <w:r>
        <w:t xml:space="preserve">Der Source </w:t>
      </w:r>
      <w:proofErr w:type="spellStart"/>
      <w:r>
        <w:t>Processor</w:t>
      </w:r>
      <w:proofErr w:type="spellEnd"/>
      <w:r>
        <w:t xml:space="preserve"> ist ein Stream </w:t>
      </w:r>
      <w:proofErr w:type="spellStart"/>
      <w:r>
        <w:t>Processor</w:t>
      </w:r>
      <w:proofErr w:type="spellEnd"/>
      <w:r>
        <w:t xml:space="preserve">, der keinen </w:t>
      </w:r>
      <w:proofErr w:type="spellStart"/>
      <w:r>
        <w:t>Upstream</w:t>
      </w:r>
      <w:proofErr w:type="spellEnd"/>
      <w:r>
        <w:t xml:space="preserve"> </w:t>
      </w:r>
      <w:proofErr w:type="spellStart"/>
      <w:r>
        <w:t>Proceesor</w:t>
      </w:r>
      <w:proofErr w:type="spellEnd"/>
      <w:r>
        <w:t xml:space="preserve"> vorgeschaltet hat. Er produziert selbst einen Input Stream aus einem Kafka Topic und leitet diesen an seine Downstream </w:t>
      </w:r>
      <w:proofErr w:type="spellStart"/>
      <w:r>
        <w:t>Processors</w:t>
      </w:r>
      <w:proofErr w:type="spellEnd"/>
      <w:r>
        <w:t xml:space="preserve"> weiter. </w:t>
      </w:r>
    </w:p>
    <w:p w:rsidR="00993120" w:rsidRDefault="00993120" w:rsidP="00B4610C">
      <w:pPr>
        <w:pStyle w:val="StandardTextrper"/>
      </w:pPr>
      <w:r>
        <w:t xml:space="preserve">Der Sink </w:t>
      </w:r>
      <w:proofErr w:type="spellStart"/>
      <w:r>
        <w:t>Processor</w:t>
      </w:r>
      <w:proofErr w:type="spellEnd"/>
      <w:r>
        <w:t xml:space="preserve"> </w:t>
      </w:r>
      <w:r w:rsidR="001C011A">
        <w:t xml:space="preserve">wiederum besitzt keine Downstream </w:t>
      </w:r>
      <w:proofErr w:type="spellStart"/>
      <w:r w:rsidR="001C011A">
        <w:t>Processors</w:t>
      </w:r>
      <w:proofErr w:type="spellEnd"/>
      <w:r w:rsidR="001C011A">
        <w:t xml:space="preserve">. Er sendet alle Data Items direkt an ein Kafka Topic. </w:t>
      </w:r>
    </w:p>
    <w:p w:rsidR="001C011A" w:rsidRDefault="001C011A" w:rsidP="00B4610C">
      <w:pPr>
        <w:pStyle w:val="StandardTextrper"/>
      </w:pPr>
      <w:r>
        <w:t xml:space="preserve">Ein weiterer Aspekt der Stream Verarbeitung und Architektur ist die </w:t>
      </w:r>
      <w:r w:rsidR="00E81190">
        <w:t xml:space="preserve">Implementation der Zeitdimension. Kafka Streams definiert drei Unterschiedliche Zeitpunkte. </w:t>
      </w:r>
    </w:p>
    <w:p w:rsidR="00E81190" w:rsidRDefault="00E81190" w:rsidP="00B4610C">
      <w:pPr>
        <w:pStyle w:val="StandardTextrper"/>
      </w:pPr>
      <w:r>
        <w:t>Event Time – Ist der Zeitpunkt an dem Event oder ein Data Item an der Quelle erstellt wurde.</w:t>
      </w:r>
    </w:p>
    <w:p w:rsidR="00E81190" w:rsidRDefault="00E81190" w:rsidP="00B4610C">
      <w:pPr>
        <w:pStyle w:val="StandardTextrper"/>
      </w:pPr>
      <w:r>
        <w:t>Processing Time – Der Zeitpunkt an dem das Event oder der Data Item von der Stream Processing Applikation verarbeitet, bzw. konsumiert wird. Dieser Zeitpunkt kann Sekunden, Stunden oder Tage nach der Event Time sein.</w:t>
      </w:r>
    </w:p>
    <w:p w:rsidR="00E81190" w:rsidRDefault="00E81190" w:rsidP="00B4610C">
      <w:pPr>
        <w:pStyle w:val="StandardTextrper"/>
      </w:pPr>
      <w:r>
        <w:t xml:space="preserve">Ingestion Time – Ist der Zeitpunkt an dem ein Event oder Data Item von dem Kafka Broker in einem Topic gespeichert wurde. </w:t>
      </w:r>
    </w:p>
    <w:p w:rsidR="00E81190" w:rsidRDefault="001A6A87" w:rsidP="00B4610C">
      <w:pPr>
        <w:pStyle w:val="StandardTextrper"/>
      </w:pPr>
      <w:r>
        <w:lastRenderedPageBreak/>
        <w:t xml:space="preserve">Für Anwendungsfälle wie die Aggregation oder das Gruppieren von Data Items bietet Kafka Streams sogenannte State Stores. In diesen können Daten gespeichert und abgefragt werden. Implementiert werden können die State Stores durch ein Key-Value Store oder, </w:t>
      </w:r>
      <w:proofErr w:type="spellStart"/>
      <w:r>
        <w:t>HashMap</w:t>
      </w:r>
      <w:proofErr w:type="spellEnd"/>
      <w:r>
        <w:t xml:space="preserve"> oder eine andere geeignete Datenstruktur. </w:t>
      </w:r>
    </w:p>
    <w:p w:rsidR="001A6A87" w:rsidRDefault="001A6A87" w:rsidP="001A6A87">
      <w:pPr>
        <w:pStyle w:val="berschrift3"/>
      </w:pPr>
      <w:r>
        <w:t>Kafka Streams Architektur</w:t>
      </w:r>
    </w:p>
    <w:p w:rsidR="001A6A87" w:rsidRDefault="00BB7C42" w:rsidP="001A6A87">
      <w:pPr>
        <w:pStyle w:val="StandardTextrper"/>
      </w:pPr>
      <w:r>
        <w:t>Im Folgenden soll die Architektur eines Kafka Streams erläutert werden. Dabei wird ein genauerer Blick auf die Partitionierung und das Thread Model geworfen. Kafka Streams partitioniert Daten zur Verarbeitung. Kafka Streams nutzt für die Parallelisierung die Konzepte Partitionierung und Tasks. Zwischen dem Parallelen Modell von Kafka und Kafka Streams</w:t>
      </w:r>
      <w:r w:rsidR="004B5DFF">
        <w:t xml:space="preserve"> existieren einige Gemeinsamkeiten. </w:t>
      </w:r>
    </w:p>
    <w:p w:rsidR="004B5DFF" w:rsidRDefault="004B5DFF" w:rsidP="001A6A87">
      <w:pPr>
        <w:pStyle w:val="StandardTextrper"/>
      </w:pPr>
      <w:r>
        <w:t>Jede Stream Partition ist eine geordnete Sequenz von Data Items und gleicht einet Topic Partition.</w:t>
      </w:r>
    </w:p>
    <w:p w:rsidR="004B5DFF" w:rsidRDefault="004B5DFF" w:rsidP="001A6A87">
      <w:pPr>
        <w:pStyle w:val="StandardTextrper"/>
      </w:pPr>
      <w:r>
        <w:t>Ein Data Item in einem Stream entspricht einer Message in einem Topic.</w:t>
      </w:r>
    </w:p>
    <w:p w:rsidR="004B5DFF" w:rsidRDefault="004B5DFF" w:rsidP="001A6A87">
      <w:pPr>
        <w:pStyle w:val="StandardTextrper"/>
      </w:pPr>
      <w:r>
        <w:t>Die Schlüssel der Data Items bestimmen die Partitionierung sowohl in Kafka, als auch in Kafka Streams.</w:t>
      </w:r>
    </w:p>
    <w:p w:rsidR="004B5DFF" w:rsidRDefault="004B5DFF" w:rsidP="001A6A87">
      <w:pPr>
        <w:pStyle w:val="StandardTextrper"/>
      </w:pPr>
      <w:r>
        <w:t xml:space="preserve">Die </w:t>
      </w:r>
      <w:proofErr w:type="spellStart"/>
      <w:r>
        <w:t>Processor</w:t>
      </w:r>
      <w:proofErr w:type="spellEnd"/>
      <w:r>
        <w:t xml:space="preserve"> Topologie skaliert dadurch, dass sich die Architektur in mehrere Tasks aufteilt. </w:t>
      </w:r>
      <w:r w:rsidR="00B261FB">
        <w:t xml:space="preserve">Kafka Streams erstellt eine statische Anzahl an Tasks, basierend auf der Anzahl der Partitionen des Input Streams. </w:t>
      </w:r>
      <w:r>
        <w:t xml:space="preserve">Jeder Task bekommt eine Liste von Partitionen der Input Streams zugeteilt. </w:t>
      </w:r>
      <w:r w:rsidR="00B261FB">
        <w:t>Da sich die Zuteilung der Partitionen zu den Tasks nicht ändert, kann</w:t>
      </w:r>
      <w:r>
        <w:t xml:space="preserve"> der Task eine Einheit für Parallelisierung der Applikation</w:t>
      </w:r>
      <w:r w:rsidR="00B261FB">
        <w:t xml:space="preserve"> gesehen werden</w:t>
      </w:r>
      <w:r>
        <w:t xml:space="preserve">. </w:t>
      </w:r>
    </w:p>
    <w:p w:rsidR="00B261FB" w:rsidRDefault="00B261FB" w:rsidP="001A6A87">
      <w:pPr>
        <w:pStyle w:val="StandardTextrper"/>
      </w:pPr>
      <w:r>
        <w:t xml:space="preserve">Der Task erstellt anschließend seine Partition Topologie und hält für jede Partition einen Input </w:t>
      </w:r>
      <w:proofErr w:type="spellStart"/>
      <w:r>
        <w:t>Buffer</w:t>
      </w:r>
      <w:proofErr w:type="spellEnd"/>
      <w:r>
        <w:t xml:space="preserve"> bereit. Die Data Items werden eins nach dem anderen abgearbeitet. Die Tasks können unabhängig voneinander und ohne manuelle Orchestrierung arbeiten.</w:t>
      </w:r>
    </w:p>
    <w:p w:rsidR="007D7C28" w:rsidRDefault="007D7C28" w:rsidP="007D7C28">
      <w:pPr>
        <w:pStyle w:val="StandardTextrper"/>
        <w:keepNext/>
      </w:pPr>
      <w:r>
        <w:rPr>
          <w:noProof/>
          <w:lang w:eastAsia="de-DE"/>
        </w:rPr>
        <w:lastRenderedPageBreak/>
        <w:drawing>
          <wp:inline distT="0" distB="0" distL="0" distR="0" wp14:anchorId="21E69704" wp14:editId="263C4275">
            <wp:extent cx="5935980" cy="4844668"/>
            <wp:effectExtent l="0" t="0" r="7620" b="0"/>
            <wp:docPr id="10" name="Grafik 10" descr="https://kafka.apache.org/11/images/streams-architecture-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kafka.apache.org/11/images/streams-architecture-overview.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4844668"/>
                    </a:xfrm>
                    <a:prstGeom prst="rect">
                      <a:avLst/>
                    </a:prstGeom>
                    <a:noFill/>
                    <a:ln>
                      <a:noFill/>
                    </a:ln>
                  </pic:spPr>
                </pic:pic>
              </a:graphicData>
            </a:graphic>
          </wp:inline>
        </w:drawing>
      </w:r>
    </w:p>
    <w:p w:rsidR="007D7C28" w:rsidRDefault="007D7C28" w:rsidP="007D7C28">
      <w:pPr>
        <w:pStyle w:val="Beschriftung"/>
        <w:jc w:val="both"/>
      </w:pPr>
      <w:r>
        <w:t xml:space="preserve">Abb.: </w:t>
      </w:r>
      <w:r>
        <w:fldChar w:fldCharType="begin"/>
      </w:r>
      <w:r>
        <w:instrText xml:space="preserve"> SEQ Abb.: \* ARABIC </w:instrText>
      </w:r>
      <w:r>
        <w:fldChar w:fldCharType="separate"/>
      </w:r>
      <w:r w:rsidR="00991F05">
        <w:rPr>
          <w:noProof/>
        </w:rPr>
        <w:t>5</w:t>
      </w:r>
      <w:r>
        <w:fldChar w:fldCharType="end"/>
      </w:r>
      <w:r>
        <w:t xml:space="preserve"> </w:t>
      </w:r>
      <w:r w:rsidR="00991F05">
        <w:t>Kafka Stream Architektur</w:t>
      </w:r>
    </w:p>
    <w:p w:rsidR="00991F05" w:rsidRDefault="00991F05" w:rsidP="00991F05">
      <w:pPr>
        <w:pStyle w:val="StandardTextrper"/>
      </w:pPr>
      <w:r>
        <w:t xml:space="preserve">Ein weiterer Teil der Parallelisierung einer Kafka Stream Applikation sind die verschiedenen Threads. Die Anzahl der Threads, welche die Applikation benutzt kann konfiguriert werden. In einem Thread können dabei mehrere Tasks ausgeführt werden, wie in der Folgenden Grafik dargestellt ist. </w:t>
      </w:r>
    </w:p>
    <w:p w:rsidR="00991F05" w:rsidRDefault="00991F05" w:rsidP="00991F05">
      <w:pPr>
        <w:pStyle w:val="StandardTextrper"/>
        <w:keepNext/>
      </w:pPr>
      <w:r>
        <w:rPr>
          <w:noProof/>
          <w:lang w:eastAsia="de-DE"/>
        </w:rPr>
        <w:lastRenderedPageBreak/>
        <w:drawing>
          <wp:inline distT="0" distB="0" distL="0" distR="0" wp14:anchorId="0C203E52" wp14:editId="4C038C7B">
            <wp:extent cx="5935980" cy="3818989"/>
            <wp:effectExtent l="0" t="0" r="7620" b="0"/>
            <wp:docPr id="11" name="Grafik 11" descr="https://kafka.apache.org/11/images/streams-architecture-threa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kafka.apache.org/11/images/streams-architecture-thread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818989"/>
                    </a:xfrm>
                    <a:prstGeom prst="rect">
                      <a:avLst/>
                    </a:prstGeom>
                    <a:noFill/>
                    <a:ln>
                      <a:noFill/>
                    </a:ln>
                  </pic:spPr>
                </pic:pic>
              </a:graphicData>
            </a:graphic>
          </wp:inline>
        </w:drawing>
      </w:r>
    </w:p>
    <w:p w:rsidR="00991F05" w:rsidRPr="00991F05" w:rsidRDefault="00991F05" w:rsidP="00991F05">
      <w:pPr>
        <w:pStyle w:val="Beschriftung"/>
        <w:jc w:val="both"/>
        <w:rPr>
          <w:lang w:val="en-US"/>
        </w:rPr>
      </w:pPr>
      <w:r w:rsidRPr="00991F05">
        <w:rPr>
          <w:lang w:val="en-US"/>
        </w:rPr>
        <w:t xml:space="preserve">Abb.: </w:t>
      </w:r>
      <w:r>
        <w:fldChar w:fldCharType="begin"/>
      </w:r>
      <w:r w:rsidRPr="00991F05">
        <w:rPr>
          <w:lang w:val="en-US"/>
        </w:rPr>
        <w:instrText xml:space="preserve"> SEQ Abb.: \* ARABIC </w:instrText>
      </w:r>
      <w:r>
        <w:fldChar w:fldCharType="separate"/>
      </w:r>
      <w:r w:rsidRPr="00991F05">
        <w:rPr>
          <w:noProof/>
          <w:lang w:val="en-US"/>
        </w:rPr>
        <w:t>6</w:t>
      </w:r>
      <w:r>
        <w:fldChar w:fldCharType="end"/>
      </w:r>
      <w:r w:rsidRPr="00991F05">
        <w:rPr>
          <w:lang w:val="en-US"/>
        </w:rPr>
        <w:t xml:space="preserve"> Kafka Streams Thread Modell</w:t>
      </w:r>
    </w:p>
    <w:p w:rsidR="00991F05" w:rsidRDefault="00991F05" w:rsidP="00991F05">
      <w:pPr>
        <w:pStyle w:val="StandardTextrper"/>
      </w:pPr>
      <w:r w:rsidRPr="00CD5C5E">
        <w:t xml:space="preserve">Das </w:t>
      </w:r>
      <w:r w:rsidR="00CD5C5E" w:rsidRPr="00CD5C5E">
        <w:t xml:space="preserve">Starten eines </w:t>
      </w:r>
      <w:r w:rsidR="00CD5C5E">
        <w:t>weiteren Threads kopiert die Topologie, welche eine Teilmenge des Input Streams verarbeitet. Die Zuteilung von Kafka Topics auf die verschiedenen Threads wird von Kafka intern gemanagt.</w:t>
      </w:r>
    </w:p>
    <w:p w:rsidR="00CD5C5E" w:rsidRDefault="00CD5C5E" w:rsidP="00991F05">
      <w:pPr>
        <w:pStyle w:val="StandardTextrper"/>
      </w:pPr>
      <w:r>
        <w:t xml:space="preserve">Zum Skalieren einer Applikation kann eine weitere Instanz der Applikation gestartet werden. Die Verteilung der Partitionen </w:t>
      </w:r>
      <w:r w:rsidR="003827FF">
        <w:t>auf die unterschiedlichen Instanzen wird von Kafka Streams übernommen. Die Anzahl der Threads pro Applikation ist begrenzt durch die Anzahl der Partitionen des Input Streams, sodass jeder Thread mindestens eine Partition verarbeiten kann.</w:t>
      </w:r>
    </w:p>
    <w:p w:rsidR="003827FF" w:rsidRDefault="003827FF" w:rsidP="00991F05">
      <w:pPr>
        <w:pStyle w:val="StandardTextrper"/>
      </w:pPr>
      <w:r>
        <w:t xml:space="preserve">Die zuvor genannten State Stores sind in den Tasks eingebettet. Ein Task kann ein oder mehrere Stores unterhalten. Diese können über eine API angesprochen werden. Die Stores sind Fehlertolerant und haben automatische </w:t>
      </w:r>
      <w:proofErr w:type="spellStart"/>
      <w:r w:rsidR="00744C20">
        <w:t>Recovery</w:t>
      </w:r>
      <w:proofErr w:type="spellEnd"/>
      <w:r w:rsidR="00666290">
        <w:t xml:space="preserve"> </w:t>
      </w:r>
      <w:r w:rsidR="00666290">
        <w:fldChar w:fldCharType="begin"/>
      </w:r>
      <w:r w:rsidR="00666290">
        <w:instrText>ADDIN CITAVI.PLACEHOLDER 5c1fbc75-8837-4b63-ae06-2a0dbe6ca7a4 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NyBBcGFjaGUgS2Fma2EpPC9UZXh0Pg0KICAgIDwvVGV4dFVuaXQ+DQogIDwvVGV4dFVuaXRzPg0KPC9QbGFjZWhvbGRlcj4=</w:instrText>
      </w:r>
      <w:r w:rsidR="00666290">
        <w:fldChar w:fldCharType="separate"/>
      </w:r>
      <w:bookmarkStart w:id="34" w:name="_CTVP0015c1fbc7588374b63ae062a0dbe6ca7a4"/>
      <w:r w:rsidR="00666290">
        <w:t>(7 Apache Kafka)</w:t>
      </w:r>
      <w:bookmarkEnd w:id="34"/>
      <w:r w:rsidR="00666290">
        <w:fldChar w:fldCharType="end"/>
      </w:r>
      <w:r w:rsidR="00744C20">
        <w:t>.</w:t>
      </w:r>
    </w:p>
    <w:p w:rsidR="001A75F3" w:rsidRDefault="001A75F3" w:rsidP="00991F05">
      <w:pPr>
        <w:pStyle w:val="StandardTextrper"/>
      </w:pPr>
    </w:p>
    <w:p w:rsidR="001A75F3" w:rsidRDefault="001A75F3" w:rsidP="00991F05">
      <w:pPr>
        <w:pStyle w:val="StandardTextrper"/>
      </w:pPr>
    </w:p>
    <w:p w:rsidR="001A75F3" w:rsidRDefault="001A75F3" w:rsidP="001A75F3">
      <w:pPr>
        <w:pStyle w:val="berschrift1"/>
      </w:pPr>
      <w:r>
        <w:lastRenderedPageBreak/>
        <w:t>Praktische Umsetzung</w:t>
      </w:r>
    </w:p>
    <w:p w:rsidR="001A75F3" w:rsidRDefault="001A75F3" w:rsidP="001A75F3">
      <w:pPr>
        <w:pStyle w:val="StandardTextrper"/>
      </w:pPr>
      <w:r>
        <w:t>In diesem Kapitel soll die praktische Umsetzung besprochen werden. Dabei werden die Programme und Architekturen besprochen, welche in der Arbeit entwickelt wurden.</w:t>
      </w:r>
    </w:p>
    <w:p w:rsidR="001A75F3" w:rsidRDefault="001A75F3" w:rsidP="001A75F3">
      <w:pPr>
        <w:pStyle w:val="StandardTextrper"/>
      </w:pPr>
      <w:r>
        <w:t xml:space="preserve">Für die Umsetzung der Arbeit wurde im </w:t>
      </w:r>
      <w:proofErr w:type="spellStart"/>
      <w:r>
        <w:t>Standalone</w:t>
      </w:r>
      <w:proofErr w:type="spellEnd"/>
      <w:r>
        <w:t xml:space="preserve"> durchgeführt. Dies bedeutet, dass Kafka nicht als Cluster, sondern nur auf einem Server benutzt wurde. </w:t>
      </w:r>
    </w:p>
    <w:p w:rsidR="001A75F3" w:rsidRDefault="001A75F3" w:rsidP="001A75F3">
      <w:pPr>
        <w:pStyle w:val="berschrift2"/>
      </w:pPr>
      <w:r>
        <w:t>Datenbeschaffung</w:t>
      </w:r>
    </w:p>
    <w:p w:rsidR="001A75F3" w:rsidRDefault="00666290" w:rsidP="001A75F3">
      <w:pPr>
        <w:pStyle w:val="StandardTextrper"/>
      </w:pPr>
      <w:r>
        <w:t xml:space="preserve">Um die Daten für den Kafka Stream zu beschaffen musste eine kontinuierliche Datenkette zur Verfügung stehen. Als Lösung wurde hier Twitter gewählt. Über die Twitter API wurden Twitter Nachrichten (Tweets) gelesen. Um die Twitter API lesen zu können wurde eine Twitter Applikation erstellt. Die Twitter-Applikation ist mit einem Twitter Account verknüpft. Die Applikation enthält einen ein Consumer Key und ein Consumer Secret. Diese sind notwendig, damit sich die Applikation an der Twitter API registrieren kann. Ohne den Consumer Key ist eine Anwendung nicht in der Lage Twitter Nachrichten zu lesen. Des Weiteren enthält die Anwendung ein Access Token und ein Access Token Secret. Diese beiden </w:t>
      </w:r>
      <w:r w:rsidR="001C4413">
        <w:t xml:space="preserve">Anmeldeinformationen sind auf Userebene definiert. Ein Benutzer der Applikation besitzt ein Access Token und kann so auf die Funktionalitäten eben dieser zugreifen. </w:t>
      </w:r>
    </w:p>
    <w:p w:rsidR="001C4413" w:rsidRDefault="001C4413" w:rsidP="001A75F3">
      <w:pPr>
        <w:pStyle w:val="StandardTextrper"/>
      </w:pPr>
      <w:r>
        <w:t xml:space="preserve">Um mit der Twitter API zu kommunizieren und die Twitter Nachrichten zu lesen wurde ein Java HTTP Client genommen. Der </w:t>
      </w:r>
      <w:proofErr w:type="spellStart"/>
      <w:r>
        <w:t>Hosebird</w:t>
      </w:r>
      <w:proofErr w:type="spellEnd"/>
      <w:r>
        <w:t xml:space="preserve"> Client ist ein von Twitter entwickelter Client.</w:t>
      </w:r>
    </w:p>
    <w:p w:rsidR="001C4413" w:rsidRDefault="001C4413" w:rsidP="001A75F3">
      <w:pPr>
        <w:pStyle w:val="StandardTextrper"/>
      </w:pPr>
      <w:r>
        <w:rPr>
          <w:noProof/>
          <w:lang w:eastAsia="de-DE"/>
        </w:rPr>
        <w:drawing>
          <wp:inline distT="0" distB="0" distL="0" distR="0" wp14:anchorId="30ED4FAE" wp14:editId="48D08486">
            <wp:extent cx="5935980" cy="2332488"/>
            <wp:effectExtent l="0" t="0" r="762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35980" cy="2332488"/>
                    </a:xfrm>
                    <a:prstGeom prst="rect">
                      <a:avLst/>
                    </a:prstGeom>
                  </pic:spPr>
                </pic:pic>
              </a:graphicData>
            </a:graphic>
          </wp:inline>
        </w:drawing>
      </w:r>
    </w:p>
    <w:p w:rsidR="003F4969" w:rsidRDefault="003F4969" w:rsidP="001A75F3">
      <w:pPr>
        <w:pStyle w:val="StandardTextrper"/>
      </w:pPr>
      <w:r>
        <w:lastRenderedPageBreak/>
        <w:t xml:space="preserve">Die Klasse TwitterClient.java stellt den Client bereit, über den die Twitter API angesprochen wird. Dazu ist in der obigen Abbildung die Methode abgebildet, über welche der Client gebaut wird. Dieser bekommt als Parameter in Zeile 50 die Authentifikationen der Applikation mit. Ferner bekommt der Client den Host, über welchen er die Tweets abgreifen kann (Zeile 49) und den </w:t>
      </w:r>
      <w:proofErr w:type="spellStart"/>
      <w:r>
        <w:t>hoseBirdEndpoint</w:t>
      </w:r>
      <w:proofErr w:type="spellEnd"/>
      <w:r>
        <w:t xml:space="preserve"> in Zeile 52. Über den </w:t>
      </w:r>
      <w:proofErr w:type="spellStart"/>
      <w:r>
        <w:t>Endpoint</w:t>
      </w:r>
      <w:proofErr w:type="spellEnd"/>
      <w:r>
        <w:t xml:space="preserve"> können die Tweets, welche der Client herunterladen soll, gefiltert werden. Die Tweets werden anschließend in einer Message-Queue gespeichert.</w:t>
      </w:r>
    </w:p>
    <w:p w:rsidR="003F4969" w:rsidRDefault="003F4969" w:rsidP="001A75F3">
      <w:pPr>
        <w:pStyle w:val="StandardTextrper"/>
      </w:pPr>
      <w:r>
        <w:rPr>
          <w:noProof/>
          <w:lang w:eastAsia="de-DE"/>
        </w:rPr>
        <w:drawing>
          <wp:inline distT="0" distB="0" distL="0" distR="0" wp14:anchorId="2841AD28" wp14:editId="45FFA5A3">
            <wp:extent cx="5935980" cy="1180128"/>
            <wp:effectExtent l="0" t="0" r="7620"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35980" cy="1180128"/>
                    </a:xfrm>
                    <a:prstGeom prst="rect">
                      <a:avLst/>
                    </a:prstGeom>
                  </pic:spPr>
                </pic:pic>
              </a:graphicData>
            </a:graphic>
          </wp:inline>
        </w:drawing>
      </w:r>
    </w:p>
    <w:p w:rsidR="003F4969" w:rsidRDefault="003F4969" w:rsidP="001A75F3">
      <w:pPr>
        <w:pStyle w:val="StandardTextrper"/>
      </w:pPr>
      <w:r>
        <w:t xml:space="preserve">In der Klasse TwitterStreamConn.java wird der Client als </w:t>
      </w:r>
      <w:proofErr w:type="spellStart"/>
      <w:r>
        <w:t>hosebirdClient</w:t>
      </w:r>
      <w:proofErr w:type="spellEnd"/>
      <w:r>
        <w:t xml:space="preserve"> referenziert. Die </w:t>
      </w:r>
      <w:proofErr w:type="spellStart"/>
      <w:r>
        <w:t>While</w:t>
      </w:r>
      <w:proofErr w:type="spellEnd"/>
      <w:r>
        <w:t>-Schleife in Zeile 35 läuft solange, wie der Client arbeitet. Anschließend wird in Zeile 38 eine Nachricht aus der Queue herausgenommen. Die Nachricht befindet sich im JSON Format.</w:t>
      </w:r>
    </w:p>
    <w:p w:rsidR="003F4969" w:rsidRDefault="003F4969" w:rsidP="001A75F3">
      <w:pPr>
        <w:pStyle w:val="StandardTextrper"/>
      </w:pPr>
      <w:r>
        <w:rPr>
          <w:noProof/>
          <w:lang w:eastAsia="de-DE"/>
        </w:rPr>
        <w:drawing>
          <wp:inline distT="0" distB="0" distL="0" distR="0" wp14:anchorId="46675A11" wp14:editId="7463D77C">
            <wp:extent cx="4848225" cy="923925"/>
            <wp:effectExtent l="0" t="0" r="9525" b="952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848225" cy="923925"/>
                    </a:xfrm>
                    <a:prstGeom prst="rect">
                      <a:avLst/>
                    </a:prstGeom>
                  </pic:spPr>
                </pic:pic>
              </a:graphicData>
            </a:graphic>
          </wp:inline>
        </w:drawing>
      </w:r>
    </w:p>
    <w:p w:rsidR="003F4969" w:rsidRDefault="003F4969" w:rsidP="001A75F3">
      <w:pPr>
        <w:pStyle w:val="StandardTextrper"/>
      </w:pPr>
      <w:r>
        <w:t xml:space="preserve">Die Nachricht aus der Queue wird in ein Objekt hineingelesen. Dies geschieht in Zeile 46. Durch das </w:t>
      </w:r>
      <w:proofErr w:type="spellStart"/>
      <w:r>
        <w:t>Deserialisieren</w:t>
      </w:r>
      <w:proofErr w:type="spellEnd"/>
      <w:r>
        <w:t xml:space="preserve"> der Nachricht, kann diese besser Verarbeitet werden. </w:t>
      </w:r>
      <w:r w:rsidR="004A0791">
        <w:t xml:space="preserve">Denn die Nachrichten werden im Anschluss gekürzt, um den Datendurchsatz klein zu halten. </w:t>
      </w:r>
    </w:p>
    <w:p w:rsidR="004A0791" w:rsidRDefault="004A0791" w:rsidP="001A75F3">
      <w:pPr>
        <w:pStyle w:val="StandardTextrper"/>
      </w:pPr>
      <w:r>
        <w:rPr>
          <w:noProof/>
          <w:lang w:eastAsia="de-DE"/>
        </w:rPr>
        <w:drawing>
          <wp:inline distT="0" distB="0" distL="0" distR="0" wp14:anchorId="2E1E98E5" wp14:editId="2F73FFB8">
            <wp:extent cx="5819775" cy="1304925"/>
            <wp:effectExtent l="0" t="0" r="9525" b="952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819775" cy="1304925"/>
                    </a:xfrm>
                    <a:prstGeom prst="rect">
                      <a:avLst/>
                    </a:prstGeom>
                  </pic:spPr>
                </pic:pic>
              </a:graphicData>
            </a:graphic>
          </wp:inline>
        </w:drawing>
      </w:r>
    </w:p>
    <w:p w:rsidR="004A0791" w:rsidRDefault="004A0791" w:rsidP="001A75F3">
      <w:pPr>
        <w:pStyle w:val="StandardTextrper"/>
      </w:pPr>
      <w:r>
        <w:lastRenderedPageBreak/>
        <w:t>Anschließend wird geprüft, ob der Tweet mindestens die Felder „</w:t>
      </w:r>
      <w:proofErr w:type="spellStart"/>
      <w:r>
        <w:t>id</w:t>
      </w:r>
      <w:proofErr w:type="spellEnd"/>
      <w:r>
        <w:t>“ und „</w:t>
      </w:r>
      <w:proofErr w:type="spellStart"/>
      <w:r>
        <w:t>created_at</w:t>
      </w:r>
      <w:proofErr w:type="spellEnd"/>
      <w:r>
        <w:t xml:space="preserve">“ besitzt, da diese Felder dazu benutzt werden, den Tweet in das Kafka Topic hineinzuladen. Besitzt der Tweet diese Felder nicht, so wird er verworfen und der nächste Tweet wird aus der Queue </w:t>
      </w:r>
      <w:proofErr w:type="spellStart"/>
      <w:r>
        <w:t>gepulled</w:t>
      </w:r>
      <w:proofErr w:type="spellEnd"/>
      <w:r>
        <w:t xml:space="preserve"> (Zeile 58). In Zeile 61 werden Felder des Tweets, welche wenig Interessante Informationen bieten, durch Redundanz viel Bandbreite verbrauchen würden, abgeschnitten. </w:t>
      </w:r>
      <w:r>
        <w:rPr>
          <w:noProof/>
          <w:lang w:eastAsia="de-DE"/>
        </w:rPr>
        <w:drawing>
          <wp:inline distT="0" distB="0" distL="0" distR="0" wp14:anchorId="01129ED0" wp14:editId="58B9EA8C">
            <wp:extent cx="5935980" cy="691669"/>
            <wp:effectExtent l="0" t="0" r="762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35980" cy="691669"/>
                    </a:xfrm>
                    <a:prstGeom prst="rect">
                      <a:avLst/>
                    </a:prstGeom>
                  </pic:spPr>
                </pic:pic>
              </a:graphicData>
            </a:graphic>
          </wp:inline>
        </w:drawing>
      </w:r>
    </w:p>
    <w:p w:rsidR="004A0791" w:rsidRDefault="004A0791" w:rsidP="001A75F3">
      <w:pPr>
        <w:pStyle w:val="StandardTextrper"/>
      </w:pPr>
      <w:r>
        <w:t>In Zeile 70 werden der Tweet und seine ID der „</w:t>
      </w:r>
      <w:proofErr w:type="spellStart"/>
      <w:r>
        <w:t>putMessage</w:t>
      </w:r>
      <w:proofErr w:type="spellEnd"/>
      <w:r>
        <w:t xml:space="preserve">“ Methode des </w:t>
      </w:r>
      <w:proofErr w:type="spellStart"/>
      <w:r>
        <w:t>kafkaProducers</w:t>
      </w:r>
      <w:proofErr w:type="spellEnd"/>
      <w:r>
        <w:t xml:space="preserve"> als Parameter mitgegeben.</w:t>
      </w:r>
      <w:r w:rsidR="00DD64E8">
        <w:t xml:space="preserve"> Der </w:t>
      </w:r>
      <w:proofErr w:type="spellStart"/>
      <w:r w:rsidR="00DD64E8">
        <w:t>kafkaProducer</w:t>
      </w:r>
      <w:proofErr w:type="spellEnd"/>
      <w:r w:rsidR="00DD64E8">
        <w:t xml:space="preserve"> soll als nächstes Besprochen werden.</w:t>
      </w:r>
    </w:p>
    <w:p w:rsidR="00901032" w:rsidRDefault="00901032" w:rsidP="00901032">
      <w:pPr>
        <w:pStyle w:val="berschrift2"/>
      </w:pPr>
      <w:r>
        <w:t>Datenübertragung nach Kafka</w:t>
      </w:r>
    </w:p>
    <w:p w:rsidR="00A34306" w:rsidRDefault="00A34306" w:rsidP="001A75F3">
      <w:pPr>
        <w:pStyle w:val="StandardTextrper"/>
      </w:pPr>
      <w:r>
        <w:t xml:space="preserve">Der Producer, welcher die Tweets als Messages in ein Kafka Topic schreibt wird über eine Methode in der </w:t>
      </w:r>
      <w:proofErr w:type="spellStart"/>
      <w:r>
        <w:t>TwitterStreamConn</w:t>
      </w:r>
      <w:proofErr w:type="spellEnd"/>
      <w:r>
        <w:t xml:space="preserve">-Klasse angesprochen. </w:t>
      </w:r>
    </w:p>
    <w:p w:rsidR="00A34306" w:rsidRDefault="00A34306" w:rsidP="001A75F3">
      <w:pPr>
        <w:pStyle w:val="StandardTextrper"/>
      </w:pPr>
      <w:r>
        <w:rPr>
          <w:noProof/>
          <w:lang w:eastAsia="de-DE"/>
        </w:rPr>
        <w:drawing>
          <wp:inline distT="0" distB="0" distL="0" distR="0" wp14:anchorId="4F2ACB53" wp14:editId="558F477F">
            <wp:extent cx="5935980" cy="693562"/>
            <wp:effectExtent l="0" t="0" r="762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35980" cy="693562"/>
                    </a:xfrm>
                    <a:prstGeom prst="rect">
                      <a:avLst/>
                    </a:prstGeom>
                  </pic:spPr>
                </pic:pic>
              </a:graphicData>
            </a:graphic>
          </wp:inline>
        </w:drawing>
      </w:r>
    </w:p>
    <w:p w:rsidR="00A34306" w:rsidRDefault="00A34306" w:rsidP="001A75F3">
      <w:pPr>
        <w:pStyle w:val="StandardTextrper"/>
      </w:pPr>
      <w:r>
        <w:t xml:space="preserve">Die Methode </w:t>
      </w:r>
      <w:proofErr w:type="spellStart"/>
      <w:r>
        <w:t>putMessage</w:t>
      </w:r>
      <w:proofErr w:type="spellEnd"/>
      <w:r>
        <w:t xml:space="preserve"> bekommt zwei Strings, der eine String ist der Key der Message und der andere String ist die Message selbst. Der Key ist die ID des Tweets, diese ID wird von Twitter für jeden Tweet erstellt. Damit ist die </w:t>
      </w:r>
      <w:r w:rsidR="005D440D">
        <w:t>e</w:t>
      </w:r>
      <w:r>
        <w:t xml:space="preserve">indeutige Zuordnung von Tweet und Kafka Message </w:t>
      </w:r>
      <w:r w:rsidR="005D440D">
        <w:t>gewährleistet</w:t>
      </w:r>
      <w:r>
        <w:t xml:space="preserve">. </w:t>
      </w:r>
      <w:r w:rsidR="005D440D">
        <w:t xml:space="preserve">In der Zeile 28 wird die Nachricht dann an das entsprechende Topic gesendet. </w:t>
      </w:r>
      <w:r w:rsidR="00F60B9F">
        <w:t>Der Producer wird mit einem Properties Objekt initialisiert. Die Parameter hierfür werden durch eine Konfigurationsdatei mitgegeben. Wie das Konfigurationsmanagement aussieht, soll im Folgenden besprochen werden.</w:t>
      </w:r>
    </w:p>
    <w:p w:rsidR="00901032" w:rsidRDefault="00901032" w:rsidP="00901032">
      <w:pPr>
        <w:pStyle w:val="berschrift2"/>
      </w:pPr>
      <w:r>
        <w:t>Konfiguration</w:t>
      </w:r>
    </w:p>
    <w:p w:rsidR="00F60B9F" w:rsidRDefault="00F60B9F" w:rsidP="001A75F3">
      <w:pPr>
        <w:pStyle w:val="StandardTextrper"/>
      </w:pPr>
      <w:r>
        <w:t>Die Konfigurationsdatei wird im JSON Format erstellt und enthält alle Variablen Konfigurationen der Applikation. Ein Beispiel für eine Konfigurationsdatei ist in der folgenden Abbildung gegeben.</w:t>
      </w:r>
    </w:p>
    <w:p w:rsidR="00F60B9F" w:rsidRDefault="00F60B9F" w:rsidP="001A75F3">
      <w:pPr>
        <w:pStyle w:val="StandardTextrper"/>
      </w:pPr>
      <w:r>
        <w:rPr>
          <w:noProof/>
          <w:lang w:eastAsia="de-DE"/>
        </w:rPr>
        <w:lastRenderedPageBreak/>
        <w:drawing>
          <wp:inline distT="0" distB="0" distL="0" distR="0" wp14:anchorId="62B67663" wp14:editId="07385201">
            <wp:extent cx="5935980" cy="3594657"/>
            <wp:effectExtent l="0" t="0" r="7620" b="635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35980" cy="3594657"/>
                    </a:xfrm>
                    <a:prstGeom prst="rect">
                      <a:avLst/>
                    </a:prstGeom>
                  </pic:spPr>
                </pic:pic>
              </a:graphicData>
            </a:graphic>
          </wp:inline>
        </w:drawing>
      </w:r>
    </w:p>
    <w:p w:rsidR="00901032" w:rsidRDefault="00F60B9F" w:rsidP="001A75F3">
      <w:pPr>
        <w:pStyle w:val="StandardTextrper"/>
      </w:pPr>
      <w:r>
        <w:t>Die Konfigurationsdatei bekommt einen Namen, in diesem Fall „</w:t>
      </w:r>
      <w:proofErr w:type="spellStart"/>
      <w:r>
        <w:t>ProjectConfigurations</w:t>
      </w:r>
      <w:proofErr w:type="spellEnd"/>
      <w:r>
        <w:t xml:space="preserve">“. Weiterhin enthält die Konfigurationsdatei Objekte, diese Objekte bilden die konfigurierbaren Klassen in der Applikation wieder. In dieser Konfigurationsdatei sind die Objekte </w:t>
      </w:r>
      <w:proofErr w:type="spellStart"/>
      <w:r>
        <w:t>TwitterClient</w:t>
      </w:r>
      <w:proofErr w:type="spellEnd"/>
      <w:r>
        <w:t xml:space="preserve"> und Producer vertreten. Ein Objekt bekommt ebenfalls einen Namen. Anders wie bei dem Namen der kompletten Konfiguration sind die Namen der einzelnen Objekte nicht frei wählbar. Der Name eines Objektes ist der Klassenpfad der Klasse, für welche das Objekt Kon</w:t>
      </w:r>
      <w:r w:rsidR="00901032">
        <w:t xml:space="preserve">figurationselemente bereithält. In der klassischen Datenbanktheorie würde der Name eines Objektes als Fremdschlüssel bezeichnet werden. Die Objekte in einer Konfigurationsdatei bekommen, neben dem Namen, ein Array von Parametern. Die Parameter sind Key-Value Paare und bilden die eigentliche Konfiguration. Beispielsweise hat das Objekt </w:t>
      </w:r>
      <w:proofErr w:type="spellStart"/>
      <w:r w:rsidR="00901032">
        <w:t>producer</w:t>
      </w:r>
      <w:proofErr w:type="spellEnd"/>
      <w:r w:rsidR="00901032">
        <w:t xml:space="preserve"> die Parameter </w:t>
      </w:r>
      <w:proofErr w:type="spellStart"/>
      <w:r w:rsidR="00901032">
        <w:t>bootstrap.servers</w:t>
      </w:r>
      <w:proofErr w:type="spellEnd"/>
      <w:r w:rsidR="00901032">
        <w:t xml:space="preserve">, </w:t>
      </w:r>
      <w:proofErr w:type="spellStart"/>
      <w:r w:rsidR="00901032">
        <w:t>key.serializer</w:t>
      </w:r>
      <w:proofErr w:type="spellEnd"/>
      <w:r w:rsidR="00901032">
        <w:t xml:space="preserve">, </w:t>
      </w:r>
      <w:proofErr w:type="spellStart"/>
      <w:r w:rsidR="00901032">
        <w:t>value.serializer</w:t>
      </w:r>
      <w:proofErr w:type="spellEnd"/>
      <w:r w:rsidR="00901032">
        <w:t xml:space="preserve"> und </w:t>
      </w:r>
      <w:proofErr w:type="spellStart"/>
      <w:r w:rsidR="00901032">
        <w:t>topic</w:t>
      </w:r>
      <w:proofErr w:type="spellEnd"/>
      <w:r w:rsidR="00901032">
        <w:t xml:space="preserve">. Diese vier Parameter sind notwendig, um den </w:t>
      </w:r>
      <w:proofErr w:type="spellStart"/>
      <w:r w:rsidR="00901032">
        <w:t>KafkaProducer</w:t>
      </w:r>
      <w:proofErr w:type="spellEnd"/>
      <w:r w:rsidR="00901032">
        <w:t xml:space="preserve"> erstellen zu können.</w:t>
      </w:r>
    </w:p>
    <w:p w:rsidR="00901032" w:rsidRDefault="00901032" w:rsidP="001A75F3">
      <w:pPr>
        <w:pStyle w:val="StandardTextrper"/>
      </w:pPr>
      <w:r>
        <w:rPr>
          <w:noProof/>
          <w:lang w:eastAsia="de-DE"/>
        </w:rPr>
        <w:lastRenderedPageBreak/>
        <w:drawing>
          <wp:inline distT="0" distB="0" distL="0" distR="0" wp14:anchorId="2697E84A" wp14:editId="0C61A1E0">
            <wp:extent cx="5935980" cy="1284888"/>
            <wp:effectExtent l="0" t="0" r="762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35980" cy="1284888"/>
                    </a:xfrm>
                    <a:prstGeom prst="rect">
                      <a:avLst/>
                    </a:prstGeom>
                  </pic:spPr>
                </pic:pic>
              </a:graphicData>
            </a:graphic>
          </wp:inline>
        </w:drawing>
      </w:r>
    </w:p>
    <w:p w:rsidR="00901032" w:rsidRDefault="00901032" w:rsidP="001A75F3">
      <w:pPr>
        <w:pStyle w:val="StandardTextrper"/>
      </w:pPr>
      <w:r>
        <w:t xml:space="preserve">Die Klasse </w:t>
      </w:r>
      <w:proofErr w:type="spellStart"/>
      <w:r>
        <w:t>ConfigLoader</w:t>
      </w:r>
      <w:proofErr w:type="spellEnd"/>
      <w:r>
        <w:t xml:space="preserve"> lädt die Konfigurationsdatei und </w:t>
      </w:r>
      <w:proofErr w:type="spellStart"/>
      <w:r>
        <w:t>parsed</w:t>
      </w:r>
      <w:proofErr w:type="spellEnd"/>
      <w:r>
        <w:t xml:space="preserve"> diese in ein </w:t>
      </w:r>
      <w:proofErr w:type="spellStart"/>
      <w:r>
        <w:t>Config</w:t>
      </w:r>
      <w:proofErr w:type="spellEnd"/>
      <w:r>
        <w:t xml:space="preserve"> Objekt. In dem </w:t>
      </w:r>
      <w:proofErr w:type="spellStart"/>
      <w:r>
        <w:t>Config</w:t>
      </w:r>
      <w:proofErr w:type="spellEnd"/>
      <w:r>
        <w:t xml:space="preserve"> </w:t>
      </w:r>
      <w:r w:rsidR="00CE697F">
        <w:t xml:space="preserve">Objekt werden die Objekte für die Applikation erstellt. Die Referenz auf diese Objekte wird über entsprechende Getter und Setter vom </w:t>
      </w:r>
      <w:proofErr w:type="spellStart"/>
      <w:r w:rsidR="00CE697F">
        <w:t>Config</w:t>
      </w:r>
      <w:proofErr w:type="spellEnd"/>
      <w:r w:rsidR="00CE697F">
        <w:t xml:space="preserve"> Objekt geliefert.</w:t>
      </w:r>
    </w:p>
    <w:p w:rsidR="00CE697F" w:rsidRDefault="00CE697F" w:rsidP="001A75F3">
      <w:pPr>
        <w:pStyle w:val="StandardTextrper"/>
      </w:pPr>
      <w:r>
        <w:rPr>
          <w:noProof/>
          <w:lang w:eastAsia="de-DE"/>
        </w:rPr>
        <w:drawing>
          <wp:inline distT="0" distB="0" distL="0" distR="0" wp14:anchorId="18334EE8" wp14:editId="7BF98F85">
            <wp:extent cx="5935980" cy="1491252"/>
            <wp:effectExtent l="0" t="0" r="762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35980" cy="1491252"/>
                    </a:xfrm>
                    <a:prstGeom prst="rect">
                      <a:avLst/>
                    </a:prstGeom>
                  </pic:spPr>
                </pic:pic>
              </a:graphicData>
            </a:graphic>
          </wp:inline>
        </w:drawing>
      </w:r>
    </w:p>
    <w:p w:rsidR="00CE697F" w:rsidRPr="001A75F3" w:rsidRDefault="00CE697F" w:rsidP="001A75F3">
      <w:pPr>
        <w:pStyle w:val="StandardTextrper"/>
      </w:pPr>
      <w:r>
        <w:t xml:space="preserve">Die Methode </w:t>
      </w:r>
      <w:proofErr w:type="spellStart"/>
      <w:r>
        <w:t>setProducer</w:t>
      </w:r>
      <w:proofErr w:type="spellEnd"/>
      <w:r>
        <w:t xml:space="preserve"> erstellt das Producer Objekt. Dabei werden die Parameter aus einem </w:t>
      </w:r>
      <w:proofErr w:type="spellStart"/>
      <w:r>
        <w:t>producerWrapper</w:t>
      </w:r>
      <w:proofErr w:type="spellEnd"/>
      <w:r>
        <w:t xml:space="preserve"> gelesen. Beim Lesen und überführen der </w:t>
      </w:r>
      <w:proofErr w:type="spellStart"/>
      <w:r>
        <w:t>Config</w:t>
      </w:r>
      <w:proofErr w:type="spellEnd"/>
      <w:r>
        <w:t xml:space="preserve"> JSON Datei in das </w:t>
      </w:r>
      <w:proofErr w:type="spellStart"/>
      <w:r>
        <w:t>Config</w:t>
      </w:r>
      <w:proofErr w:type="spellEnd"/>
      <w:r>
        <w:t xml:space="preserve"> Objekt werden die Parameter nicht direkt für das Erstellen des Producers verwendet. Die Parameter werden vorerst in einen Wrapper geladen. Dadurch kann sichergestellt werden, dass wenn in einer Konfiguration ein bestimmtes Objekt nicht konfiguriert wird, </w:t>
      </w:r>
      <w:r w:rsidR="00C81CE2">
        <w:t xml:space="preserve">es beim Lesen des </w:t>
      </w:r>
      <w:proofErr w:type="spellStart"/>
      <w:r w:rsidR="00C81CE2">
        <w:t>Config</w:t>
      </w:r>
      <w:proofErr w:type="spellEnd"/>
      <w:r w:rsidR="00C81CE2">
        <w:t xml:space="preserve"> Objektes keine </w:t>
      </w:r>
      <w:proofErr w:type="spellStart"/>
      <w:r w:rsidR="00C81CE2">
        <w:t>Exception</w:t>
      </w:r>
      <w:proofErr w:type="spellEnd"/>
      <w:r w:rsidR="00C81CE2">
        <w:t xml:space="preserve"> Außerdem kann es sein, dass beim Erstellen der Konfigurationsdatei die Setter des Objektes schon ausgeführt werden, während die erforderlichen Parameter </w:t>
      </w:r>
    </w:p>
    <w:p w:rsidR="00B4610C" w:rsidRPr="00CD5C5E" w:rsidRDefault="00B4610C" w:rsidP="00B4610C">
      <w:pPr>
        <w:pStyle w:val="StandardTextrper"/>
      </w:pPr>
      <w:r w:rsidRPr="00CD5C5E">
        <w:br w:type="page"/>
      </w:r>
    </w:p>
    <w:p w:rsidR="007D2EA1" w:rsidRPr="00B12428" w:rsidRDefault="00110F70" w:rsidP="00F27035">
      <w:pPr>
        <w:pStyle w:val="berschrift1"/>
      </w:pPr>
      <w:bookmarkStart w:id="35" w:name="_Toc515223165"/>
      <w:r>
        <w:lastRenderedPageBreak/>
        <w:t>Fazit</w:t>
      </w:r>
      <w:bookmarkEnd w:id="35"/>
    </w:p>
    <w:bookmarkEnd w:id="32"/>
    <w:p w:rsidR="00A9139B" w:rsidRPr="00B83683" w:rsidRDefault="00A9139B">
      <w:pPr>
        <w:spacing w:before="0" w:after="480" w:line="240" w:lineRule="auto"/>
      </w:pPr>
      <w:r w:rsidRPr="00B83683">
        <w:br w:type="page"/>
      </w:r>
    </w:p>
    <w:p w:rsidR="00666290" w:rsidRDefault="009F0ED5" w:rsidP="00666290">
      <w:pPr>
        <w:pStyle w:val="CitaviBibliographyHeading"/>
      </w:pPr>
      <w:r>
        <w:lastRenderedPageBreak/>
        <w:fldChar w:fldCharType="begin"/>
      </w:r>
      <w:r w:rsidR="00666290">
        <w:instrText>ADDIN CITAVI.BIBLIOGRAPHY 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NdXRodWtyaXNobmFuLCBTLiAoMjAwNSk6IERhdGEgc3RyZWFtczogTm93IFB1YmwgKEZvdW5kYXRpb25zIGFuZCB0cmVuZHMgaW4gdGhlb3JldGljYWwgY29tcHV0ZXIgc2NpZW5jZSwgMSwyKS48L1RleHQ+PC9UZXh0VW5pdD48VGV4dFVuaXQ+PEluc2VydFBhcmFncmFwaEFmdGVyPmZhbHNlPC9JbnNlcnRQYXJhZ3JhcGhBZnRlcj48Rm9udE5hbWUgLz48Rm9udFN0eWxlPjxOZXV0cmFsPnRydWU8L05ldXRyYWw+PE5hbWUgLz48L0ZvbnRTdHlsZT48Rm9udFNpemU+MDwvRm9udFNpemU+PFRleHQ+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WYWxkdXJpZXosIFBhdHJpY2sgKDIwMDQpOiBQcm9jZWVkaW5ncyBvZiB0aGUgMjAwNCBBQ00gU0lHTU9EIGludGVybmF0aW9uYWwgY29uZmVyZW5jZSBvbiBNYW5hZ2VtZW50IG9mIGRhdGE6IEFDTS4gT25saW5lIHZlcmbDvGdiYXIgdW50ZXIgaHR0cDovL2RsLmFjbS5vcmcvY2l0YXRpb24uY2ZtP2lkPTEwMDc1NjguPC9UZXh0PjwvVGV4dFVuaXQ+PFRleHRVbml0PjxJbnNlcnRQYXJhZ3JhcGhBZnRlcj5mYWxzZTwvSW5zZXJ0UGFyYWdyYXBoQWZ0ZXI+PEZvbnROYW1lIC8+PEZvbnRTdHlsZT48TmV1dHJhbD50cnVlPC9OZXV0cmFsPjxOYW1lIC8+PC9Gb250U3R5bGU+PEZvbnRTaXplPjA8L0ZvbnRTaXplPjxUZXh0PjU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41OiBBcGFjaGUgS2Fma2EuIE9ubGluZSB2ZXJmw7xnYmFyIHVudGVyIGh0dHBzOi8va2Fma2EuYXBhY2hlLm9yZy9kb2N1bWVudGF0aW9uLyNtYWpvcmRlc2lnbmVsZW1lbnRzLCB6dWxldHp0IGdlcHLDvGZ0IGFtIDI3LjA1LjIwMTguPC9UZXh0PjwvVGV4dFVuaXQ+PFRleHRVbml0PjxJbnNlcnRQYXJhZ3JhcGhBZnRlcj5mYWxzZTwvSW5zZXJ0UGFyYWdyYXBoQWZ0ZXI+PEZvbnROYW1lIC8+PEZvbnRTdHlsZT48TmV1dHJhbD50cnVlPC9OZXV0cmFsPjxOYW1lIC8+PC9Gb250U3R5bGU+PEZvbnRTaXplPjA8L0ZvbnRTaXplPjxUZXh0PjY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42OiBLYWZrYSBBcmNoaXRlY3R1cmUgKDIwMTgpLiBPbmxpbmUgdmVyZsO8Z2JhciB1bnRlciBodHRwOi8vY2xvdWR1cmFibGUuY29tL2Jsb2cva2Fma2EtYXJjaGl0ZWN0dXJlL2luZGV4Lmh0bWwsIHp1bGV0enQgYWt0dWFsaXNpZXJ0IGFtIDI1LjA0LjIwMTgsIHp1bGV0enQgZ2VwcsO8ZnQgYW0gMjcuMDUuMjAxOC48L1RleHQ+PC9UZXh0VW5pdD48VGV4dFVuaXQ+PEluc2VydFBhcmFncmFwaEFmdGVyPmZhbHNlPC9JbnNlcnRQYXJhZ3JhcGhBZnRlcj48Rm9udE5hbWUgLz48Rm9udFN0eWxlPjxOZXV0cmFsPnRydWU8L05ldXRyYWw+PE5hbWUgLz48L0ZvbnRTdHlsZT48Rm9udFNpemU+MDwvRm9udFNpemU+PFRleHQ+N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43OiBBcGFjaGUgS2Fma2EuIE9ubGluZSB2ZXJmw7xnYmFyIHVudGVyIGh0dHBzOi8va2Fma2EuYXBhY2hlLm9yZy8xMS9kb2N1bWVudGF0aW9uL3N0cmVhbXMvYXJjaGl0ZWN0dXJlLCB6dWxldHp0IGdlcHLDvGZ0IGFtIDI4LjA1LjIwMTguPC9UZXh0PjwvVGV4dFVuaXQ+PC9UZXh0VW5pdHM+PC9DaXRhdGlvbj48L0NpdGF0aW9ucz48L0JpYmxpb2dyYXBoeUNpdGF0aW9uPjwvQmlibGlvZ3JhcGh5Pg==</w:instrText>
      </w:r>
      <w:r>
        <w:fldChar w:fldCharType="separate"/>
      </w:r>
      <w:bookmarkStart w:id="36" w:name="_CTVBIBLIOGRAPHY1"/>
      <w:bookmarkEnd w:id="36"/>
      <w:r w:rsidR="00666290">
        <w:t>Literaturverzeichnis</w:t>
      </w:r>
    </w:p>
    <w:p w:rsidR="00666290" w:rsidRDefault="00666290" w:rsidP="00666290">
      <w:pPr>
        <w:pStyle w:val="CitaviBibliographyEntry"/>
      </w:pPr>
      <w:r>
        <w:t>1</w:t>
      </w:r>
      <w:r>
        <w:tab/>
      </w:r>
      <w:bookmarkStart w:id="37" w:name="_CTVL00182eece3423dc4946874105fca95e2564"/>
      <w:r>
        <w:t>Liu, Ling; Özsu, M. Tamer (Hg.) (2009): Encyclopedia of database systems. New York, NY: Springer (Springer reference). Online verfügbar unter http://dx.doi.org/10.1007/978-0-387-39940-9.</w:t>
      </w:r>
    </w:p>
    <w:bookmarkEnd w:id="37"/>
    <w:p w:rsidR="00666290" w:rsidRDefault="00666290" w:rsidP="00666290">
      <w:pPr>
        <w:pStyle w:val="CitaviBibliographyEntry"/>
      </w:pPr>
      <w:r>
        <w:t>2</w:t>
      </w:r>
      <w:r>
        <w:tab/>
      </w:r>
      <w:bookmarkStart w:id="38" w:name="_CTVL0014e32d041724f40de930f4b12d990da92"/>
      <w:r>
        <w:t>Muthukrishnan, S. (2005): Data streams: Now Publ (Foundations and trends in theoretical computer science, 1,2).</w:t>
      </w:r>
    </w:p>
    <w:bookmarkEnd w:id="38"/>
    <w:p w:rsidR="00666290" w:rsidRDefault="00666290" w:rsidP="00666290">
      <w:pPr>
        <w:pStyle w:val="CitaviBibliographyEntry"/>
      </w:pPr>
      <w:r>
        <w:t>3</w:t>
      </w:r>
      <w:r>
        <w:tab/>
      </w:r>
      <w:bookmarkStart w:id="39" w:name="_CTVL001de262449d4854ff982251aba7a05f5f2"/>
      <w:r>
        <w:t xml:space="preserve">Vitter, Jeffrey Scott (2001): External memory algorithms and data structures. Dealing with massive data. In: </w:t>
      </w:r>
      <w:bookmarkEnd w:id="39"/>
      <w:r w:rsidRPr="00666290">
        <w:rPr>
          <w:i/>
        </w:rPr>
        <w:t xml:space="preserve">ACM Comput. Surv. </w:t>
      </w:r>
      <w:r w:rsidRPr="00666290">
        <w:t>33 (2), S. 209–271. DOI: 10.1145/384192.384193.</w:t>
      </w:r>
    </w:p>
    <w:p w:rsidR="00666290" w:rsidRDefault="00666290" w:rsidP="00666290">
      <w:pPr>
        <w:pStyle w:val="CitaviBibliographyEntry"/>
      </w:pPr>
      <w:r>
        <w:t>4</w:t>
      </w:r>
      <w:r>
        <w:tab/>
      </w:r>
      <w:bookmarkStart w:id="40" w:name="_CTVL001cc421fd8dd8a46ef927935082c5b36c1"/>
      <w:r>
        <w:t>Valduriez, Patrick (2004): Proceedings of the 2004 ACM SIGMOD international conference on Management of data: ACM. Online verfügbar unter http://dl.acm.org/citation.cfm?id=1007568.</w:t>
      </w:r>
    </w:p>
    <w:bookmarkEnd w:id="40"/>
    <w:p w:rsidR="00666290" w:rsidRDefault="00666290" w:rsidP="00666290">
      <w:pPr>
        <w:pStyle w:val="CitaviBibliographyEntry"/>
      </w:pPr>
      <w:r>
        <w:t>5</w:t>
      </w:r>
      <w:r>
        <w:tab/>
      </w:r>
      <w:bookmarkStart w:id="41" w:name="_CTVL00118236efdfd7543028056f897c4f75c3b"/>
      <w:r>
        <w:t>5: Apache Kafka. Online verfügbar unter https://kafka.apache.org/documentation/#majordesignelements, zuletzt geprüft am 27.05.2018.</w:t>
      </w:r>
    </w:p>
    <w:bookmarkEnd w:id="41"/>
    <w:p w:rsidR="00666290" w:rsidRDefault="00666290" w:rsidP="00666290">
      <w:pPr>
        <w:pStyle w:val="CitaviBibliographyEntry"/>
      </w:pPr>
      <w:r>
        <w:t>6</w:t>
      </w:r>
      <w:r>
        <w:tab/>
      </w:r>
      <w:bookmarkStart w:id="42" w:name="_CTVL0019129cc4c4cd94fcb9fe62a8626752409"/>
      <w:r>
        <w:t>6: Kafka Architecture (2018). Online verfügbar unter http://cloudurable.com/blog/kafka-architecture/index.html, zuletzt aktualisiert am 25.04.2018, zuletzt geprüft am 27.05.2018.</w:t>
      </w:r>
    </w:p>
    <w:bookmarkEnd w:id="42"/>
    <w:p w:rsidR="00666290" w:rsidRDefault="00666290" w:rsidP="00666290">
      <w:pPr>
        <w:pStyle w:val="CitaviBibliographyEntry"/>
      </w:pPr>
      <w:r>
        <w:t>7</w:t>
      </w:r>
      <w:r>
        <w:tab/>
      </w:r>
      <w:bookmarkStart w:id="43" w:name="_CTVL0019e526a7d928a4d5ca732beb168bd81bf"/>
      <w:r>
        <w:t>7: Apache Kafka. Online verfügbar unter https://kafka.apache.org/11/documentation/streams/architecture, zuletzt geprüft am 28.05.2018.</w:t>
      </w:r>
      <w:bookmarkEnd w:id="43"/>
    </w:p>
    <w:p w:rsidR="009F0ED5" w:rsidRPr="00820D41" w:rsidRDefault="009F0ED5" w:rsidP="00666290">
      <w:pPr>
        <w:pStyle w:val="CitaviBibliographyEntry"/>
      </w:pPr>
      <w:r>
        <w:fldChar w:fldCharType="end"/>
      </w:r>
    </w:p>
    <w:sectPr w:rsidR="009F0ED5" w:rsidRPr="00820D41" w:rsidSect="00E16D4D">
      <w:footerReference w:type="default" r:id="rId26"/>
      <w:pgSz w:w="12240" w:h="15840" w:code="1"/>
      <w:pgMar w:top="1440" w:right="1134" w:bottom="1440" w:left="175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391F" w:rsidRDefault="000F391F" w:rsidP="0016399D">
      <w:pPr>
        <w:spacing w:before="0" w:line="240" w:lineRule="auto"/>
      </w:pPr>
      <w:r>
        <w:separator/>
      </w:r>
    </w:p>
    <w:p w:rsidR="000F391F" w:rsidRDefault="000F391F"/>
  </w:endnote>
  <w:endnote w:type="continuationSeparator" w:id="0">
    <w:p w:rsidR="000F391F" w:rsidRDefault="000F391F" w:rsidP="0016399D">
      <w:pPr>
        <w:spacing w:before="0" w:line="240" w:lineRule="auto"/>
      </w:pPr>
      <w:r>
        <w:continuationSeparator/>
      </w:r>
    </w:p>
    <w:p w:rsidR="000F391F" w:rsidRDefault="000F39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Porsche News Gothic">
    <w:altName w:val="Californian FB"/>
    <w:charset w:val="00"/>
    <w:family w:val="auto"/>
    <w:pitch w:val="variable"/>
    <w:sig w:usb0="00000003" w:usb1="00000000" w:usb2="00000000" w:usb3="00000000" w:csb0="00000001" w:csb1="00000000"/>
  </w:font>
  <w:font w:name="VW Headline OT-Black">
    <w:altName w:val="Arial"/>
    <w:charset w:val="00"/>
    <w:family w:val="swiss"/>
    <w:pitch w:val="variable"/>
    <w:sig w:usb0="00000001" w:usb1="4000206B" w:usb2="00000000" w:usb3="00000000" w:csb0="0000009F" w:csb1="00000000"/>
  </w:font>
  <w:font w:name="VW Headline OT-Book">
    <w:altName w:val="Corbel"/>
    <w:charset w:val="00"/>
    <w:family w:val="swiss"/>
    <w:pitch w:val="variable"/>
    <w:sig w:usb0="800002AF" w:usb1="4000206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079117"/>
      <w:docPartObj>
        <w:docPartGallery w:val="Page Numbers (Bottom of Page)"/>
        <w:docPartUnique/>
      </w:docPartObj>
    </w:sdtPr>
    <w:sdtEndPr/>
    <w:sdtContent>
      <w:p w:rsidR="004B5DFF" w:rsidRDefault="004B5DFF">
        <w:pPr>
          <w:pStyle w:val="Fuzeile"/>
          <w:jc w:val="right"/>
        </w:pPr>
        <w:r>
          <w:fldChar w:fldCharType="begin"/>
        </w:r>
        <w:r>
          <w:instrText>PAGE   \* MERGEFORMAT</w:instrText>
        </w:r>
        <w:r>
          <w:fldChar w:fldCharType="separate"/>
        </w:r>
        <w:r w:rsidR="007A57EA">
          <w:rPr>
            <w:noProof/>
          </w:rPr>
          <w:t>28</w:t>
        </w:r>
        <w:r>
          <w:fldChar w:fldCharType="end"/>
        </w:r>
      </w:p>
    </w:sdtContent>
  </w:sdt>
  <w:p w:rsidR="004B5DFF" w:rsidRDefault="004B5DF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391F" w:rsidRDefault="000F391F" w:rsidP="0016399D">
      <w:pPr>
        <w:spacing w:before="0" w:line="240" w:lineRule="auto"/>
      </w:pPr>
      <w:r>
        <w:separator/>
      </w:r>
    </w:p>
    <w:p w:rsidR="000F391F" w:rsidRDefault="000F391F"/>
  </w:footnote>
  <w:footnote w:type="continuationSeparator" w:id="0">
    <w:p w:rsidR="000F391F" w:rsidRDefault="000F391F" w:rsidP="0016399D">
      <w:pPr>
        <w:spacing w:before="0" w:line="240" w:lineRule="auto"/>
      </w:pPr>
      <w:r>
        <w:continuationSeparator/>
      </w:r>
    </w:p>
    <w:p w:rsidR="000F391F" w:rsidRDefault="000F391F"/>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14755_"/>
      </v:shape>
    </w:pict>
  </w:numPicBullet>
  <w:abstractNum w:abstractNumId="0">
    <w:nsid w:val="FFFFFF7C"/>
    <w:multiLevelType w:val="singleLevel"/>
    <w:tmpl w:val="0F28F33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11283F6"/>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23B8A1C8"/>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A290138E"/>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8CA28B0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AA9835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6694AE4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0C86ACE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F3BACA5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BB2B2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426320DE"/>
    <w:multiLevelType w:val="multilevel"/>
    <w:tmpl w:val="6CD0DABE"/>
    <w:lvl w:ilvl="0">
      <w:start w:val="1"/>
      <w:numFmt w:val="decimal"/>
      <w:pStyle w:val="berschrift1"/>
      <w:lvlText w:val="%1"/>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284"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lvlText w:val="%1.%2.%3.%4"/>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1">
    <w:nsid w:val="4BE84A2A"/>
    <w:multiLevelType w:val="hybridMultilevel"/>
    <w:tmpl w:val="0450E9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4CB20502"/>
    <w:multiLevelType w:val="hybridMultilevel"/>
    <w:tmpl w:val="81A04D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62D41FD4"/>
    <w:multiLevelType w:val="hybridMultilevel"/>
    <w:tmpl w:val="2B281316"/>
    <w:lvl w:ilvl="0" w:tplc="75188DE0">
      <w:start w:val="1"/>
      <w:numFmt w:val="bullet"/>
      <w:pStyle w:val="ERPAufzhlung"/>
      <w:lvlText w:val=""/>
      <w:lvlJc w:val="left"/>
      <w:pPr>
        <w:ind w:left="2138" w:hanging="360"/>
      </w:pPr>
      <w:rPr>
        <w:rFonts w:ascii="Symbol" w:hAnsi="Symbol" w:hint="default"/>
      </w:rPr>
    </w:lvl>
    <w:lvl w:ilvl="1" w:tplc="04070003">
      <w:start w:val="1"/>
      <w:numFmt w:val="bullet"/>
      <w:lvlText w:val="o"/>
      <w:lvlJc w:val="left"/>
      <w:pPr>
        <w:ind w:left="2858" w:hanging="360"/>
      </w:pPr>
      <w:rPr>
        <w:rFonts w:ascii="Courier New" w:hAnsi="Courier New" w:cs="Courier New" w:hint="default"/>
      </w:rPr>
    </w:lvl>
    <w:lvl w:ilvl="2" w:tplc="04070005" w:tentative="1">
      <w:start w:val="1"/>
      <w:numFmt w:val="bullet"/>
      <w:lvlText w:val=""/>
      <w:lvlJc w:val="left"/>
      <w:pPr>
        <w:ind w:left="3578" w:hanging="360"/>
      </w:pPr>
      <w:rPr>
        <w:rFonts w:ascii="Wingdings" w:hAnsi="Wingdings" w:hint="default"/>
      </w:rPr>
    </w:lvl>
    <w:lvl w:ilvl="3" w:tplc="04070001" w:tentative="1">
      <w:start w:val="1"/>
      <w:numFmt w:val="bullet"/>
      <w:lvlText w:val=""/>
      <w:lvlJc w:val="left"/>
      <w:pPr>
        <w:ind w:left="4298" w:hanging="360"/>
      </w:pPr>
      <w:rPr>
        <w:rFonts w:ascii="Symbol" w:hAnsi="Symbol" w:hint="default"/>
      </w:rPr>
    </w:lvl>
    <w:lvl w:ilvl="4" w:tplc="04070003" w:tentative="1">
      <w:start w:val="1"/>
      <w:numFmt w:val="bullet"/>
      <w:lvlText w:val="o"/>
      <w:lvlJc w:val="left"/>
      <w:pPr>
        <w:ind w:left="5018" w:hanging="360"/>
      </w:pPr>
      <w:rPr>
        <w:rFonts w:ascii="Courier New" w:hAnsi="Courier New" w:cs="Courier New" w:hint="default"/>
      </w:rPr>
    </w:lvl>
    <w:lvl w:ilvl="5" w:tplc="04070005" w:tentative="1">
      <w:start w:val="1"/>
      <w:numFmt w:val="bullet"/>
      <w:lvlText w:val=""/>
      <w:lvlJc w:val="left"/>
      <w:pPr>
        <w:ind w:left="5738" w:hanging="360"/>
      </w:pPr>
      <w:rPr>
        <w:rFonts w:ascii="Wingdings" w:hAnsi="Wingdings" w:hint="default"/>
      </w:rPr>
    </w:lvl>
    <w:lvl w:ilvl="6" w:tplc="04070001" w:tentative="1">
      <w:start w:val="1"/>
      <w:numFmt w:val="bullet"/>
      <w:lvlText w:val=""/>
      <w:lvlJc w:val="left"/>
      <w:pPr>
        <w:ind w:left="6458" w:hanging="360"/>
      </w:pPr>
      <w:rPr>
        <w:rFonts w:ascii="Symbol" w:hAnsi="Symbol" w:hint="default"/>
      </w:rPr>
    </w:lvl>
    <w:lvl w:ilvl="7" w:tplc="04070003" w:tentative="1">
      <w:start w:val="1"/>
      <w:numFmt w:val="bullet"/>
      <w:lvlText w:val="o"/>
      <w:lvlJc w:val="left"/>
      <w:pPr>
        <w:ind w:left="7178" w:hanging="360"/>
      </w:pPr>
      <w:rPr>
        <w:rFonts w:ascii="Courier New" w:hAnsi="Courier New" w:cs="Courier New" w:hint="default"/>
      </w:rPr>
    </w:lvl>
    <w:lvl w:ilvl="8" w:tplc="04070005" w:tentative="1">
      <w:start w:val="1"/>
      <w:numFmt w:val="bullet"/>
      <w:lvlText w:val=""/>
      <w:lvlJc w:val="left"/>
      <w:pPr>
        <w:ind w:left="7898" w:hanging="360"/>
      </w:pPr>
      <w:rPr>
        <w:rFonts w:ascii="Wingdings" w:hAnsi="Wingdings" w:hint="default"/>
      </w:rPr>
    </w:lvl>
  </w:abstractNum>
  <w:abstractNum w:abstractNumId="14">
    <w:nsid w:val="654E1E02"/>
    <w:multiLevelType w:val="hybridMultilevel"/>
    <w:tmpl w:val="8442577A"/>
    <w:lvl w:ilvl="0" w:tplc="17B01D82">
      <w:start w:val="1"/>
      <w:numFmt w:val="bullet"/>
      <w:pStyle w:val="ERPWarnung"/>
      <w:lvlText w:val=""/>
      <w:lvlPicBulletId w:val="0"/>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9A6517B"/>
    <w:multiLevelType w:val="hybridMultilevel"/>
    <w:tmpl w:val="E06E79D0"/>
    <w:lvl w:ilvl="0" w:tplc="B8C01BE0">
      <w:start w:val="1"/>
      <w:numFmt w:val="decimal"/>
      <w:pStyle w:val="ERPAbbildung"/>
      <w:lvlText w:val="Abbildung %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731" w:hanging="360"/>
      </w:pPr>
    </w:lvl>
    <w:lvl w:ilvl="2" w:tplc="0407001B" w:tentative="1">
      <w:start w:val="1"/>
      <w:numFmt w:val="lowerRoman"/>
      <w:lvlText w:val="%3."/>
      <w:lvlJc w:val="right"/>
      <w:pPr>
        <w:ind w:left="1451" w:hanging="180"/>
      </w:pPr>
    </w:lvl>
    <w:lvl w:ilvl="3" w:tplc="0407000F" w:tentative="1">
      <w:start w:val="1"/>
      <w:numFmt w:val="decimal"/>
      <w:lvlText w:val="%4."/>
      <w:lvlJc w:val="left"/>
      <w:pPr>
        <w:ind w:left="2171" w:hanging="360"/>
      </w:pPr>
    </w:lvl>
    <w:lvl w:ilvl="4" w:tplc="04070019" w:tentative="1">
      <w:start w:val="1"/>
      <w:numFmt w:val="lowerLetter"/>
      <w:lvlText w:val="%5."/>
      <w:lvlJc w:val="left"/>
      <w:pPr>
        <w:ind w:left="2891" w:hanging="360"/>
      </w:pPr>
    </w:lvl>
    <w:lvl w:ilvl="5" w:tplc="0407001B" w:tentative="1">
      <w:start w:val="1"/>
      <w:numFmt w:val="lowerRoman"/>
      <w:lvlText w:val="%6."/>
      <w:lvlJc w:val="right"/>
      <w:pPr>
        <w:ind w:left="3611" w:hanging="180"/>
      </w:pPr>
    </w:lvl>
    <w:lvl w:ilvl="6" w:tplc="0407000F" w:tentative="1">
      <w:start w:val="1"/>
      <w:numFmt w:val="decimal"/>
      <w:lvlText w:val="%7."/>
      <w:lvlJc w:val="left"/>
      <w:pPr>
        <w:ind w:left="4331" w:hanging="360"/>
      </w:pPr>
    </w:lvl>
    <w:lvl w:ilvl="7" w:tplc="04070019" w:tentative="1">
      <w:start w:val="1"/>
      <w:numFmt w:val="lowerLetter"/>
      <w:lvlText w:val="%8."/>
      <w:lvlJc w:val="left"/>
      <w:pPr>
        <w:ind w:left="5051" w:hanging="360"/>
      </w:pPr>
    </w:lvl>
    <w:lvl w:ilvl="8" w:tplc="0407001B" w:tentative="1">
      <w:start w:val="1"/>
      <w:numFmt w:val="lowerRoman"/>
      <w:lvlText w:val="%9."/>
      <w:lvlJc w:val="right"/>
      <w:pPr>
        <w:ind w:left="5771" w:hanging="180"/>
      </w:pPr>
    </w:lvl>
  </w:abstractNum>
  <w:abstractNum w:abstractNumId="16">
    <w:nsid w:val="7772183D"/>
    <w:multiLevelType w:val="multilevel"/>
    <w:tmpl w:val="21ECC04A"/>
    <w:lvl w:ilvl="0">
      <w:start w:val="1"/>
      <w:numFmt w:val="decimal"/>
      <w:pStyle w:val="ERPUeberschrift1"/>
      <w:lvlText w:val="%1"/>
      <w:lvlJc w:val="left"/>
      <w:pPr>
        <w:ind w:left="432" w:hanging="432"/>
      </w:pPr>
      <w:rPr>
        <w:rFonts w:hint="default"/>
      </w:rPr>
    </w:lvl>
    <w:lvl w:ilvl="1">
      <w:start w:val="1"/>
      <w:numFmt w:val="decimal"/>
      <w:lvlText w:val="%1.%2"/>
      <w:lvlJc w:val="left"/>
      <w:pPr>
        <w:ind w:left="4404" w:hanging="576"/>
      </w:pPr>
      <w:rPr>
        <w:rFonts w:hint="default"/>
      </w:rPr>
    </w:lvl>
    <w:lvl w:ilvl="2">
      <w:start w:val="1"/>
      <w:numFmt w:val="decimal"/>
      <w:pStyle w:val="ERPUeberschrift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6"/>
  </w:num>
  <w:num w:numId="2">
    <w:abstractNumId w:val="14"/>
  </w:num>
  <w:num w:numId="3">
    <w:abstractNumId w:val="15"/>
  </w:num>
  <w:num w:numId="4">
    <w:abstractNumId w:val="13"/>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0"/>
  </w:num>
  <w:num w:numId="16">
    <w:abstractNumId w:val="12"/>
  </w:num>
  <w:num w:numId="1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NDA1MTczMzA2MjBQ0lEKTi0uzszPAykwNK4FADxfg44tAAAA"/>
  </w:docVars>
  <w:rsids>
    <w:rsidRoot w:val="0016399D"/>
    <w:rsid w:val="00007584"/>
    <w:rsid w:val="00014400"/>
    <w:rsid w:val="00021F46"/>
    <w:rsid w:val="00022599"/>
    <w:rsid w:val="000240FF"/>
    <w:rsid w:val="0002477E"/>
    <w:rsid w:val="000252AE"/>
    <w:rsid w:val="00030369"/>
    <w:rsid w:val="000308AB"/>
    <w:rsid w:val="000323A6"/>
    <w:rsid w:val="0003328B"/>
    <w:rsid w:val="00042CDA"/>
    <w:rsid w:val="00043378"/>
    <w:rsid w:val="00051F59"/>
    <w:rsid w:val="00062110"/>
    <w:rsid w:val="0006366A"/>
    <w:rsid w:val="00072316"/>
    <w:rsid w:val="00073D42"/>
    <w:rsid w:val="000772C8"/>
    <w:rsid w:val="00077C34"/>
    <w:rsid w:val="0008020D"/>
    <w:rsid w:val="00082183"/>
    <w:rsid w:val="00083746"/>
    <w:rsid w:val="00091522"/>
    <w:rsid w:val="00091D91"/>
    <w:rsid w:val="00092A85"/>
    <w:rsid w:val="00093761"/>
    <w:rsid w:val="000953FA"/>
    <w:rsid w:val="000966CD"/>
    <w:rsid w:val="000A02B1"/>
    <w:rsid w:val="000A7D04"/>
    <w:rsid w:val="000B14DC"/>
    <w:rsid w:val="000B1E2F"/>
    <w:rsid w:val="000B5C0B"/>
    <w:rsid w:val="000B62F7"/>
    <w:rsid w:val="000B7115"/>
    <w:rsid w:val="000C25DD"/>
    <w:rsid w:val="000C27D5"/>
    <w:rsid w:val="000C45FA"/>
    <w:rsid w:val="000C50F9"/>
    <w:rsid w:val="000C67C4"/>
    <w:rsid w:val="000D17A4"/>
    <w:rsid w:val="000D7D3F"/>
    <w:rsid w:val="000E353D"/>
    <w:rsid w:val="000E4FC2"/>
    <w:rsid w:val="000E62FA"/>
    <w:rsid w:val="000F0FD2"/>
    <w:rsid w:val="000F29C5"/>
    <w:rsid w:val="000F2D5B"/>
    <w:rsid w:val="000F391F"/>
    <w:rsid w:val="000F3F7E"/>
    <w:rsid w:val="000F46E0"/>
    <w:rsid w:val="000F6A9C"/>
    <w:rsid w:val="000F796F"/>
    <w:rsid w:val="001031B6"/>
    <w:rsid w:val="00103877"/>
    <w:rsid w:val="00103BB8"/>
    <w:rsid w:val="00104F95"/>
    <w:rsid w:val="00105C3C"/>
    <w:rsid w:val="001063D0"/>
    <w:rsid w:val="00110F70"/>
    <w:rsid w:val="00112550"/>
    <w:rsid w:val="0011505A"/>
    <w:rsid w:val="001173EB"/>
    <w:rsid w:val="0012089F"/>
    <w:rsid w:val="0012147C"/>
    <w:rsid w:val="00124396"/>
    <w:rsid w:val="0012551C"/>
    <w:rsid w:val="001262E7"/>
    <w:rsid w:val="001269BE"/>
    <w:rsid w:val="00126E91"/>
    <w:rsid w:val="001315F8"/>
    <w:rsid w:val="0013197C"/>
    <w:rsid w:val="0013343F"/>
    <w:rsid w:val="00133599"/>
    <w:rsid w:val="00134753"/>
    <w:rsid w:val="001347C2"/>
    <w:rsid w:val="00136E59"/>
    <w:rsid w:val="00137359"/>
    <w:rsid w:val="00137711"/>
    <w:rsid w:val="001530E8"/>
    <w:rsid w:val="001628C8"/>
    <w:rsid w:val="0016399D"/>
    <w:rsid w:val="00163EC6"/>
    <w:rsid w:val="001642BC"/>
    <w:rsid w:val="00165E99"/>
    <w:rsid w:val="001707FF"/>
    <w:rsid w:val="001753CD"/>
    <w:rsid w:val="00177158"/>
    <w:rsid w:val="001823FC"/>
    <w:rsid w:val="0018382B"/>
    <w:rsid w:val="00183D65"/>
    <w:rsid w:val="00184E62"/>
    <w:rsid w:val="00193362"/>
    <w:rsid w:val="00195382"/>
    <w:rsid w:val="001A07D6"/>
    <w:rsid w:val="001A1C36"/>
    <w:rsid w:val="001A2078"/>
    <w:rsid w:val="001A29E8"/>
    <w:rsid w:val="001A3FFB"/>
    <w:rsid w:val="001A6216"/>
    <w:rsid w:val="001A6A87"/>
    <w:rsid w:val="001A7259"/>
    <w:rsid w:val="001A75F3"/>
    <w:rsid w:val="001B031F"/>
    <w:rsid w:val="001B0426"/>
    <w:rsid w:val="001B0B88"/>
    <w:rsid w:val="001B187F"/>
    <w:rsid w:val="001B46D6"/>
    <w:rsid w:val="001B4797"/>
    <w:rsid w:val="001B51FF"/>
    <w:rsid w:val="001B70C1"/>
    <w:rsid w:val="001C011A"/>
    <w:rsid w:val="001C28CE"/>
    <w:rsid w:val="001C2E24"/>
    <w:rsid w:val="001C3D20"/>
    <w:rsid w:val="001C4413"/>
    <w:rsid w:val="001C7FC1"/>
    <w:rsid w:val="001D393A"/>
    <w:rsid w:val="001D3A4A"/>
    <w:rsid w:val="001D4A1C"/>
    <w:rsid w:val="001D4E21"/>
    <w:rsid w:val="001D4F93"/>
    <w:rsid w:val="001D56C1"/>
    <w:rsid w:val="001E2721"/>
    <w:rsid w:val="001E2B1A"/>
    <w:rsid w:val="001E3330"/>
    <w:rsid w:val="001F0550"/>
    <w:rsid w:val="001F4E88"/>
    <w:rsid w:val="001F5E7E"/>
    <w:rsid w:val="001F5F5D"/>
    <w:rsid w:val="001F7DD6"/>
    <w:rsid w:val="002068A7"/>
    <w:rsid w:val="00206E32"/>
    <w:rsid w:val="00206EAD"/>
    <w:rsid w:val="002076CE"/>
    <w:rsid w:val="00207EED"/>
    <w:rsid w:val="002103A0"/>
    <w:rsid w:val="00213BFE"/>
    <w:rsid w:val="00214F16"/>
    <w:rsid w:val="00220EC4"/>
    <w:rsid w:val="00222C8D"/>
    <w:rsid w:val="002237ED"/>
    <w:rsid w:val="00226092"/>
    <w:rsid w:val="00231AF8"/>
    <w:rsid w:val="00235289"/>
    <w:rsid w:val="0024185C"/>
    <w:rsid w:val="00241C9D"/>
    <w:rsid w:val="0024415E"/>
    <w:rsid w:val="00246D27"/>
    <w:rsid w:val="00250286"/>
    <w:rsid w:val="00253298"/>
    <w:rsid w:val="002536D9"/>
    <w:rsid w:val="00255D81"/>
    <w:rsid w:val="00256799"/>
    <w:rsid w:val="00257367"/>
    <w:rsid w:val="00265AA9"/>
    <w:rsid w:val="00280258"/>
    <w:rsid w:val="00280E59"/>
    <w:rsid w:val="002819B6"/>
    <w:rsid w:val="002823B3"/>
    <w:rsid w:val="00283C3D"/>
    <w:rsid w:val="002856B9"/>
    <w:rsid w:val="0029228A"/>
    <w:rsid w:val="002925E9"/>
    <w:rsid w:val="0029547A"/>
    <w:rsid w:val="002959A4"/>
    <w:rsid w:val="002A4A08"/>
    <w:rsid w:val="002B2C0C"/>
    <w:rsid w:val="002B55A6"/>
    <w:rsid w:val="002B60FA"/>
    <w:rsid w:val="002C05E1"/>
    <w:rsid w:val="002C2127"/>
    <w:rsid w:val="002C46DA"/>
    <w:rsid w:val="002C54DA"/>
    <w:rsid w:val="002C5A3D"/>
    <w:rsid w:val="002C62FA"/>
    <w:rsid w:val="002D058C"/>
    <w:rsid w:val="002D2813"/>
    <w:rsid w:val="002D53AB"/>
    <w:rsid w:val="002D5456"/>
    <w:rsid w:val="002D5AA8"/>
    <w:rsid w:val="002E0796"/>
    <w:rsid w:val="002E20F9"/>
    <w:rsid w:val="002F06E2"/>
    <w:rsid w:val="002F3129"/>
    <w:rsid w:val="002F451E"/>
    <w:rsid w:val="002F5F12"/>
    <w:rsid w:val="00300346"/>
    <w:rsid w:val="00304831"/>
    <w:rsid w:val="003053AD"/>
    <w:rsid w:val="003068AA"/>
    <w:rsid w:val="00306CBA"/>
    <w:rsid w:val="0031166B"/>
    <w:rsid w:val="0031201A"/>
    <w:rsid w:val="00312265"/>
    <w:rsid w:val="00313440"/>
    <w:rsid w:val="00314F66"/>
    <w:rsid w:val="00316612"/>
    <w:rsid w:val="00320127"/>
    <w:rsid w:val="00323D1C"/>
    <w:rsid w:val="00323E76"/>
    <w:rsid w:val="00323ED2"/>
    <w:rsid w:val="00327021"/>
    <w:rsid w:val="0032750C"/>
    <w:rsid w:val="00327701"/>
    <w:rsid w:val="00327AE1"/>
    <w:rsid w:val="00332B75"/>
    <w:rsid w:val="00335FDF"/>
    <w:rsid w:val="0033621F"/>
    <w:rsid w:val="00336C57"/>
    <w:rsid w:val="0034052A"/>
    <w:rsid w:val="00342473"/>
    <w:rsid w:val="00344574"/>
    <w:rsid w:val="00344E10"/>
    <w:rsid w:val="00346EC6"/>
    <w:rsid w:val="00347C70"/>
    <w:rsid w:val="00350A1A"/>
    <w:rsid w:val="00350C0E"/>
    <w:rsid w:val="0035192A"/>
    <w:rsid w:val="003562B1"/>
    <w:rsid w:val="0035633E"/>
    <w:rsid w:val="00356AE4"/>
    <w:rsid w:val="003612AE"/>
    <w:rsid w:val="003619A2"/>
    <w:rsid w:val="00361B57"/>
    <w:rsid w:val="003672C1"/>
    <w:rsid w:val="00367BCE"/>
    <w:rsid w:val="003736A4"/>
    <w:rsid w:val="00373ACF"/>
    <w:rsid w:val="003777F8"/>
    <w:rsid w:val="0038059E"/>
    <w:rsid w:val="003827FF"/>
    <w:rsid w:val="0038423D"/>
    <w:rsid w:val="00390E67"/>
    <w:rsid w:val="003928C9"/>
    <w:rsid w:val="003953C8"/>
    <w:rsid w:val="00397510"/>
    <w:rsid w:val="003A18F0"/>
    <w:rsid w:val="003A5118"/>
    <w:rsid w:val="003B793C"/>
    <w:rsid w:val="003C1117"/>
    <w:rsid w:val="003C3402"/>
    <w:rsid w:val="003C51DE"/>
    <w:rsid w:val="003C6DB1"/>
    <w:rsid w:val="003C71A4"/>
    <w:rsid w:val="003C77CD"/>
    <w:rsid w:val="003D19E0"/>
    <w:rsid w:val="003D3A0E"/>
    <w:rsid w:val="003D58B6"/>
    <w:rsid w:val="003E1314"/>
    <w:rsid w:val="003E26B5"/>
    <w:rsid w:val="003E2CB5"/>
    <w:rsid w:val="003E3E0C"/>
    <w:rsid w:val="003E60F2"/>
    <w:rsid w:val="003E77F9"/>
    <w:rsid w:val="003F0625"/>
    <w:rsid w:val="003F3C8F"/>
    <w:rsid w:val="003F3E53"/>
    <w:rsid w:val="003F4969"/>
    <w:rsid w:val="003F5DA4"/>
    <w:rsid w:val="003F6048"/>
    <w:rsid w:val="004016CA"/>
    <w:rsid w:val="00410862"/>
    <w:rsid w:val="004139C5"/>
    <w:rsid w:val="00420DA9"/>
    <w:rsid w:val="0042112C"/>
    <w:rsid w:val="00422056"/>
    <w:rsid w:val="00425147"/>
    <w:rsid w:val="00425641"/>
    <w:rsid w:val="00425C97"/>
    <w:rsid w:val="004276EF"/>
    <w:rsid w:val="00430BBD"/>
    <w:rsid w:val="00430FCF"/>
    <w:rsid w:val="00434939"/>
    <w:rsid w:val="00446FCF"/>
    <w:rsid w:val="004473EB"/>
    <w:rsid w:val="00451709"/>
    <w:rsid w:val="00462295"/>
    <w:rsid w:val="004624BA"/>
    <w:rsid w:val="004627F6"/>
    <w:rsid w:val="004703BF"/>
    <w:rsid w:val="00471957"/>
    <w:rsid w:val="0047533C"/>
    <w:rsid w:val="0048363A"/>
    <w:rsid w:val="00486869"/>
    <w:rsid w:val="0049121A"/>
    <w:rsid w:val="00492E67"/>
    <w:rsid w:val="00494A3D"/>
    <w:rsid w:val="00494C0B"/>
    <w:rsid w:val="00494C5B"/>
    <w:rsid w:val="00495DD1"/>
    <w:rsid w:val="004A0791"/>
    <w:rsid w:val="004A34B1"/>
    <w:rsid w:val="004A364C"/>
    <w:rsid w:val="004A5B75"/>
    <w:rsid w:val="004A6C30"/>
    <w:rsid w:val="004B1ED6"/>
    <w:rsid w:val="004B5DFF"/>
    <w:rsid w:val="004B7DEE"/>
    <w:rsid w:val="004C0C1E"/>
    <w:rsid w:val="004C5272"/>
    <w:rsid w:val="004C5431"/>
    <w:rsid w:val="004C771E"/>
    <w:rsid w:val="004D0349"/>
    <w:rsid w:val="004D587A"/>
    <w:rsid w:val="004D62F0"/>
    <w:rsid w:val="004D7A88"/>
    <w:rsid w:val="004E3EB2"/>
    <w:rsid w:val="004E6007"/>
    <w:rsid w:val="004E7848"/>
    <w:rsid w:val="004F0282"/>
    <w:rsid w:val="004F0C01"/>
    <w:rsid w:val="004F147D"/>
    <w:rsid w:val="004F19A7"/>
    <w:rsid w:val="004F6C1B"/>
    <w:rsid w:val="005000B5"/>
    <w:rsid w:val="00504419"/>
    <w:rsid w:val="00506B97"/>
    <w:rsid w:val="005075B3"/>
    <w:rsid w:val="00513949"/>
    <w:rsid w:val="00513E10"/>
    <w:rsid w:val="005142F7"/>
    <w:rsid w:val="00514DB0"/>
    <w:rsid w:val="00515353"/>
    <w:rsid w:val="0051559B"/>
    <w:rsid w:val="0052072A"/>
    <w:rsid w:val="00522631"/>
    <w:rsid w:val="00524966"/>
    <w:rsid w:val="005268E4"/>
    <w:rsid w:val="00526B3D"/>
    <w:rsid w:val="00531CEC"/>
    <w:rsid w:val="00536D16"/>
    <w:rsid w:val="00541AF9"/>
    <w:rsid w:val="005423AF"/>
    <w:rsid w:val="005437BD"/>
    <w:rsid w:val="00543BEB"/>
    <w:rsid w:val="00544BD5"/>
    <w:rsid w:val="00550268"/>
    <w:rsid w:val="00550949"/>
    <w:rsid w:val="00551B5A"/>
    <w:rsid w:val="005525EE"/>
    <w:rsid w:val="005571D2"/>
    <w:rsid w:val="00557F7F"/>
    <w:rsid w:val="00560E48"/>
    <w:rsid w:val="005651EF"/>
    <w:rsid w:val="0057067E"/>
    <w:rsid w:val="00570808"/>
    <w:rsid w:val="00570928"/>
    <w:rsid w:val="00571DE7"/>
    <w:rsid w:val="0057360A"/>
    <w:rsid w:val="0057369F"/>
    <w:rsid w:val="00582256"/>
    <w:rsid w:val="0058266A"/>
    <w:rsid w:val="00585EF5"/>
    <w:rsid w:val="0059070B"/>
    <w:rsid w:val="00591D8C"/>
    <w:rsid w:val="00593375"/>
    <w:rsid w:val="00596CD1"/>
    <w:rsid w:val="005A2B89"/>
    <w:rsid w:val="005A3B8D"/>
    <w:rsid w:val="005A540F"/>
    <w:rsid w:val="005A7109"/>
    <w:rsid w:val="005B02EE"/>
    <w:rsid w:val="005B3811"/>
    <w:rsid w:val="005B62AF"/>
    <w:rsid w:val="005C0270"/>
    <w:rsid w:val="005C0667"/>
    <w:rsid w:val="005C09BA"/>
    <w:rsid w:val="005C0DE4"/>
    <w:rsid w:val="005C16BE"/>
    <w:rsid w:val="005C1862"/>
    <w:rsid w:val="005C1985"/>
    <w:rsid w:val="005C1B17"/>
    <w:rsid w:val="005C54BA"/>
    <w:rsid w:val="005C7039"/>
    <w:rsid w:val="005D440D"/>
    <w:rsid w:val="005D536D"/>
    <w:rsid w:val="005D5C33"/>
    <w:rsid w:val="005D715D"/>
    <w:rsid w:val="005E39C2"/>
    <w:rsid w:val="005E5482"/>
    <w:rsid w:val="005E6A54"/>
    <w:rsid w:val="005F1315"/>
    <w:rsid w:val="005F19D2"/>
    <w:rsid w:val="005F3350"/>
    <w:rsid w:val="0060169A"/>
    <w:rsid w:val="00601790"/>
    <w:rsid w:val="00602578"/>
    <w:rsid w:val="00605742"/>
    <w:rsid w:val="00605B41"/>
    <w:rsid w:val="00606A2D"/>
    <w:rsid w:val="00606BD9"/>
    <w:rsid w:val="0060722B"/>
    <w:rsid w:val="00607D75"/>
    <w:rsid w:val="00617F70"/>
    <w:rsid w:val="0062232C"/>
    <w:rsid w:val="0062375E"/>
    <w:rsid w:val="00630C0F"/>
    <w:rsid w:val="00632035"/>
    <w:rsid w:val="006338A7"/>
    <w:rsid w:val="00633C9C"/>
    <w:rsid w:val="00635B2A"/>
    <w:rsid w:val="00640DB1"/>
    <w:rsid w:val="006410E6"/>
    <w:rsid w:val="006427A7"/>
    <w:rsid w:val="006458CA"/>
    <w:rsid w:val="00647004"/>
    <w:rsid w:val="0065519B"/>
    <w:rsid w:val="00655401"/>
    <w:rsid w:val="00655982"/>
    <w:rsid w:val="00661773"/>
    <w:rsid w:val="00664434"/>
    <w:rsid w:val="00666290"/>
    <w:rsid w:val="006744F4"/>
    <w:rsid w:val="006758AE"/>
    <w:rsid w:val="00676D61"/>
    <w:rsid w:val="00680496"/>
    <w:rsid w:val="00680B3C"/>
    <w:rsid w:val="006812F9"/>
    <w:rsid w:val="00681B91"/>
    <w:rsid w:val="006904CD"/>
    <w:rsid w:val="00691AE1"/>
    <w:rsid w:val="00692027"/>
    <w:rsid w:val="006944CF"/>
    <w:rsid w:val="00695416"/>
    <w:rsid w:val="006A3B21"/>
    <w:rsid w:val="006A4BF8"/>
    <w:rsid w:val="006A5600"/>
    <w:rsid w:val="006A7FF3"/>
    <w:rsid w:val="006B16D3"/>
    <w:rsid w:val="006B52B7"/>
    <w:rsid w:val="006C0F56"/>
    <w:rsid w:val="006C0F6A"/>
    <w:rsid w:val="006C1286"/>
    <w:rsid w:val="006C2DF8"/>
    <w:rsid w:val="006C49DF"/>
    <w:rsid w:val="006D4E27"/>
    <w:rsid w:val="006D6063"/>
    <w:rsid w:val="006D6978"/>
    <w:rsid w:val="006D7387"/>
    <w:rsid w:val="006D795B"/>
    <w:rsid w:val="006D7BFA"/>
    <w:rsid w:val="006E26E5"/>
    <w:rsid w:val="006E50B7"/>
    <w:rsid w:val="006E72B2"/>
    <w:rsid w:val="006F3185"/>
    <w:rsid w:val="006F35C8"/>
    <w:rsid w:val="006F3688"/>
    <w:rsid w:val="006F5F85"/>
    <w:rsid w:val="007009EE"/>
    <w:rsid w:val="007021DA"/>
    <w:rsid w:val="00702EA5"/>
    <w:rsid w:val="00703CE2"/>
    <w:rsid w:val="007112D6"/>
    <w:rsid w:val="007146C4"/>
    <w:rsid w:val="00715FAF"/>
    <w:rsid w:val="0072193F"/>
    <w:rsid w:val="00724C24"/>
    <w:rsid w:val="007265D6"/>
    <w:rsid w:val="007301AD"/>
    <w:rsid w:val="00730A2E"/>
    <w:rsid w:val="00731533"/>
    <w:rsid w:val="00731C3E"/>
    <w:rsid w:val="00731EE0"/>
    <w:rsid w:val="00737AFD"/>
    <w:rsid w:val="00742C2F"/>
    <w:rsid w:val="007437CD"/>
    <w:rsid w:val="00743AA3"/>
    <w:rsid w:val="00743C21"/>
    <w:rsid w:val="00744C20"/>
    <w:rsid w:val="0074529B"/>
    <w:rsid w:val="007464D8"/>
    <w:rsid w:val="00747EBE"/>
    <w:rsid w:val="007500AC"/>
    <w:rsid w:val="0075294B"/>
    <w:rsid w:val="00754CD0"/>
    <w:rsid w:val="00755F50"/>
    <w:rsid w:val="00756CC1"/>
    <w:rsid w:val="00756E02"/>
    <w:rsid w:val="00757A96"/>
    <w:rsid w:val="00760088"/>
    <w:rsid w:val="00762CF0"/>
    <w:rsid w:val="00763B66"/>
    <w:rsid w:val="0076515B"/>
    <w:rsid w:val="00771172"/>
    <w:rsid w:val="00772D46"/>
    <w:rsid w:val="00772F4E"/>
    <w:rsid w:val="00774065"/>
    <w:rsid w:val="00774884"/>
    <w:rsid w:val="00774E41"/>
    <w:rsid w:val="007812E2"/>
    <w:rsid w:val="00784D16"/>
    <w:rsid w:val="00787CD4"/>
    <w:rsid w:val="00792B60"/>
    <w:rsid w:val="00793D90"/>
    <w:rsid w:val="007944C9"/>
    <w:rsid w:val="007954C1"/>
    <w:rsid w:val="007979F1"/>
    <w:rsid w:val="00797AFC"/>
    <w:rsid w:val="007A0C18"/>
    <w:rsid w:val="007A1556"/>
    <w:rsid w:val="007A199E"/>
    <w:rsid w:val="007A2806"/>
    <w:rsid w:val="007A2CAA"/>
    <w:rsid w:val="007A57EA"/>
    <w:rsid w:val="007B248E"/>
    <w:rsid w:val="007B4294"/>
    <w:rsid w:val="007B56DD"/>
    <w:rsid w:val="007B5ADF"/>
    <w:rsid w:val="007C1167"/>
    <w:rsid w:val="007C2E42"/>
    <w:rsid w:val="007C2EB8"/>
    <w:rsid w:val="007C53E0"/>
    <w:rsid w:val="007D0076"/>
    <w:rsid w:val="007D2EA1"/>
    <w:rsid w:val="007D43A5"/>
    <w:rsid w:val="007D67F5"/>
    <w:rsid w:val="007D7C28"/>
    <w:rsid w:val="007E2899"/>
    <w:rsid w:val="007E397D"/>
    <w:rsid w:val="007E6541"/>
    <w:rsid w:val="007E6EFF"/>
    <w:rsid w:val="007E743F"/>
    <w:rsid w:val="007F1DDC"/>
    <w:rsid w:val="007F22E5"/>
    <w:rsid w:val="007F3A40"/>
    <w:rsid w:val="00803117"/>
    <w:rsid w:val="00805F29"/>
    <w:rsid w:val="008067A2"/>
    <w:rsid w:val="00806F0C"/>
    <w:rsid w:val="00810644"/>
    <w:rsid w:val="008128B9"/>
    <w:rsid w:val="00813D0F"/>
    <w:rsid w:val="00814107"/>
    <w:rsid w:val="00814EAF"/>
    <w:rsid w:val="00820D41"/>
    <w:rsid w:val="00831F49"/>
    <w:rsid w:val="0083664C"/>
    <w:rsid w:val="0083782E"/>
    <w:rsid w:val="008442AC"/>
    <w:rsid w:val="00853DBD"/>
    <w:rsid w:val="00856C8A"/>
    <w:rsid w:val="00863AF6"/>
    <w:rsid w:val="0087128F"/>
    <w:rsid w:val="00872491"/>
    <w:rsid w:val="00873D87"/>
    <w:rsid w:val="008763A4"/>
    <w:rsid w:val="0088184E"/>
    <w:rsid w:val="00886820"/>
    <w:rsid w:val="0089065D"/>
    <w:rsid w:val="00890BF4"/>
    <w:rsid w:val="00891BF3"/>
    <w:rsid w:val="00892453"/>
    <w:rsid w:val="008946E1"/>
    <w:rsid w:val="00894C87"/>
    <w:rsid w:val="00895F55"/>
    <w:rsid w:val="008A1D46"/>
    <w:rsid w:val="008A3796"/>
    <w:rsid w:val="008A3DCF"/>
    <w:rsid w:val="008A6035"/>
    <w:rsid w:val="008A6093"/>
    <w:rsid w:val="008A641D"/>
    <w:rsid w:val="008B2ED9"/>
    <w:rsid w:val="008B4879"/>
    <w:rsid w:val="008C17E5"/>
    <w:rsid w:val="008C3BCE"/>
    <w:rsid w:val="008C4BAD"/>
    <w:rsid w:val="008C6F1D"/>
    <w:rsid w:val="008C7C7C"/>
    <w:rsid w:val="008D1B2E"/>
    <w:rsid w:val="008D204E"/>
    <w:rsid w:val="008E5392"/>
    <w:rsid w:val="008E5544"/>
    <w:rsid w:val="008E5793"/>
    <w:rsid w:val="008E6242"/>
    <w:rsid w:val="008E626F"/>
    <w:rsid w:val="008E65D7"/>
    <w:rsid w:val="008E6870"/>
    <w:rsid w:val="008E7190"/>
    <w:rsid w:val="008F0573"/>
    <w:rsid w:val="008F2FE6"/>
    <w:rsid w:val="008F36F0"/>
    <w:rsid w:val="008F4EF3"/>
    <w:rsid w:val="008F5152"/>
    <w:rsid w:val="008F7B68"/>
    <w:rsid w:val="00901032"/>
    <w:rsid w:val="0090349B"/>
    <w:rsid w:val="0090532C"/>
    <w:rsid w:val="009101F3"/>
    <w:rsid w:val="00912BB9"/>
    <w:rsid w:val="00913749"/>
    <w:rsid w:val="00920933"/>
    <w:rsid w:val="0092188E"/>
    <w:rsid w:val="00921C18"/>
    <w:rsid w:val="00922EDA"/>
    <w:rsid w:val="00925F92"/>
    <w:rsid w:val="00927652"/>
    <w:rsid w:val="009402FF"/>
    <w:rsid w:val="009405B4"/>
    <w:rsid w:val="00940CD0"/>
    <w:rsid w:val="009423E7"/>
    <w:rsid w:val="009444A1"/>
    <w:rsid w:val="009467D1"/>
    <w:rsid w:val="009508B6"/>
    <w:rsid w:val="009525A7"/>
    <w:rsid w:val="00953951"/>
    <w:rsid w:val="00955576"/>
    <w:rsid w:val="0096143D"/>
    <w:rsid w:val="00963006"/>
    <w:rsid w:val="00970707"/>
    <w:rsid w:val="00972A36"/>
    <w:rsid w:val="00974F27"/>
    <w:rsid w:val="009828C9"/>
    <w:rsid w:val="00983096"/>
    <w:rsid w:val="0098519A"/>
    <w:rsid w:val="009867F0"/>
    <w:rsid w:val="00991742"/>
    <w:rsid w:val="00991F05"/>
    <w:rsid w:val="00992A58"/>
    <w:rsid w:val="00993120"/>
    <w:rsid w:val="00994E3D"/>
    <w:rsid w:val="009953CA"/>
    <w:rsid w:val="009A2971"/>
    <w:rsid w:val="009A5F62"/>
    <w:rsid w:val="009B028E"/>
    <w:rsid w:val="009B0733"/>
    <w:rsid w:val="009B15BD"/>
    <w:rsid w:val="009B4E90"/>
    <w:rsid w:val="009B6407"/>
    <w:rsid w:val="009B6479"/>
    <w:rsid w:val="009B71DB"/>
    <w:rsid w:val="009C26CE"/>
    <w:rsid w:val="009C356B"/>
    <w:rsid w:val="009D10C9"/>
    <w:rsid w:val="009D42D2"/>
    <w:rsid w:val="009D432E"/>
    <w:rsid w:val="009D6EB8"/>
    <w:rsid w:val="009E158A"/>
    <w:rsid w:val="009E1C27"/>
    <w:rsid w:val="009E28E0"/>
    <w:rsid w:val="009E3B08"/>
    <w:rsid w:val="009E640A"/>
    <w:rsid w:val="009E670A"/>
    <w:rsid w:val="009F0ED5"/>
    <w:rsid w:val="009F16D9"/>
    <w:rsid w:val="009F26E8"/>
    <w:rsid w:val="009F2C74"/>
    <w:rsid w:val="009F5AAB"/>
    <w:rsid w:val="00A004C9"/>
    <w:rsid w:val="00A0072C"/>
    <w:rsid w:val="00A019FD"/>
    <w:rsid w:val="00A06799"/>
    <w:rsid w:val="00A116B9"/>
    <w:rsid w:val="00A20986"/>
    <w:rsid w:val="00A21F64"/>
    <w:rsid w:val="00A2479F"/>
    <w:rsid w:val="00A25916"/>
    <w:rsid w:val="00A302FB"/>
    <w:rsid w:val="00A31814"/>
    <w:rsid w:val="00A33FE8"/>
    <w:rsid w:val="00A34306"/>
    <w:rsid w:val="00A40955"/>
    <w:rsid w:val="00A44804"/>
    <w:rsid w:val="00A46A65"/>
    <w:rsid w:val="00A51F27"/>
    <w:rsid w:val="00A5450F"/>
    <w:rsid w:val="00A54994"/>
    <w:rsid w:val="00A6004E"/>
    <w:rsid w:val="00A60479"/>
    <w:rsid w:val="00A60708"/>
    <w:rsid w:val="00A61A69"/>
    <w:rsid w:val="00A62874"/>
    <w:rsid w:val="00A63859"/>
    <w:rsid w:val="00A652DE"/>
    <w:rsid w:val="00A73427"/>
    <w:rsid w:val="00A77810"/>
    <w:rsid w:val="00A8112F"/>
    <w:rsid w:val="00A8151B"/>
    <w:rsid w:val="00A82F67"/>
    <w:rsid w:val="00A8328C"/>
    <w:rsid w:val="00A868BF"/>
    <w:rsid w:val="00A87AFD"/>
    <w:rsid w:val="00A9139B"/>
    <w:rsid w:val="00A94383"/>
    <w:rsid w:val="00A969C3"/>
    <w:rsid w:val="00AA0819"/>
    <w:rsid w:val="00AA2158"/>
    <w:rsid w:val="00AA45AD"/>
    <w:rsid w:val="00AB01DB"/>
    <w:rsid w:val="00AB0670"/>
    <w:rsid w:val="00AB514B"/>
    <w:rsid w:val="00AC0279"/>
    <w:rsid w:val="00AC1D77"/>
    <w:rsid w:val="00AC335A"/>
    <w:rsid w:val="00AC683A"/>
    <w:rsid w:val="00AC7C9B"/>
    <w:rsid w:val="00AD54AC"/>
    <w:rsid w:val="00AD6367"/>
    <w:rsid w:val="00AD6F08"/>
    <w:rsid w:val="00AE16ED"/>
    <w:rsid w:val="00AE2F49"/>
    <w:rsid w:val="00AE6C4B"/>
    <w:rsid w:val="00AF0346"/>
    <w:rsid w:val="00AF06FA"/>
    <w:rsid w:val="00AF0843"/>
    <w:rsid w:val="00AF7390"/>
    <w:rsid w:val="00B03614"/>
    <w:rsid w:val="00B11C89"/>
    <w:rsid w:val="00B12428"/>
    <w:rsid w:val="00B15A8A"/>
    <w:rsid w:val="00B15C46"/>
    <w:rsid w:val="00B17E9C"/>
    <w:rsid w:val="00B25CAB"/>
    <w:rsid w:val="00B261FB"/>
    <w:rsid w:val="00B26D3F"/>
    <w:rsid w:val="00B30270"/>
    <w:rsid w:val="00B3107D"/>
    <w:rsid w:val="00B31225"/>
    <w:rsid w:val="00B324C9"/>
    <w:rsid w:val="00B33A18"/>
    <w:rsid w:val="00B35868"/>
    <w:rsid w:val="00B35953"/>
    <w:rsid w:val="00B37155"/>
    <w:rsid w:val="00B3738E"/>
    <w:rsid w:val="00B3748B"/>
    <w:rsid w:val="00B410B6"/>
    <w:rsid w:val="00B410EE"/>
    <w:rsid w:val="00B451EA"/>
    <w:rsid w:val="00B4610C"/>
    <w:rsid w:val="00B472CE"/>
    <w:rsid w:val="00B52AD4"/>
    <w:rsid w:val="00B52AFA"/>
    <w:rsid w:val="00B5743B"/>
    <w:rsid w:val="00B578F8"/>
    <w:rsid w:val="00B64875"/>
    <w:rsid w:val="00B73B2A"/>
    <w:rsid w:val="00B76ECF"/>
    <w:rsid w:val="00B777F1"/>
    <w:rsid w:val="00B77C01"/>
    <w:rsid w:val="00B800D2"/>
    <w:rsid w:val="00B814B8"/>
    <w:rsid w:val="00B83683"/>
    <w:rsid w:val="00B87F72"/>
    <w:rsid w:val="00B902C4"/>
    <w:rsid w:val="00B90FD1"/>
    <w:rsid w:val="00B960A7"/>
    <w:rsid w:val="00BA2E82"/>
    <w:rsid w:val="00BA6848"/>
    <w:rsid w:val="00BB2DFA"/>
    <w:rsid w:val="00BB32D3"/>
    <w:rsid w:val="00BB34F0"/>
    <w:rsid w:val="00BB53B3"/>
    <w:rsid w:val="00BB57F8"/>
    <w:rsid w:val="00BB6190"/>
    <w:rsid w:val="00BB669A"/>
    <w:rsid w:val="00BB7C42"/>
    <w:rsid w:val="00BC4101"/>
    <w:rsid w:val="00BC7D7D"/>
    <w:rsid w:val="00BD005A"/>
    <w:rsid w:val="00BD1037"/>
    <w:rsid w:val="00BD39FB"/>
    <w:rsid w:val="00BD712C"/>
    <w:rsid w:val="00BE2C23"/>
    <w:rsid w:val="00BE3EC5"/>
    <w:rsid w:val="00BE74E2"/>
    <w:rsid w:val="00BF0B2E"/>
    <w:rsid w:val="00BF2816"/>
    <w:rsid w:val="00BF5C65"/>
    <w:rsid w:val="00C059FD"/>
    <w:rsid w:val="00C0780D"/>
    <w:rsid w:val="00C15DD6"/>
    <w:rsid w:val="00C2045C"/>
    <w:rsid w:val="00C20A96"/>
    <w:rsid w:val="00C20C07"/>
    <w:rsid w:val="00C21213"/>
    <w:rsid w:val="00C26499"/>
    <w:rsid w:val="00C276CB"/>
    <w:rsid w:val="00C30A1A"/>
    <w:rsid w:val="00C313C2"/>
    <w:rsid w:val="00C3261E"/>
    <w:rsid w:val="00C3786F"/>
    <w:rsid w:val="00C55AC1"/>
    <w:rsid w:val="00C5659B"/>
    <w:rsid w:val="00C578EB"/>
    <w:rsid w:val="00C6245D"/>
    <w:rsid w:val="00C640AB"/>
    <w:rsid w:val="00C64964"/>
    <w:rsid w:val="00C67B0D"/>
    <w:rsid w:val="00C71B6C"/>
    <w:rsid w:val="00C745A7"/>
    <w:rsid w:val="00C74B8F"/>
    <w:rsid w:val="00C75F4E"/>
    <w:rsid w:val="00C8113A"/>
    <w:rsid w:val="00C81CE2"/>
    <w:rsid w:val="00C822D7"/>
    <w:rsid w:val="00C839EC"/>
    <w:rsid w:val="00C866ED"/>
    <w:rsid w:val="00C9080B"/>
    <w:rsid w:val="00C90867"/>
    <w:rsid w:val="00C911CC"/>
    <w:rsid w:val="00C91987"/>
    <w:rsid w:val="00C920C1"/>
    <w:rsid w:val="00C92852"/>
    <w:rsid w:val="00C951B1"/>
    <w:rsid w:val="00C97A2A"/>
    <w:rsid w:val="00CA0883"/>
    <w:rsid w:val="00CA5625"/>
    <w:rsid w:val="00CA6D95"/>
    <w:rsid w:val="00CA76E5"/>
    <w:rsid w:val="00CB18E8"/>
    <w:rsid w:val="00CB1AA7"/>
    <w:rsid w:val="00CB41B5"/>
    <w:rsid w:val="00CB48F3"/>
    <w:rsid w:val="00CB4A8F"/>
    <w:rsid w:val="00CB5632"/>
    <w:rsid w:val="00CC34C0"/>
    <w:rsid w:val="00CC36A7"/>
    <w:rsid w:val="00CC4FF1"/>
    <w:rsid w:val="00CD0B87"/>
    <w:rsid w:val="00CD2EC2"/>
    <w:rsid w:val="00CD580F"/>
    <w:rsid w:val="00CD5C5E"/>
    <w:rsid w:val="00CD6E18"/>
    <w:rsid w:val="00CD77B9"/>
    <w:rsid w:val="00CE0D94"/>
    <w:rsid w:val="00CE2763"/>
    <w:rsid w:val="00CE2A2A"/>
    <w:rsid w:val="00CE4030"/>
    <w:rsid w:val="00CE697F"/>
    <w:rsid w:val="00CF290F"/>
    <w:rsid w:val="00CF3309"/>
    <w:rsid w:val="00CF3963"/>
    <w:rsid w:val="00CF6552"/>
    <w:rsid w:val="00D043B5"/>
    <w:rsid w:val="00D04454"/>
    <w:rsid w:val="00D0539B"/>
    <w:rsid w:val="00D071C6"/>
    <w:rsid w:val="00D10C32"/>
    <w:rsid w:val="00D12CCF"/>
    <w:rsid w:val="00D136CF"/>
    <w:rsid w:val="00D13A52"/>
    <w:rsid w:val="00D143B4"/>
    <w:rsid w:val="00D15148"/>
    <w:rsid w:val="00D15271"/>
    <w:rsid w:val="00D16588"/>
    <w:rsid w:val="00D170D1"/>
    <w:rsid w:val="00D1714D"/>
    <w:rsid w:val="00D17328"/>
    <w:rsid w:val="00D22021"/>
    <w:rsid w:val="00D24E35"/>
    <w:rsid w:val="00D24F7F"/>
    <w:rsid w:val="00D267F5"/>
    <w:rsid w:val="00D30C2B"/>
    <w:rsid w:val="00D31C37"/>
    <w:rsid w:val="00D345B8"/>
    <w:rsid w:val="00D368A6"/>
    <w:rsid w:val="00D430EA"/>
    <w:rsid w:val="00D43131"/>
    <w:rsid w:val="00D43EC5"/>
    <w:rsid w:val="00D44AF7"/>
    <w:rsid w:val="00D45A4B"/>
    <w:rsid w:val="00D50179"/>
    <w:rsid w:val="00D52A4B"/>
    <w:rsid w:val="00D564D5"/>
    <w:rsid w:val="00D57290"/>
    <w:rsid w:val="00D57AD6"/>
    <w:rsid w:val="00D57AE8"/>
    <w:rsid w:val="00D602D1"/>
    <w:rsid w:val="00D607DE"/>
    <w:rsid w:val="00D666A8"/>
    <w:rsid w:val="00D71064"/>
    <w:rsid w:val="00D7239E"/>
    <w:rsid w:val="00D74F7D"/>
    <w:rsid w:val="00D83E5D"/>
    <w:rsid w:val="00D85249"/>
    <w:rsid w:val="00D90701"/>
    <w:rsid w:val="00D90EF5"/>
    <w:rsid w:val="00D9175E"/>
    <w:rsid w:val="00D92932"/>
    <w:rsid w:val="00D96BD2"/>
    <w:rsid w:val="00DA3057"/>
    <w:rsid w:val="00DA46A9"/>
    <w:rsid w:val="00DA4F8C"/>
    <w:rsid w:val="00DC0A84"/>
    <w:rsid w:val="00DC5090"/>
    <w:rsid w:val="00DC546D"/>
    <w:rsid w:val="00DC6701"/>
    <w:rsid w:val="00DD0E75"/>
    <w:rsid w:val="00DD24A5"/>
    <w:rsid w:val="00DD2A5C"/>
    <w:rsid w:val="00DD64E8"/>
    <w:rsid w:val="00DD67D2"/>
    <w:rsid w:val="00DE12AD"/>
    <w:rsid w:val="00DE260C"/>
    <w:rsid w:val="00DF09AA"/>
    <w:rsid w:val="00DF1661"/>
    <w:rsid w:val="00E01098"/>
    <w:rsid w:val="00E1225A"/>
    <w:rsid w:val="00E1426E"/>
    <w:rsid w:val="00E16D4D"/>
    <w:rsid w:val="00E20840"/>
    <w:rsid w:val="00E21F96"/>
    <w:rsid w:val="00E220EC"/>
    <w:rsid w:val="00E3104E"/>
    <w:rsid w:val="00E3692F"/>
    <w:rsid w:val="00E46ED6"/>
    <w:rsid w:val="00E47DC8"/>
    <w:rsid w:val="00E51A54"/>
    <w:rsid w:val="00E56CFA"/>
    <w:rsid w:val="00E574F8"/>
    <w:rsid w:val="00E61402"/>
    <w:rsid w:val="00E62A2A"/>
    <w:rsid w:val="00E633D4"/>
    <w:rsid w:val="00E63D54"/>
    <w:rsid w:val="00E670A3"/>
    <w:rsid w:val="00E70314"/>
    <w:rsid w:val="00E70E3E"/>
    <w:rsid w:val="00E72569"/>
    <w:rsid w:val="00E75284"/>
    <w:rsid w:val="00E76B02"/>
    <w:rsid w:val="00E81190"/>
    <w:rsid w:val="00E8354A"/>
    <w:rsid w:val="00E857D2"/>
    <w:rsid w:val="00E93DE5"/>
    <w:rsid w:val="00E94672"/>
    <w:rsid w:val="00EA4209"/>
    <w:rsid w:val="00EA5E1A"/>
    <w:rsid w:val="00EB1EAE"/>
    <w:rsid w:val="00EC1E1F"/>
    <w:rsid w:val="00EC58DB"/>
    <w:rsid w:val="00EC788D"/>
    <w:rsid w:val="00ED0898"/>
    <w:rsid w:val="00ED121D"/>
    <w:rsid w:val="00ED732B"/>
    <w:rsid w:val="00ED7ED6"/>
    <w:rsid w:val="00ED7F66"/>
    <w:rsid w:val="00EE0F61"/>
    <w:rsid w:val="00EE319C"/>
    <w:rsid w:val="00EE3704"/>
    <w:rsid w:val="00EE55C1"/>
    <w:rsid w:val="00EE689F"/>
    <w:rsid w:val="00EE72DE"/>
    <w:rsid w:val="00EE7721"/>
    <w:rsid w:val="00EE7F04"/>
    <w:rsid w:val="00EF26A4"/>
    <w:rsid w:val="00EF39E2"/>
    <w:rsid w:val="00EF5374"/>
    <w:rsid w:val="00EF6CE1"/>
    <w:rsid w:val="00F06E38"/>
    <w:rsid w:val="00F10534"/>
    <w:rsid w:val="00F109E8"/>
    <w:rsid w:val="00F16CED"/>
    <w:rsid w:val="00F17233"/>
    <w:rsid w:val="00F17405"/>
    <w:rsid w:val="00F1784E"/>
    <w:rsid w:val="00F20045"/>
    <w:rsid w:val="00F23C03"/>
    <w:rsid w:val="00F27035"/>
    <w:rsid w:val="00F3242C"/>
    <w:rsid w:val="00F325A3"/>
    <w:rsid w:val="00F3538E"/>
    <w:rsid w:val="00F36FD0"/>
    <w:rsid w:val="00F43E92"/>
    <w:rsid w:val="00F450F2"/>
    <w:rsid w:val="00F54601"/>
    <w:rsid w:val="00F566B4"/>
    <w:rsid w:val="00F601C6"/>
    <w:rsid w:val="00F60B9F"/>
    <w:rsid w:val="00F60FC9"/>
    <w:rsid w:val="00F617C4"/>
    <w:rsid w:val="00F64AF7"/>
    <w:rsid w:val="00F64B18"/>
    <w:rsid w:val="00F65496"/>
    <w:rsid w:val="00F679BD"/>
    <w:rsid w:val="00F70140"/>
    <w:rsid w:val="00F74E55"/>
    <w:rsid w:val="00F77C79"/>
    <w:rsid w:val="00F831F6"/>
    <w:rsid w:val="00F83C93"/>
    <w:rsid w:val="00F845B3"/>
    <w:rsid w:val="00F84AEE"/>
    <w:rsid w:val="00F85627"/>
    <w:rsid w:val="00F85A91"/>
    <w:rsid w:val="00F932ED"/>
    <w:rsid w:val="00F94C1E"/>
    <w:rsid w:val="00F978F4"/>
    <w:rsid w:val="00FA10D3"/>
    <w:rsid w:val="00FA2DB6"/>
    <w:rsid w:val="00FA5551"/>
    <w:rsid w:val="00FA70CC"/>
    <w:rsid w:val="00FB1E30"/>
    <w:rsid w:val="00FB2A4D"/>
    <w:rsid w:val="00FB31BC"/>
    <w:rsid w:val="00FB6656"/>
    <w:rsid w:val="00FB68E7"/>
    <w:rsid w:val="00FC3037"/>
    <w:rsid w:val="00FC44FE"/>
    <w:rsid w:val="00FC679A"/>
    <w:rsid w:val="00FD19BA"/>
    <w:rsid w:val="00FD297A"/>
    <w:rsid w:val="00FD38D6"/>
    <w:rsid w:val="00FD7F29"/>
    <w:rsid w:val="00FE3407"/>
    <w:rsid w:val="00FE41EA"/>
    <w:rsid w:val="00FE6078"/>
    <w:rsid w:val="00FE73F4"/>
    <w:rsid w:val="00FE74BB"/>
    <w:rsid w:val="00FF0374"/>
    <w:rsid w:val="00FF4780"/>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8E65D7"/>
    <w:pPr>
      <w:spacing w:before="0"/>
      <w:ind w:left="400" w:hanging="400"/>
    </w:pPr>
    <w:rPr>
      <w:rFonts w:asciiTheme="minorHAnsi" w:hAnsiTheme="minorHAnsi"/>
      <w:smallCaps/>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spacing w:line="360" w:lineRule="auto"/>
      <w:ind w:left="403" w:hanging="403"/>
    </w:pPr>
    <w:rPr>
      <w:rFonts w:ascii="Arial" w:eastAsiaTheme="minorEastAsia" w:hAnsi="Arial" w:cstheme="minorBidi"/>
      <w:smallCaps w:val="0"/>
      <w:noProof/>
      <w:sz w:val="22"/>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4627F6"/>
    <w:rPr>
      <w:rFonts w:asciiTheme="minorHAnsi" w:hAnsiTheme="minorHAnsi"/>
      <w:smallCaps/>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val="0"/>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8E65D7"/>
    <w:pPr>
      <w:spacing w:before="0"/>
      <w:ind w:left="400" w:hanging="400"/>
    </w:pPr>
    <w:rPr>
      <w:rFonts w:asciiTheme="minorHAnsi" w:hAnsiTheme="minorHAnsi"/>
      <w:smallCaps/>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spacing w:line="360" w:lineRule="auto"/>
      <w:ind w:left="403" w:hanging="403"/>
    </w:pPr>
    <w:rPr>
      <w:rFonts w:ascii="Arial" w:eastAsiaTheme="minorEastAsia" w:hAnsi="Arial" w:cstheme="minorBidi"/>
      <w:smallCaps w:val="0"/>
      <w:noProof/>
      <w:sz w:val="22"/>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4627F6"/>
    <w:rPr>
      <w:rFonts w:asciiTheme="minorHAnsi" w:hAnsiTheme="minorHAnsi"/>
      <w:smallCaps/>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val="0"/>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3922051">
      <w:bodyDiv w:val="1"/>
      <w:marLeft w:val="0"/>
      <w:marRight w:val="0"/>
      <w:marTop w:val="0"/>
      <w:marBottom w:val="0"/>
      <w:divBdr>
        <w:top w:val="none" w:sz="0" w:space="0" w:color="auto"/>
        <w:left w:val="none" w:sz="0" w:space="0" w:color="auto"/>
        <w:bottom w:val="none" w:sz="0" w:space="0" w:color="auto"/>
        <w:right w:val="none" w:sz="0" w:space="0" w:color="auto"/>
      </w:divBdr>
    </w:div>
    <w:div w:id="1407798201">
      <w:bodyDiv w:val="1"/>
      <w:marLeft w:val="0"/>
      <w:marRight w:val="0"/>
      <w:marTop w:val="0"/>
      <w:marBottom w:val="0"/>
      <w:divBdr>
        <w:top w:val="none" w:sz="0" w:space="0" w:color="auto"/>
        <w:left w:val="none" w:sz="0" w:space="0" w:color="auto"/>
        <w:bottom w:val="none" w:sz="0" w:space="0" w:color="auto"/>
        <w:right w:val="none" w:sz="0" w:space="0" w:color="auto"/>
      </w:divBdr>
    </w:div>
    <w:div w:id="19288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en16</b:Tag>
    <b:SourceType>InternetSite</b:SourceType>
    <b:Guid>{DA0D3E58-71EB-4EEF-8673-BB9C3DA4570C}</b:Guid>
    <b:YearAccessed>2016</b:YearAccessed>
    <b:MonthAccessed>12</b:MonthAccessed>
    <b:DayAccessed>13</b:DayAccessed>
    <b:URL>https://www.centos.org/about</b:URL>
    <b:Title>CentOS</b:Title>
    <b:RefOrder>1</b:RefOrder>
  </b:Source>
  <b:Source>
    <b:Tag>Inf13</b:Tag>
    <b:SourceType>InternetSite</b:SourceType>
    <b:Guid>{0CAF7747-6153-49A8-87DB-9C6489C7B384}</b:Guid>
    <b:Title>Informatiklexikon Big Data</b:Title>
    <b:InternetSiteTitle>Gesellschaft für Informatiker</b:InternetSiteTitle>
    <b:Year>2013</b:Year>
    <b:YearAccessed>2017</b:YearAccessed>
    <b:MonthAccessed>07</b:MonthAccessed>
    <b:DayAccessed>25</b:DayAccessed>
    <b:URL>https://www.gi.de/service/informatiklexikon/detailansicht/article/big-data.html</b:URL>
    <b:RefOrder>2</b:RefOrder>
  </b:Source>
  <b:Source>
    <b:Tag>Goo04</b:Tag>
    <b:SourceType>InternetSite</b:SourceType>
    <b:Guid>{CA0CE897-FEF6-473E-96C9-00819E69FF3F}</b:Guid>
    <b:Title>Google Research Publications</b:Title>
    <b:Year>2004</b:Year>
    <b:Month>12</b:Month>
    <b:YearAccessed>2017</b:YearAccessed>
    <b:MonthAccessed>08</b:MonthAccessed>
    <b:DayAccessed>07</b:DayAccessed>
    <b:URL>http://research.google.com/archive/mapreduce.html</b:URL>
    <b:RefOrder>4</b:RefOrder>
  </b:Source>
  <b:Source>
    <b:Tag>Goo13</b:Tag>
    <b:SourceType>InternetSite</b:SourceType>
    <b:Guid>{E32B1911-72F9-43E7-A4EB-B65480CD0B9A}</b:Guid>
    <b:Title>Google Research Publications</b:Title>
    <b:Year>2003</b:Year>
    <b:Month>10</b:Month>
    <b:YearAccessed>2017</b:YearAccessed>
    <b:MonthAccessed>08</b:MonthAccessed>
    <b:DayAccessed>07</b:DayAccessed>
    <b:URL>https://research.google.com/archive/gfs.html</b:URL>
    <b:RefOrder>3</b:RefOrder>
  </b:Source>
  <b:Source>
    <b:Tag>Pow17</b:Tag>
    <b:SourceType>InternetSite</b:SourceType>
    <b:Guid>{CAC8EAB3-30C7-40F7-903A-D4103D0A8952}</b:Guid>
    <b:Title>Powered By</b:Title>
    <b:Year>2017</b:Year>
    <b:InternetSiteTitle>Hadoop Wiki</b:InternetSiteTitle>
    <b:Month>03</b:Month>
    <b:Day>24</b:Day>
    <b:YearAccessed>2017</b:YearAccessed>
    <b:MonthAccessed>08</b:MonthAccessed>
    <b:DayAccessed>07</b:DayAccessed>
    <b:URL>https://wiki.apache.org/hadoop/PoweredBy</b:URL>
    <b:RefOrder>6</b:RefOrder>
  </b:Source>
  <b:Source>
    <b:Tag>Eri12</b:Tag>
    <b:SourceType>InternetSite</b:SourceType>
    <b:Guid>{224D8985-3180-4A77-A539-759DF4D432ED}</b:Guid>
    <b:Title>CAP Twelve Years Later</b:Title>
    <b:Year>2012</b:Year>
    <b:Medium>Artikel</b:Medium>
    <b:Author>
      <b:Author>
        <b:Corporate>Eric Brewler</b:Corporate>
      </b:Author>
    </b:Author>
    <b:InternetSiteTitle>InfoQ</b:InternetSiteTitle>
    <b:Month>5</b:Month>
    <b:Day>30</b:Day>
    <b:YearAccessed>2017</b:YearAccessed>
    <b:MonthAccessed>08</b:MonthAccessed>
    <b:DayAccessed>07</b:DayAccessed>
    <b:URL>https://www.infoq.com/articles/cap-twelve-years-later-how-the-rules-have-changed</b:URL>
    <b:RefOrder>17</b:RefOrder>
  </b:Source>
  <b:Source>
    <b:Tag>Blo15</b:Tag>
    <b:SourceType>InternetSite</b:SourceType>
    <b:Guid>{F56F8283-E22F-4E2F-A3A8-6C3C2C57F8E8}</b:Guid>
    <b:Title>Blog: Hortonworks</b:Title>
    <b:InternetSiteTitle>Hortonworks </b:InternetSiteTitle>
    <b:Year>2015</b:Year>
    <b:Month>01</b:Month>
    <b:Day>22</b:Day>
    <b:YearAccessed>2017</b:YearAccessed>
    <b:MonthAccessed>08</b:MonthAccessed>
    <b:DayAccessed>07</b:DayAccessed>
    <b:URL>https://de.hortonworks.com/blog/apache-hbase-high-availability-next-level/</b:URL>
    <b:RefOrder>18</b:RefOrder>
  </b:Source>
  <b:Source>
    <b:Tag>Kaf17</b:Tag>
    <b:SourceType>DocumentFromInternetSite</b:SourceType>
    <b:Guid>{CDEF9E0E-3430-4E3A-9A78-7B0F0769045C}</b:Guid>
    <b:Title>Kafka Documentation Kap. 4.1</b:Title>
    <b:InternetSiteTitle>Apache Kafka</b:InternetSiteTitle>
    <b:YearAccessed>2017</b:YearAccessed>
    <b:MonthAccessed>08</b:MonthAccessed>
    <b:DayAccessed>07</b:DayAccessed>
    <b:URL>https://kafka.apache.org/documentation/#majordesignelements</b:URL>
    <b:RefOrder>20</b:RefOrder>
  </b:Source>
  <b:Source>
    <b:Tag>Kaf171</b:Tag>
    <b:SourceType>InternetSite</b:SourceType>
    <b:Guid>{BF37DFEC-7EAC-4C3E-ADF8-DBE26BA5CA15}</b:Guid>
    <b:Title>Kafka Architecture</b:Title>
    <b:InternetSiteTitle>Cloudurable</b:InternetSiteTitle>
    <b:Year>2017</b:Year>
    <b:Month>05</b:Month>
    <b:Day>11</b:Day>
    <b:YearAccessed>2017</b:YearAccessed>
    <b:MonthAccessed>08</b:MonthAccessed>
    <b:DayAccessed>07</b:DayAccessed>
    <b:URL>http://cloudurable.com/blog/kafka-architecture/index.html</b:URL>
    <b:RefOrder>21</b:RefOrder>
  </b:Source>
  <b:Source>
    <b:Tag>Kai15</b:Tag>
    <b:SourceType>InternetSite</b:SourceType>
    <b:Guid>{92D6AAB0-600B-4A69-82FA-7DE2240D5725}</b:Guid>
    <b:Title>KairosDB Cassandra Schema</b:Title>
    <b:InternetSiteTitle>KairosDB</b:InternetSiteTitle>
    <b:Year>2015</b:Year>
    <b:YearAccessed>2017</b:YearAccessed>
    <b:MonthAccessed>08</b:MonthAccessed>
    <b:DayAccessed>07</b:DayAccessed>
    <b:URL>https://kairosdb.github.io/docs/build/html/CassandraSchema.html</b:URL>
    <b:RefOrder>24</b:RefOrder>
  </b:Source>
  <b:Source>
    <b:Tag>Dru17</b:Tag>
    <b:SourceType>InternetSite</b:SourceType>
    <b:Guid>{E683356D-5D89-429E-803F-A30496162E9F}</b:Guid>
    <b:Title>Druid Design Documentation</b:Title>
    <b:InternetSiteTitle>Druid</b:InternetSiteTitle>
    <b:YearAccessed>2017</b:YearAccessed>
    <b:MonthAccessed>08</b:MonthAccessed>
    <b:DayAccessed>07</b:DayAccessed>
    <b:URL>http://druid.io/docs/0.10.0/design/segments.html</b:URL>
    <b:RefOrder>25</b:RefOrder>
  </b:Source>
  <b:Source>
    <b:Tag>Ria17</b:Tag>
    <b:SourceType>InternetSite</b:SourceType>
    <b:Guid>{13E124A5-AA41-475E-9F1D-7B9ACFDD8D35}</b:Guid>
    <b:Title>Riak-TS-Data-Modelling</b:Title>
    <b:InternetSiteTitle>Github</b:InternetSiteTitle>
    <b:Year>2017</b:Year>
    <b:Month>03</b:Month>
    <b:Day>20</b:Day>
    <b:YearAccessed>2017</b:YearAccessed>
    <b:MonthAccessed>08</b:MonthAccessed>
    <b:DayAccessed>07</b:DayAccessed>
    <b:URL>https://github.com/cvitter/Riak-TS-Data-Modeling/blob/master/How%20Partition%20Keys%20Work.md#the-partition-key</b:URL>
    <b:RefOrder>26</b:RefOrder>
  </b:Source>
  <b:Source>
    <b:Tag>Whi158</b:Tag>
    <b:SourceType>BookSection</b:SourceType>
    <b:Guid>{B741653F-65E3-4508-8B57-3874AF844104}</b:Guid>
    <b:Title>HBase Master</b:Title>
    <b:Author>
      <b:BookAuthor>
        <b:NameList>
          <b:Person>
            <b:Last>White</b:Last>
            <b:First>Tom</b:First>
          </b:Person>
        </b:NameList>
      </b:BookAuthor>
    </b:Author>
    <b:BookTitle>Hadoop: The Definitive Guide 4th Edition</b:BookTitle>
    <b:Year>2015</b:Year>
    <b:Pages>578</b:Pages>
    <b:RefOrder>15</b:RefOrder>
  </b:Source>
  <b:Source>
    <b:Tag>Whi1510</b:Tag>
    <b:SourceType>BookSection</b:SourceType>
    <b:Guid>{2B169886-A926-46D3-A9A5-ABAD30DCF18C}</b:Guid>
    <b:Title>Zookeeper</b:Title>
    <b:Year>2015</b:Year>
    <b:Author>
      <b:BookAuthor>
        <b:NameList>
          <b:Person>
            <b:Last>White</b:Last>
            <b:First>Tom</b:First>
          </b:Person>
        </b:NameList>
      </b:BookAuthor>
    </b:Author>
    <b:BookTitle>Hadoop: The Definitive Guide 4th Edition</b:BookTitle>
    <b:Pages>603</b:Pages>
    <b:RefOrder>19</b:RefOrder>
  </b:Source>
  <b:Source>
    <b:Tag>Whi154</b:Tag>
    <b:SourceType>BookSection</b:SourceType>
    <b:Guid>{6AC324FA-08A1-41FF-9DB6-B4CF1525F624}</b:Guid>
    <b:Title>YARN MapReduce Ablauf</b:Title>
    <b:Author>
      <b:BookAuthor>
        <b:NameList>
          <b:Person>
            <b:Last>White</b:Last>
            <b:First>Tom</b:First>
          </b:Person>
        </b:NameList>
      </b:BookAuthor>
    </b:Author>
    <b:BookTitle>Hadoop: The Definitive Guide 4th Edition</b:BookTitle>
    <b:Year>2015</b:Year>
    <b:Pages>186-189</b:Pages>
    <b:RefOrder>10</b:RefOrder>
  </b:Source>
  <b:Source>
    <b:Tag>Whi152</b:Tag>
    <b:SourceType>BookSection</b:SourceType>
    <b:Guid>{957E0065-B4D1-465B-A1E2-53571C6E7D50}</b:Guid>
    <b:Title>HDFS Namenode &amp; Datanode</b:Title>
    <b:Author>
      <b:BookAuthor>
        <b:NameList>
          <b:Person>
            <b:Last>White</b:Last>
            <b:First>Tom</b:First>
          </b:Person>
        </b:NameList>
      </b:BookAuthor>
    </b:Author>
    <b:BookTitle>Hadoop: The Devinitive Guide 4th Edition</b:BookTitle>
    <b:Year>2015</b:Year>
    <b:Pages>46-47</b:Pages>
    <b:RefOrder>8</b:RefOrder>
  </b:Source>
  <b:Source>
    <b:Tag>Whi151</b:Tag>
    <b:SourceType>BookSection</b:SourceType>
    <b:Guid>{A19E7F93-97DC-44F4-BEC6-FED1B01563A9}</b:Guid>
    <b:Title>HDFS Blöcke</b:Title>
    <b:Year>2015</b:Year>
    <b:Author>
      <b:BookAuthor>
        <b:NameList>
          <b:Person>
            <b:Last>White</b:Last>
            <b:First>Tom</b:First>
          </b:Person>
        </b:NameList>
      </b:BookAuthor>
    </b:Author>
    <b:BookTitle>Hadoop: The Definitive Guide 4th Edition</b:BookTitle>
    <b:Pages>45</b:Pages>
    <b:RefOrder>7</b:RefOrder>
  </b:Source>
  <b:Source>
    <b:Tag>Whi159</b:Tag>
    <b:SourceType>BookSection</b:SourceType>
    <b:Guid>{AA94D2E6-7BC1-405C-9A59-BE42AF46F6AF}</b:Guid>
    <b:Title>HBase Zookeeper</b:Title>
    <b:Author>
      <b:BookAuthor>
        <b:NameList>
          <b:Person>
            <b:Last>White</b:Last>
            <b:First>Tom</b:First>
          </b:Person>
        </b:NameList>
      </b:BookAuthor>
    </b:Author>
    <b:BookTitle>Hadoop: The Definitive Guide 4th Edition</b:BookTitle>
    <b:Year>2015</b:Year>
    <b:Pages>579</b:Pages>
    <b:RefOrder>16</b:RefOrder>
  </b:Source>
  <b:Source>
    <b:Tag>Whi157</b:Tag>
    <b:SourceType>BookSection</b:SourceType>
    <b:Guid>{4E71ECDD-F2AB-4B44-847A-DDB3007499A4}</b:Guid>
    <b:Title>HBase Regions</b:Title>
    <b:Author>
      <b:BookAuthor>
        <b:NameList>
          <b:Person>
            <b:Last>White</b:Last>
            <b:First>Tom</b:First>
          </b:Person>
        </b:NameList>
      </b:BookAuthor>
    </b:Author>
    <b:BookTitle>Hadoop: The Definitive Guide 4th Edition</b:BookTitle>
    <b:Year>2015</b:Year>
    <b:Pages>578</b:Pages>
    <b:RefOrder>14</b:RefOrder>
  </b:Source>
  <b:Source>
    <b:Tag>Whi156</b:Tag>
    <b:SourceType>BookSection</b:SourceType>
    <b:Guid>{7DD69473-60AF-4E1E-B676-A5AE6CCE4A3B}</b:Guid>
    <b:Title>HBase Column Family</b:Title>
    <b:Author>
      <b:BookAuthor>
        <b:NameList>
          <b:Person>
            <b:Last>White</b:Last>
            <b:First>Tom</b:First>
          </b:Person>
        </b:NameList>
      </b:BookAuthor>
    </b:Author>
    <b:BookTitle>Hadoop: The Definitive Guide 4th Edition</b:BookTitle>
    <b:Year>2015</b:Year>
    <b:Pages>577</b:Pages>
    <b:RefOrder>13</b:RefOrder>
  </b:Source>
  <b:Source>
    <b:Tag>Whi155</b:Tag>
    <b:SourceType>BookSection</b:SourceType>
    <b:Guid>{0A085AE8-8089-45A5-AC92-62C68A20AB49}</b:Guid>
    <b:Title>HBase Basics</b:Title>
    <b:Author>
      <b:BookAuthor>
        <b:NameList>
          <b:Person>
            <b:Last>White</b:Last>
            <b:First>Tom</b:First>
          </b:Person>
        </b:NameList>
      </b:BookAuthor>
    </b:Author>
    <b:BookTitle>Hadoop: The Definitive Guide 4th Edition</b:BookTitle>
    <b:Year>2015</b:Year>
    <b:Pages>575</b:Pages>
    <b:RefOrder>12</b:RefOrder>
  </b:Source>
  <b:Source>
    <b:Tag>Whi15</b:Tag>
    <b:SourceType>BookSection</b:SourceType>
    <b:Guid>{2B0E04B9-AF41-41BF-9D08-2ECA0B503A0E}</b:Guid>
    <b:Title>Hadoop Meta Information</b:Title>
    <b:Year>2015</b:Year>
    <b:Author>
      <b:BookAuthor>
        <b:NameList>
          <b:Person>
            <b:Last>White</b:Last>
            <b:First>Tom</b:First>
          </b:Person>
        </b:NameList>
      </b:BookAuthor>
    </b:Author>
    <b:BookTitle>Hadoop: The Definitive Guide 4th Edition</b:BookTitle>
    <b:Pages>12-14</b:Pages>
    <b:RefOrder>5</b:RefOrder>
  </b:Source>
  <b:Source>
    <b:Tag>Tim15</b:Tag>
    <b:SourceType>InternetSite</b:SourceType>
    <b:Guid>{814E7927-38A7-476C-AB05-DF6A79F7D357}</b:Guid>
    <b:Title>Time Series Databases in the Upside-Down Internet</b:Title>
    <b:InternetSiteTitle>MapR</b:InternetSiteTitle>
    <b:Year>2015</b:Year>
    <b:Month>03</b:Month>
    <b:Day>04</b:Day>
    <b:YearAccessed>2017</b:YearAccessed>
    <b:MonthAccessed>08</b:MonthAccessed>
    <b:DayAccessed>07</b:DayAccessed>
    <b:URL>https://mapr.com/blog/time-series-databases-upside-down-internet-whiteboard-walkthrough/</b:URL>
    <b:RefOrder>23</b:RefOrder>
  </b:Source>
  <b:Source>
    <b:Tag>Platzhalter1</b:Tag>
    <b:SourceType>BookSection</b:SourceType>
    <b:Guid>{283202FA-1EEB-4B5F-B79B-F292B8F00D6E}</b:Guid>
    <b:Title>HBase Regions</b:Title>
    <b:Author>
      <b:BookAuthor>
        <b:NameList>
          <b:Person>
            <b:Last>White</b:Last>
            <b:First>T.</b:First>
          </b:Person>
        </b:NameList>
      </b:BookAuthor>
    </b:Author>
    <b:BookTitle>Hadoop: The Definitive Guide 4th Edition</b:BookTitle>
    <b:Year>2015</b:Year>
    <b:Pages>578</b:Pages>
    <b:RefOrder>38</b:RefOrder>
  </b:Source>
  <b:Source>
    <b:Tag>Platzhalter2</b:Tag>
    <b:SourceType>BookSection</b:SourceType>
    <b:Guid>{24587673-F2C3-4F6C-96E3-BCED10E998F3}</b:Guid>
    <b:Title>HDFS Blöcke</b:Title>
    <b:Year>2015</b:Year>
    <b:Author>
      <b:BookAuthor>
        <b:NameList>
          <b:Person>
            <b:Last>White</b:Last>
            <b:First>T.</b:First>
          </b:Person>
        </b:NameList>
      </b:BookAuthor>
    </b:Author>
    <b:BookTitle>Hadoop: The Definitive Guide 4th Edition</b:BookTitle>
    <b:Pages>45</b:Pages>
    <b:RefOrder>39</b:RefOrder>
  </b:Source>
  <b:Source>
    <b:Tag>Platzhalter3</b:Tag>
    <b:SourceType>BookSection</b:SourceType>
    <b:Guid>{3E320278-016C-4EC2-B3D8-E60DF5FBCDAA}</b:Guid>
    <b:Title>HDFS Namenode &amp; Datanode</b:Title>
    <b:Author>
      <b:BookAuthor>
        <b:NameList>
          <b:Person>
            <b:Last>White</b:Last>
            <b:First>T.</b:First>
          </b:Person>
        </b:NameList>
      </b:BookAuthor>
    </b:Author>
    <b:BookTitle>Hadoop: The Devinitive Guide 4th Edition</b:BookTitle>
    <b:Year>2015</b:Year>
    <b:Pages>46-47</b:Pages>
    <b:RefOrder>40</b:RefOrder>
  </b:Source>
  <b:Source>
    <b:Tag>Platzhalter4</b:Tag>
    <b:SourceType>BookSection</b:SourceType>
    <b:Guid>{7AA7EB33-0C8E-4AA8-9AB0-27DDC34F1C23}</b:Guid>
    <b:Title>YARN MapReduce Ablauf</b:Title>
    <b:Author>
      <b:BookAuthor>
        <b:NameList>
          <b:Person>
            <b:Last>White</b:Last>
            <b:First>T.</b:First>
          </b:Person>
        </b:NameList>
      </b:BookAuthor>
    </b:Author>
    <b:BookTitle>Hadoop: The Definitive Guide 4th Edition</b:BookTitle>
    <b:Year>2015</b:Year>
    <b:Pages>186-189</b:Pages>
    <b:RefOrder>41</b:RefOrder>
  </b:Source>
  <b:Source>
    <b:Tag>Platzhalter5</b:Tag>
    <b:SourceType>BookSection</b:SourceType>
    <b:Guid>{3A91EC72-5388-4FD0-9F62-D0F25E2BE2B3}</b:Guid>
    <b:Title>HBase Basics</b:Title>
    <b:Author>
      <b:BookAuthor>
        <b:NameList>
          <b:Person>
            <b:Last>White</b:Last>
            <b:First>T.</b:First>
          </b:Person>
        </b:NameList>
      </b:BookAuthor>
    </b:Author>
    <b:BookTitle>Hadoop: The Definitive Guide 4th Edition</b:BookTitle>
    <b:Year>2015</b:Year>
    <b:Pages>575</b:Pages>
    <b:RefOrder>42</b:RefOrder>
  </b:Source>
  <b:Source>
    <b:Tag>Platzhalter6</b:Tag>
    <b:SourceType>BookSection</b:SourceType>
    <b:Guid>{A4676516-06F0-483D-B395-D9619218C5BB}</b:Guid>
    <b:Title>HBase Column Family</b:Title>
    <b:Author>
      <b:BookAuthor>
        <b:NameList>
          <b:Person>
            <b:Last>White</b:Last>
            <b:First>T.</b:First>
          </b:Person>
        </b:NameList>
      </b:BookAuthor>
    </b:Author>
    <b:BookTitle>Hadoop: The Definitive Guide 4th Edition</b:BookTitle>
    <b:Year>2015</b:Year>
    <b:Pages>577</b:Pages>
    <b:RefOrder>43</b:RefOrder>
  </b:Source>
  <b:Source>
    <b:Tag>Platzhalter7</b:Tag>
    <b:SourceType>BookSection</b:SourceType>
    <b:Guid>{09C4FA49-B62E-4903-85C8-065C614E563E}</b:Guid>
    <b:Title>Hadoop Meta Information</b:Title>
    <b:Year>2015</b:Year>
    <b:Author>
      <b:BookAuthor>
        <b:NameList>
          <b:Person>
            <b:Last>White</b:Last>
            <b:First>T.</b:First>
          </b:Person>
        </b:NameList>
      </b:BookAuthor>
    </b:Author>
    <b:BookTitle>Hadoop: The Definitive Guide 4th Edition</b:BookTitle>
    <b:Pages>12-14</b:Pages>
    <b:RefOrder>44</b:RefOrder>
  </b:Source>
  <b:Source>
    <b:Tag>Platzhalter8</b:Tag>
    <b:SourceType>BookSection</b:SourceType>
    <b:Guid>{77354A7B-73A4-469B-B20A-A72701771A6B}</b:Guid>
    <b:Title>HBase Master</b:Title>
    <b:Author>
      <b:BookAuthor>
        <b:NameList>
          <b:Person>
            <b:Last>White</b:Last>
            <b:First>T.</b:First>
          </b:Person>
        </b:NameList>
      </b:BookAuthor>
    </b:Author>
    <b:BookTitle>Hadoop: The Definitive Guide 4th Edition</b:BookTitle>
    <b:Year>2015</b:Year>
    <b:Pages>578</b:Pages>
    <b:RefOrder>45</b:RefOrder>
  </b:Source>
  <b:Source>
    <b:Tag>Platzhalter9</b:Tag>
    <b:SourceType>BookSection</b:SourceType>
    <b:Guid>{FA970780-CA78-439B-8AF3-18577FB2994E}</b:Guid>
    <b:Title>HBase Zookeeper</b:Title>
    <b:Author>
      <b:BookAuthor>
        <b:NameList>
          <b:Person>
            <b:Last>White</b:Last>
            <b:First>T.</b:First>
          </b:Person>
        </b:NameList>
      </b:BookAuthor>
    </b:Author>
    <b:BookTitle>Hadoop: The Definitive Guide 4th Edition</b:BookTitle>
    <b:Year>2015</b:Year>
    <b:Pages>579</b:Pages>
    <b:RefOrder>46</b:RefOrder>
  </b:Source>
  <b:Source>
    <b:Tag>Platzhalter10</b:Tag>
    <b:SourceType>BookSection</b:SourceType>
    <b:Guid>{79093DCF-C158-4034-A1D5-8642D1D112A8}</b:Guid>
    <b:Title>Zookeeper</b:Title>
    <b:Year>2015</b:Year>
    <b:Author>
      <b:BookAuthor>
        <b:NameList>
          <b:Person>
            <b:Last>White</b:Last>
            <b:First>T.</b:First>
          </b:Person>
        </b:NameList>
      </b:BookAuthor>
    </b:Author>
    <b:BookTitle>Hadoop: The Definitive Guide 4th Edition</b:BookTitle>
    <b:Pages>603</b:Pages>
    <b:RefOrder>47</b:RefOrder>
  </b:Source>
  <b:Source>
    <b:Tag>Ope17</b:Tag>
    <b:SourceType>InternetSite</b:SourceType>
    <b:Guid>{2AE8FC77-89F8-415F-8822-33A107DDBE14}</b:Guid>
    <b:Title>OpenTSDB Overview</b:Title>
    <b:InternetSiteTitle>OpenTSDB</b:InternetSiteTitle>
    <b:YearAccessed>2017</b:YearAccessed>
    <b:MonthAccessed>08</b:MonthAccessed>
    <b:DayAccessed>08</b:DayAccessed>
    <b:URL>http://opentsdb.net/overview.html</b:URL>
    <b:RefOrder>27</b:RefOrder>
  </b:Source>
  <b:Source>
    <b:Tag>Wri17</b:Tag>
    <b:SourceType>InternetSite</b:SourceType>
    <b:Guid>{F2E3233E-8886-4AC0-956B-3AD4E6B51D9B}</b:Guid>
    <b:Title>Writing Data</b:Title>
    <b:InternetSiteTitle>OpenTSDB User Guide</b:InternetSiteTitle>
    <b:YearAccessed>2017</b:YearAccessed>
    <b:MonthAccessed>08</b:MonthAccessed>
    <b:DayAccessed>08</b:DayAccessed>
    <b:URL>http://opentsdb.net/docs/build/html/user_guide/writing/index.html</b:URL>
    <b:RefOrder>28</b:RefOrder>
  </b:Source>
  <b:Source>
    <b:Tag>Sto17</b:Tag>
    <b:SourceType>InternetSite</b:SourceType>
    <b:Guid>{37981119-2BB5-475B-B125-7787D7C021C0}</b:Guid>
    <b:Title>Storage HBase Schema</b:Title>
    <b:InternetSiteTitle>OpenTSDB User Guide</b:InternetSiteTitle>
    <b:YearAccessed>2017</b:YearAccessed>
    <b:MonthAccessed>08</b:MonthAccessed>
    <b:DayAccessed>08</b:DayAccessed>
    <b:URL>http://opentsdb.net/docs/build/html/user_guide/backends/hbase.html</b:URL>
    <b:RefOrder>29</b:RefOrder>
  </b:Source>
  <b:Source>
    <b:Tag>Geo11</b:Tag>
    <b:SourceType>BookSection</b:SourceType>
    <b:Guid>{4B06B766-8498-4B0B-AB99-5D573654F69F}</b:Guid>
    <b:Title>HBase Tree System</b:Title>
    <b:Year>2011</b:Year>
    <b:BookTitle>HBase: The Definitive Guide</b:BookTitle>
    <b:Publisher>O'Reilly Media</b:Publisher>
    <b:Pages>319</b:Pages>
    <b:Author>
      <b:BookAuthor>
        <b:NameList>
          <b:Person>
            <b:Last>George</b:Last>
            <b:First>Lars</b:First>
          </b:Person>
        </b:NameList>
      </b:BookAuthor>
    </b:Author>
    <b:RefOrder>11</b:RefOrder>
  </b:Source>
  <b:Source>
    <b:Tag>Inf17</b:Tag>
    <b:SourceType>InternetSite</b:SourceType>
    <b:Guid>{6C1E6586-34A8-4B2C-8091-C74F3E7EF1BF}</b:Guid>
    <b:Title>InfluxDB Storage Engine</b:Title>
    <b:InternetSiteTitle>InfluxData Concepts</b:InternetSiteTitle>
    <b:YearAccessed>2017</b:YearAccessed>
    <b:MonthAccessed>08</b:MonthAccessed>
    <b:DayAccessed>08</b:DayAccessed>
    <b:URL>https://docs.influxdata.com/influxdb/v1.3/concepts/storage_engine/</b:URL>
    <b:RefOrder>31</b:RefOrder>
  </b:Source>
  <b:Source>
    <b:Tag>Ria171</b:Tag>
    <b:SourceType>InternetSite</b:SourceType>
    <b:Guid>{FB3FB5A9-E9A9-43DA-9B20-56994B865D29}</b:Guid>
    <b:Title>RiakTS Data Modelling</b:Title>
    <b:InternetSiteTitle>Github</b:InternetSiteTitle>
    <b:YearAccessed>2017</b:YearAccessed>
    <b:MonthAccessed>08</b:MonthAccessed>
    <b:DayAccessed>08</b:DayAccessed>
    <b:URL>https://github.com/cvitter/Riak-TS-Data-Modeling/blob/master/How%20Partition%20Keys%20Work.md</b:URL>
    <b:RefOrder>33</b:RefOrder>
  </b:Source>
  <b:Source>
    <b:Tag>Ria172</b:Tag>
    <b:SourceType>InternetSite</b:SourceType>
    <b:Guid>{D90F30DC-2022-4A3B-A097-5C6CC4E04412}</b:Guid>
    <b:Title>RiakTS Tabellen</b:Title>
    <b:InternetSiteTitle>Basho Docs</b:InternetSiteTitle>
    <b:YearAccessed>2017</b:YearAccessed>
    <b:MonthAccessed>08</b:MonthAccessed>
    <b:DayAccessed>08</b:DayAccessed>
    <b:URL>http://docs.basho.com/riak/ts/1.5.2/using/planning/</b:URL>
    <b:RefOrder>32</b:RefOrder>
  </b:Source>
  <b:Source>
    <b:Tag>Inf171</b:Tag>
    <b:SourceType>InternetSite</b:SourceType>
    <b:Guid>{08805F26-3252-4BF2-8595-FB90223F629E}</b:Guid>
    <b:Title>InfluxDB Key Concepts</b:Title>
    <b:InternetSiteTitle>Influxdata Concepts</b:InternetSiteTitle>
    <b:YearAccessed>2017</b:YearAccessed>
    <b:MonthAccessed>08</b:MonthAccessed>
    <b:DayAccessed>10</b:DayAccessed>
    <b:URL>https://docs.influxdata.com/influxdb/v1.3/concepts/key_concepts/</b:URL>
    <b:RefOrder>30</b:RefOrder>
  </b:Source>
  <b:Source>
    <b:Tag>Bas17</b:Tag>
    <b:SourceType>InternetSite</b:SourceType>
    <b:Guid>{43FC0116-D2BD-4F59-8845-FD81D0FD4290}</b:Guid>
    <b:Title>Basho RiakTS</b:Title>
    <b:InternetSiteTitle>Basho Products</b:InternetSiteTitle>
    <b:YearAccessed>2017</b:YearAccessed>
    <b:MonthAccessed>08</b:MonthAccessed>
    <b:DayAccessed>10</b:DayAccessed>
    <b:URL>http://basho.com/products/riak-ts/</b:URL>
    <b:RefOrder>34</b:RefOrder>
  </b:Source>
  <b:Source>
    <b:Tag>Def13</b:Tag>
    <b:SourceType>InternetSite</b:SourceType>
    <b:Guid>{30194194-221E-4CF9-81CC-ADCAED510835}</b:Guid>
    <b:Title>Definition Time Series</b:Title>
    <b:InternetSiteTitle>NIST Handbook Kapitel 6</b:InternetSiteTitle>
    <b:Year>2013</b:Year>
    <b:YearAccessed>2017</b:YearAccessed>
    <b:MonthAccessed>08</b:MonthAccessed>
    <b:DayAccessed>15</b:DayAccessed>
    <b:URL>http://www.itl.nist.gov/div898/handbook/pmc/section4/pmc41.htm</b:URL>
    <b:RefOrder>22</b:RefOrder>
  </b:Source>
  <b:Source>
    <b:Tag>Kaf172</b:Tag>
    <b:SourceType>InternetSite</b:SourceType>
    <b:Guid>{77D8837C-9F59-428E-976E-DFB926031E56}</b:Guid>
    <b:Title>Kafka Consumer Configs</b:Title>
    <b:InternetSiteTitle>Kafka Documentation</b:InternetSiteTitle>
    <b:YearAccessed>2017</b:YearAccessed>
    <b:MonthAccessed>08</b:MonthAccessed>
    <b:DayAccessed>17</b:DayAccessed>
    <b:URL>https://kafka.apache.org/documentation/#newconsumerconfigs</b:URL>
    <b:RefOrder>35</b:RefOrder>
  </b:Source>
  <b:Source>
    <b:Tag>Ope171</b:Tag>
    <b:SourceType>InternetSite</b:SourceType>
    <b:Guid>{9B681FB6-47FE-4C85-BDCA-40F389D5276F}</b:Guid>
    <b:Title>OpenTSDB Duplicate Data Points</b:Title>
    <b:InternetSiteTitle>OpenTSDB Docs Writing Data</b:InternetSiteTitle>
    <b:YearAccessed>2017</b:YearAccessed>
    <b:MonthAccessed>08</b:MonthAccessed>
    <b:DayAccessed>17</b:DayAccessed>
    <b:URL>http://opentsdb.net/docs/build/html/user_guide/writing.html</b:URL>
    <b:RefOrder>36</b:RefOrder>
  </b:Source>
  <b:Source>
    <b:Tag>Con17</b:Tag>
    <b:SourceType>InternetSite</b:SourceType>
    <b:Guid>{35239A98-D4E9-4C31-A5EB-B9A00E38B6A5}</b:Guid>
    <b:Title>Consumer Groups</b:Title>
    <b:InternetSiteTitle>Kafka Dokumentation</b:InternetSiteTitle>
    <b:YearAccessed>2017</b:YearAccessed>
    <b:MonthAccessed>08</b:MonthAccessed>
    <b:DayAccessed>18</b:DayAccessed>
    <b:URL>https://kafka.apache.org/documentation/#impl_zkconsumers</b:URL>
    <b:RefOrder>37</b:RefOrder>
  </b:Source>
  <b:Source>
    <b:Tag>Whi1511</b:Tag>
    <b:SourceType>BookSection</b:SourceType>
    <b:Guid>{3E5FC08B-CC12-4943-8347-48E965D4A968}</b:Guid>
    <b:Title>Chapter2. MapReduce</b:Title>
    <b:Year>2015</b:Year>
    <b:Author>
      <b:BookAuthor>
        <b:NameList>
          <b:Person>
            <b:Last>White</b:Last>
            <b:First>Tom</b:First>
          </b:Person>
        </b:NameList>
      </b:BookAuthor>
    </b:Author>
    <b:BookTitle>Hadoop: The Definitive Guide 4th Edition</b:BookTitle>
    <b:Pages>19 ff.</b:Pages>
    <b:RefOrder>9</b:RefOrder>
  </b:Source>
</b:Sources>
</file>

<file path=customXml/itemProps1.xml><?xml version="1.0" encoding="utf-8"?>
<ds:datastoreItem xmlns:ds="http://schemas.openxmlformats.org/officeDocument/2006/customXml" ds:itemID="{01C3AAE2-2DC1-4283-94DC-5A084726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3194</Words>
  <Characters>83124</Characters>
  <Application>Microsoft Office Word</Application>
  <DocSecurity>0</DocSecurity>
  <Lines>692</Lines>
  <Paragraphs>1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tos</Company>
  <LinksUpToDate>false</LinksUpToDate>
  <CharactersWithSpaces>96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mer, Dominik</dc:creator>
  <cp:lastModifiedBy>Hessmer, Dominik</cp:lastModifiedBy>
  <cp:revision>22</cp:revision>
  <cp:lastPrinted>2018-01-25T12:01:00Z</cp:lastPrinted>
  <dcterms:created xsi:type="dcterms:W3CDTF">2018-04-05T08:38:00Z</dcterms:created>
  <dcterms:modified xsi:type="dcterms:W3CDTF">2018-05-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Überschrift 1;Überschrift 1 IT-PEP</vt:lpwstr>
  </property>
  <property fmtid="{D5CDD505-2E9C-101B-9397-08002B2CF9AE}" pid="3" name="CitaviDocumentProperty_12">
    <vt:lpwstr>Standard</vt:lpwstr>
  </property>
  <property fmtid="{D5CDD505-2E9C-101B-9397-08002B2CF9AE}" pid="4" name="CitaviDocumentProperty_16">
    <vt:lpwstr>Untertitel</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7">
    <vt:lpwstr>Standard</vt:lpwstr>
  </property>
  <property fmtid="{D5CDD505-2E9C-101B-9397-08002B2CF9AE}" pid="8" name="CitaviDocumentProperty_0">
    <vt:lpwstr>3a6b559c-eb0e-4006-8cf8-3f684259dbce</vt:lpwstr>
  </property>
  <property fmtid="{D5CDD505-2E9C-101B-9397-08002B2CF9AE}" pid="9" name="CitaviDocumentProperty_6">
    <vt:lpwstr>True</vt:lpwstr>
  </property>
  <property fmtid="{D5CDD505-2E9C-101B-9397-08002B2CF9AE}" pid="10" name="CitaviDocumentProperty_8">
    <vt:lpwstr>C:\Users\a613978\Documents\Citavi 5\Projects\Studienarbeit\Studienarbeit.ctv5</vt:lpwstr>
  </property>
  <property fmtid="{D5CDD505-2E9C-101B-9397-08002B2CF9AE}" pid="11" name="CitaviDocumentProperty_7">
    <vt:lpwstr>Studienarbeit</vt:lpwstr>
  </property>
  <property fmtid="{D5CDD505-2E9C-101B-9397-08002B2CF9AE}" pid="12" name="CitaviDocumentProperty_1">
    <vt:lpwstr>5.7.1.0</vt:lpwstr>
  </property>
</Properties>
</file>